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6C21F" w14:textId="77777777" w:rsidR="0019169A" w:rsidRPr="00ED3B82" w:rsidRDefault="00ED3B82" w:rsidP="00FC7C1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7030A0"/>
          <w:sz w:val="36"/>
          <w:szCs w:val="36"/>
        </w:rPr>
      </w:pPr>
      <w:bookmarkStart w:id="0" w:name="_Hlk67931098"/>
      <w:r w:rsidRPr="00ED3B82">
        <w:rPr>
          <w:rFonts w:ascii="TimesNewRomanPS-BoldMT" w:hAnsi="TimesNewRomanPS-BoldMT" w:cs="TimesNewRomanPS-BoldMT"/>
          <w:b/>
          <w:bCs/>
          <w:color w:val="7030A0"/>
          <w:sz w:val="36"/>
          <w:szCs w:val="36"/>
        </w:rPr>
        <w:t xml:space="preserve">GNYAP GRANT </w:t>
      </w:r>
      <w:r w:rsidR="0019169A" w:rsidRPr="00ED3B82">
        <w:rPr>
          <w:rFonts w:ascii="TimesNewRomanPS-BoldMT" w:hAnsi="TimesNewRomanPS-BoldMT" w:cs="TimesNewRomanPS-BoldMT"/>
          <w:b/>
          <w:bCs/>
          <w:color w:val="7030A0"/>
          <w:sz w:val="36"/>
          <w:szCs w:val="36"/>
        </w:rPr>
        <w:t>APPLICATION</w:t>
      </w:r>
    </w:p>
    <w:p w14:paraId="7F31D9B4" w14:textId="77777777" w:rsidR="0019169A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33ABB596">
          <v:rect id="_x0000_i1031" alt="" style="width:657.8pt;height:.05pt;mso-width-percent:0;mso-height-percent:0;mso-width-percent:0;mso-height-percent:0" o:hralign="center" o:hrstd="t" o:hr="t" fillcolor="#a0a0a0" stroked="f"/>
        </w:pict>
      </w:r>
    </w:p>
    <w:p w14:paraId="3679C24E" w14:textId="77777777" w:rsidR="0019169A" w:rsidRDefault="00F112F1" w:rsidP="00A81F0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b/>
          <w:sz w:val="24"/>
          <w:szCs w:val="24"/>
        </w:rPr>
        <w:t xml:space="preserve">Title of Project: </w:t>
      </w:r>
      <w:bookmarkStart w:id="1" w:name="OLE_LINK1"/>
      <w:sdt>
        <w:sdtPr>
          <w:rPr>
            <w:rFonts w:ascii="TimesNewRomanPSMT" w:hAnsi="TimesNewRomanPSMT" w:cs="TimesNewRomanPSMT"/>
            <w:sz w:val="24"/>
            <w:szCs w:val="24"/>
          </w:rPr>
          <w:tag w:val="ProjTitle"/>
          <w:id w:val="-706951774"/>
          <w:placeholder>
            <w:docPart w:val="FEFF50098D4F45F1B0170D443B8EB6C6"/>
          </w:placeholder>
          <w:showingPlcHdr/>
          <w:text/>
        </w:sdtPr>
        <w:sdtEndPr/>
        <w:sdtContent>
          <w:r w:rsidR="001B0B86">
            <w:rPr>
              <w:rStyle w:val="PlaceholderText"/>
            </w:rPr>
            <w:t>En</w:t>
          </w:r>
          <w:r w:rsidR="001B0B86" w:rsidRPr="008B17A0">
            <w:rPr>
              <w:rStyle w:val="PlaceholderText"/>
            </w:rPr>
            <w:t xml:space="preserve">ter </w:t>
          </w:r>
          <w:r w:rsidR="00A81F04">
            <w:rPr>
              <w:rStyle w:val="PlaceholderText"/>
            </w:rPr>
            <w:t>Project Title</w:t>
          </w:r>
        </w:sdtContent>
      </w:sdt>
      <w:bookmarkEnd w:id="1"/>
    </w:p>
    <w:p w14:paraId="7820042C" w14:textId="77777777" w:rsidR="0019169A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5D61FE1A">
          <v:rect id="_x0000_i1030" alt="" style="width:657.8pt;height:.05pt;mso-width-percent:0;mso-height-percent:0;mso-width-percent:0;mso-height-percent:0" o:hralign="center" o:hrstd="t" o:hr="t" fillcolor="#a0a0a0" stroked="f"/>
        </w:pict>
      </w:r>
    </w:p>
    <w:p w14:paraId="7F4D0404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9"/>
          <w:szCs w:val="29"/>
        </w:rPr>
      </w:pPr>
      <w:r w:rsidRPr="007D05C9">
        <w:rPr>
          <w:rFonts w:ascii="TimesNewRomanPSMT" w:hAnsi="TimesNewRomanPSMT" w:cs="TimesNewRomanPSMT"/>
          <w:b/>
          <w:sz w:val="29"/>
          <w:szCs w:val="29"/>
        </w:rPr>
        <w:t>Principal Investigator:</w:t>
      </w:r>
      <w:r>
        <w:rPr>
          <w:rFonts w:ascii="TimesNewRomanPSMT" w:hAnsi="TimesNewRomanPSMT" w:cs="TimesNewRomanPSMT"/>
          <w:sz w:val="29"/>
          <w:szCs w:val="29"/>
        </w:rPr>
        <w:t xml:space="preserve">  </w:t>
      </w:r>
      <w:sdt>
        <w:sdtPr>
          <w:rPr>
            <w:rFonts w:ascii="TimesNewRomanPSMT" w:hAnsi="TimesNewRomanPSMT" w:cs="TimesNewRomanPSMT"/>
            <w:sz w:val="29"/>
            <w:szCs w:val="29"/>
          </w:rPr>
          <w:tag w:val="PrincInv"/>
          <w:id w:val="75178808"/>
          <w:placeholder>
            <w:docPart w:val="6A833AA620A941C1AF51589BBFC9DFCD"/>
          </w:placeholder>
          <w:showingPlcHdr/>
          <w:text/>
        </w:sdtPr>
        <w:sdtEndPr/>
        <w:sdtContent>
          <w:r>
            <w:rPr>
              <w:rStyle w:val="PlaceholderText"/>
            </w:rPr>
            <w:t>Enter Name of Prosthodontics Student</w:t>
          </w:r>
        </w:sdtContent>
      </w:sdt>
    </w:p>
    <w:p w14:paraId="48A00D5B" w14:textId="77777777" w:rsidR="007D05C9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24"/>
          <w:szCs w:val="24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135E17A5">
          <v:rect id="_x0000_i1029" alt="" style="width:657.8pt;height:.05pt;mso-width-percent:0;mso-height-percent:0;mso-width-percent:0;mso-height-percent:0" o:hralign="center" o:hrstd="t" o:hr="t" fillcolor="#a0a0a0" stroked="f"/>
        </w:pict>
      </w:r>
    </w:p>
    <w:p w14:paraId="3F2D384C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7D05C9">
        <w:rPr>
          <w:rFonts w:ascii="TimesNewRomanPSMT" w:hAnsi="TimesNewRomanPSMT" w:cs="TimesNewRomanPSMT"/>
          <w:b/>
          <w:sz w:val="24"/>
          <w:szCs w:val="24"/>
        </w:rPr>
        <w:t>Prosthodontic Program: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sdt>
        <w:sdtPr>
          <w:rPr>
            <w:rFonts w:ascii="TimesNewRomanPSMT" w:hAnsi="TimesNewRomanPSMT" w:cs="TimesNewRomanPSMT"/>
            <w:sz w:val="24"/>
            <w:szCs w:val="24"/>
          </w:rPr>
          <w:tag w:val="ProgName"/>
          <w:id w:val="1649473533"/>
          <w:placeholder>
            <w:docPart w:val="53751BF10BD84BC1950D3C074FB7246B"/>
          </w:placeholder>
          <w:showingPlcHdr/>
          <w:text/>
        </w:sdtPr>
        <w:sdtEndPr/>
        <w:sdtContent>
          <w:r w:rsidR="007D05C9">
            <w:rPr>
              <w:rStyle w:val="PlaceholderText"/>
            </w:rPr>
            <w:t>E</w:t>
          </w:r>
          <w:r w:rsidR="007D05C9" w:rsidRPr="008B17A0">
            <w:rPr>
              <w:rStyle w:val="PlaceholderText"/>
            </w:rPr>
            <w:t>nter</w:t>
          </w:r>
          <w:r w:rsidR="007D05C9">
            <w:rPr>
              <w:rStyle w:val="PlaceholderText"/>
            </w:rPr>
            <w:t xml:space="preserve"> </w:t>
          </w:r>
          <w:r w:rsidR="00D7733F">
            <w:rPr>
              <w:rStyle w:val="PlaceholderText"/>
            </w:rPr>
            <w:t>P</w:t>
          </w:r>
          <w:r w:rsidR="007D05C9">
            <w:rPr>
              <w:rStyle w:val="PlaceholderText"/>
            </w:rPr>
            <w:t>rogram name</w:t>
          </w:r>
        </w:sdtContent>
      </w:sdt>
      <w:r>
        <w:rPr>
          <w:rFonts w:ascii="TimesNewRomanPSMT" w:hAnsi="TimesNewRomanPSMT" w:cs="TimesNewRomanPSMT"/>
          <w:sz w:val="24"/>
          <w:szCs w:val="24"/>
        </w:rPr>
        <w:tab/>
      </w:r>
      <w:r w:rsidR="007D05C9">
        <w:rPr>
          <w:rFonts w:ascii="TimesNewRomanPSMT" w:hAnsi="TimesNewRomanPSMT" w:cs="TimesNewRomanPSMT"/>
          <w:sz w:val="24"/>
          <w:szCs w:val="24"/>
        </w:rPr>
        <w:t xml:space="preserve">  </w:t>
      </w:r>
      <w:r w:rsidR="007D05C9">
        <w:rPr>
          <w:rFonts w:ascii="TimesNewRomanPSMT" w:hAnsi="TimesNewRomanPSMT" w:cs="TimesNewRomanPSMT"/>
          <w:sz w:val="24"/>
          <w:szCs w:val="24"/>
        </w:rPr>
        <w:tab/>
      </w:r>
      <w:r w:rsidRPr="007D05C9">
        <w:rPr>
          <w:rFonts w:ascii="TimesNewRomanPSMT" w:hAnsi="TimesNewRomanPSMT" w:cs="TimesNewRomanPSMT"/>
          <w:b/>
          <w:sz w:val="24"/>
          <w:szCs w:val="24"/>
        </w:rPr>
        <w:t>PG Graduation Year:</w:t>
      </w:r>
      <w:r>
        <w:rPr>
          <w:rFonts w:ascii="TimesNewRomanPSMT" w:hAnsi="TimesNewRomanPSMT" w:cs="TimesNewRomanPSMT"/>
          <w:sz w:val="24"/>
          <w:szCs w:val="24"/>
        </w:rPr>
        <w:t xml:space="preserve">  </w:t>
      </w:r>
      <w:sdt>
        <w:sdtPr>
          <w:rPr>
            <w:rFonts w:ascii="TimesNewRomanPSMT" w:hAnsi="TimesNewRomanPSMT" w:cs="TimesNewRomanPSMT"/>
            <w:sz w:val="24"/>
            <w:szCs w:val="24"/>
          </w:rPr>
          <w:tag w:val="PGYR"/>
          <w:id w:val="1706979477"/>
          <w:placeholder>
            <w:docPart w:val="8F80813B35324010AD67286D242F7EF7"/>
          </w:placeholder>
          <w:showingPlcHdr/>
          <w:text/>
        </w:sdtPr>
        <w:sdtEndPr/>
        <w:sdtContent>
          <w:r>
            <w:rPr>
              <w:rStyle w:val="PlaceholderText"/>
            </w:rPr>
            <w:t>YYYY</w:t>
          </w:r>
        </w:sdtContent>
      </w:sdt>
    </w:p>
    <w:p w14:paraId="44D58617" w14:textId="77777777" w:rsidR="0019169A" w:rsidRPr="007D05C9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24"/>
          <w:szCs w:val="24"/>
        </w:rPr>
      </w:pPr>
      <w:r w:rsidRPr="007D05C9">
        <w:rPr>
          <w:rFonts w:ascii="TimesNewRomanPSMT" w:hAnsi="TimesNewRomanPSMT" w:cs="TimesNewRomanPSMT"/>
          <w:b/>
          <w:sz w:val="24"/>
          <w:szCs w:val="24"/>
        </w:rPr>
        <w:t xml:space="preserve">Address of Program: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tag w:val="ProgAdd"/>
          <w:id w:val="157357289"/>
          <w:placeholder>
            <w:docPart w:val="AFB6FFE2F9EC41ECA798B34B846890C7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E</w:t>
          </w:r>
          <w:r w:rsidR="00D7733F" w:rsidRPr="008B17A0">
            <w:rPr>
              <w:rStyle w:val="PlaceholderText"/>
            </w:rPr>
            <w:t xml:space="preserve">nter </w:t>
          </w:r>
          <w:r w:rsidR="00D7733F">
            <w:rPr>
              <w:rStyle w:val="PlaceholderText"/>
            </w:rPr>
            <w:t>street address of program</w:t>
          </w:r>
        </w:sdtContent>
      </w:sdt>
      <w:r w:rsidRPr="007D05C9">
        <w:rPr>
          <w:rFonts w:ascii="TimesNewRomanPSMT" w:hAnsi="TimesNewRomanPSMT" w:cs="TimesNewRomanPSMT"/>
          <w:b/>
          <w:sz w:val="24"/>
          <w:szCs w:val="24"/>
        </w:rPr>
        <w:t xml:space="preserve"> </w:t>
      </w:r>
    </w:p>
    <w:p w14:paraId="4E85E8F6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7D05C9">
        <w:rPr>
          <w:rFonts w:ascii="TimesNewRomanPSMT" w:hAnsi="TimesNewRomanPSMT" w:cs="TimesNewRomanPSMT"/>
          <w:b/>
          <w:sz w:val="24"/>
          <w:szCs w:val="24"/>
        </w:rPr>
        <w:t>City:</w:t>
      </w:r>
      <w:r w:rsidR="007D05C9">
        <w:rPr>
          <w:rFonts w:ascii="TimesNewRomanPSMT" w:hAnsi="TimesNewRomanPSMT" w:cs="TimesNewRomanPSMT"/>
          <w:sz w:val="24"/>
          <w:szCs w:val="24"/>
        </w:rPr>
        <w:t xml:space="preserve">  </w:t>
      </w:r>
      <w:r w:rsidR="007D05C9">
        <w:rPr>
          <w:rFonts w:ascii="TimesNewRomanPSMT" w:hAnsi="TimesNewRomanPSMT" w:cs="TimesNewRomanPSMT"/>
          <w:sz w:val="24"/>
          <w:szCs w:val="24"/>
        </w:rPr>
        <w:tab/>
      </w:r>
      <w:sdt>
        <w:sdtPr>
          <w:rPr>
            <w:rFonts w:ascii="TimesNewRomanPSMT" w:hAnsi="TimesNewRomanPSMT" w:cs="TimesNewRomanPSMT"/>
            <w:sz w:val="24"/>
            <w:szCs w:val="24"/>
          </w:rPr>
          <w:tag w:val="ProgCity"/>
          <w:id w:val="66081285"/>
          <w:placeholder>
            <w:docPart w:val="0E76EF027EE544838CAB2B0D15CDFDB4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Enter City</w:t>
          </w:r>
        </w:sdtContent>
      </w:sdt>
      <w:r w:rsidR="00D7733F">
        <w:rPr>
          <w:rFonts w:ascii="TimesNewRomanPSMT" w:hAnsi="TimesNewRomanPSMT" w:cs="TimesNewRomanPSMT"/>
          <w:sz w:val="24"/>
          <w:szCs w:val="24"/>
        </w:rPr>
        <w:tab/>
      </w:r>
      <w:r w:rsidR="00D7733F">
        <w:rPr>
          <w:rFonts w:ascii="TimesNewRomanPSMT" w:hAnsi="TimesNewRomanPSMT" w:cs="TimesNewRomanPSMT"/>
          <w:sz w:val="24"/>
          <w:szCs w:val="24"/>
        </w:rPr>
        <w:tab/>
      </w:r>
      <w:r w:rsidR="00D7733F">
        <w:rPr>
          <w:rFonts w:ascii="TimesNewRomanPSMT" w:hAnsi="TimesNewRomanPSMT" w:cs="TimesNewRomanPSMT"/>
          <w:sz w:val="24"/>
          <w:szCs w:val="24"/>
        </w:rPr>
        <w:tab/>
      </w:r>
      <w:r w:rsidR="00D7733F">
        <w:rPr>
          <w:rFonts w:ascii="TimesNewRomanPSMT" w:hAnsi="TimesNewRomanPSMT" w:cs="TimesNewRomanPSMT"/>
          <w:sz w:val="24"/>
          <w:szCs w:val="24"/>
        </w:rPr>
        <w:tab/>
      </w:r>
      <w:r w:rsidRPr="007D05C9">
        <w:rPr>
          <w:rFonts w:ascii="TimesNewRomanPSMT" w:hAnsi="TimesNewRomanPSMT" w:cs="TimesNewRomanPSMT"/>
          <w:b/>
          <w:sz w:val="24"/>
          <w:szCs w:val="24"/>
        </w:rPr>
        <w:t>State:</w:t>
      </w:r>
      <w:r w:rsidR="00D7733F">
        <w:rPr>
          <w:rFonts w:ascii="TimesNewRomanPSMT" w:hAnsi="TimesNewRomanPSMT" w:cs="TimesNewRomanPSMT"/>
          <w:b/>
          <w:sz w:val="24"/>
          <w:szCs w:val="24"/>
        </w:rPr>
        <w:t xml:space="preserve">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tag w:val="ProgST"/>
          <w:id w:val="-823661983"/>
          <w:placeholder>
            <w:docPart w:val="8801AAB456D44729AE32D8D28A763F7E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ST</w:t>
          </w:r>
        </w:sdtContent>
      </w:sdt>
      <w:r w:rsidR="00D7733F">
        <w:rPr>
          <w:rFonts w:ascii="TimesNewRomanPSMT" w:hAnsi="TimesNewRomanPSMT" w:cs="TimesNewRomanPSMT"/>
          <w:b/>
          <w:sz w:val="24"/>
          <w:szCs w:val="24"/>
        </w:rPr>
        <w:t xml:space="preserve"> </w:t>
      </w:r>
      <w:r w:rsidR="00D95C8F">
        <w:rPr>
          <w:rFonts w:ascii="TimesNewRomanPSMT" w:hAnsi="TimesNewRomanPSMT" w:cs="TimesNewRomanPSMT"/>
          <w:b/>
          <w:sz w:val="24"/>
          <w:szCs w:val="24"/>
        </w:rPr>
        <w:tab/>
      </w:r>
      <w:r w:rsidRPr="007D05C9">
        <w:rPr>
          <w:rFonts w:ascii="TimesNewRomanPSMT" w:hAnsi="TimesNewRomanPSMT" w:cs="TimesNewRomanPSMT"/>
          <w:b/>
          <w:sz w:val="24"/>
          <w:szCs w:val="24"/>
        </w:rPr>
        <w:t>Zip Code:</w:t>
      </w:r>
      <w:r>
        <w:rPr>
          <w:rFonts w:ascii="TimesNewRomanPSMT" w:hAnsi="TimesNewRomanPSMT" w:cs="TimesNewRomanPSMT"/>
          <w:sz w:val="24"/>
          <w:szCs w:val="24"/>
        </w:rPr>
        <w:t xml:space="preserve">  </w:t>
      </w:r>
      <w:sdt>
        <w:sdtPr>
          <w:rPr>
            <w:rFonts w:ascii="TimesNewRomanPSMT" w:hAnsi="TimesNewRomanPSMT" w:cs="TimesNewRomanPSMT"/>
            <w:sz w:val="24"/>
            <w:szCs w:val="24"/>
          </w:rPr>
          <w:tag w:val="ProgZip"/>
          <w:id w:val="1522507588"/>
          <w:placeholder>
            <w:docPart w:val="1CD4859BE5764B32BA26EC4D8D9F887C"/>
          </w:placeholder>
          <w:showingPlcHdr/>
          <w:text/>
        </w:sdtPr>
        <w:sdtEndPr/>
        <w:sdtContent>
          <w:r w:rsidR="007D05C9">
            <w:rPr>
              <w:rStyle w:val="PlaceholderText"/>
            </w:rPr>
            <w:t>Zip Code</w:t>
          </w:r>
        </w:sdtContent>
      </w:sdt>
    </w:p>
    <w:p w14:paraId="0246FF96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7D05C9">
        <w:rPr>
          <w:rFonts w:ascii="TimesNewRomanPSMT" w:hAnsi="TimesNewRomanPSMT" w:cs="TimesNewRomanPSMT"/>
          <w:b/>
          <w:sz w:val="24"/>
          <w:szCs w:val="24"/>
        </w:rPr>
        <w:t>Office Telephone:</w:t>
      </w:r>
      <w:r>
        <w:rPr>
          <w:rFonts w:ascii="TimesNewRomanPSMT" w:hAnsi="TimesNewRomanPSMT" w:cs="TimesNewRomanPSMT"/>
          <w:sz w:val="24"/>
          <w:szCs w:val="24"/>
        </w:rPr>
        <w:t xml:space="preserve">   </w:t>
      </w:r>
      <w:sdt>
        <w:sdtPr>
          <w:rPr>
            <w:rFonts w:ascii="TimesNewRomanPSMT" w:hAnsi="TimesNewRomanPSMT" w:cs="TimesNewRomanPSMT"/>
            <w:sz w:val="24"/>
            <w:szCs w:val="24"/>
          </w:rPr>
          <w:tag w:val="OfficePH"/>
          <w:id w:val="134067828"/>
          <w:placeholder>
            <w:docPart w:val="E03BE3CF5BCD4BB78B71F4549711A758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E</w:t>
          </w:r>
          <w:r w:rsidR="00D7733F" w:rsidRPr="008B17A0">
            <w:rPr>
              <w:rStyle w:val="PlaceholderText"/>
            </w:rPr>
            <w:t xml:space="preserve">nter </w:t>
          </w:r>
          <w:r w:rsidR="00D7733F">
            <w:rPr>
              <w:rStyle w:val="PlaceholderText"/>
            </w:rPr>
            <w:t>Office phone</w:t>
          </w:r>
        </w:sdtContent>
      </w:sdt>
      <w:r>
        <w:rPr>
          <w:rFonts w:ascii="TimesNewRomanPSMT" w:hAnsi="TimesNewRomanPSMT" w:cs="TimesNewRomanPSMT"/>
          <w:sz w:val="24"/>
          <w:szCs w:val="24"/>
        </w:rPr>
        <w:tab/>
      </w:r>
      <w:r w:rsidRPr="007D05C9">
        <w:rPr>
          <w:rFonts w:ascii="TimesNewRomanPSMT" w:hAnsi="TimesNewRomanPSMT" w:cs="TimesNewRomanPSMT"/>
          <w:b/>
          <w:sz w:val="24"/>
          <w:szCs w:val="24"/>
        </w:rPr>
        <w:t>Mobile:</w:t>
      </w:r>
      <w:r>
        <w:rPr>
          <w:rFonts w:ascii="TimesNewRomanPSMT" w:hAnsi="TimesNewRomanPSMT" w:cs="TimesNewRomanPSMT"/>
          <w:sz w:val="24"/>
          <w:szCs w:val="24"/>
        </w:rPr>
        <w:t xml:space="preserve">  </w:t>
      </w:r>
      <w:sdt>
        <w:sdtPr>
          <w:rPr>
            <w:rFonts w:ascii="TimesNewRomanPSMT" w:hAnsi="TimesNewRomanPSMT" w:cs="TimesNewRomanPSMT"/>
            <w:sz w:val="24"/>
            <w:szCs w:val="24"/>
          </w:rPr>
          <w:tag w:val="CellPH"/>
          <w:id w:val="-362131002"/>
          <w:placeholder>
            <w:docPart w:val="FA682CD5C5414548AF73508C99536E11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En</w:t>
          </w:r>
          <w:r w:rsidR="00D7733F" w:rsidRPr="008B17A0">
            <w:rPr>
              <w:rStyle w:val="PlaceholderText"/>
            </w:rPr>
            <w:t xml:space="preserve">ter </w:t>
          </w:r>
          <w:r w:rsidR="00D7733F">
            <w:rPr>
              <w:rStyle w:val="PlaceholderText"/>
            </w:rPr>
            <w:t>cell phone</w:t>
          </w:r>
        </w:sdtContent>
      </w:sdt>
    </w:p>
    <w:p w14:paraId="78C7C547" w14:textId="77777777" w:rsidR="0019169A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1BBDD382">
          <v:rect id="_x0000_i1028" alt="" style="width:657.8pt;height:.05pt;mso-width-percent:0;mso-height-percent:0;mso-width-percent:0;mso-height-percent:0" o:hralign="center" o:hrstd="t" o:hr="t" fillcolor="#a0a0a0" stroked="f"/>
        </w:pict>
      </w:r>
    </w:p>
    <w:p w14:paraId="22E81FF2" w14:textId="77777777" w:rsidR="0019169A" w:rsidRPr="007D05C9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24"/>
          <w:szCs w:val="24"/>
        </w:rPr>
      </w:pPr>
      <w:r w:rsidRPr="007D05C9">
        <w:rPr>
          <w:rFonts w:ascii="TimesNewRomanPSMT" w:hAnsi="TimesNewRomanPSMT" w:cs="TimesNewRomanPSMT"/>
          <w:b/>
          <w:sz w:val="24"/>
          <w:szCs w:val="24"/>
        </w:rPr>
        <w:t>Email (required)</w:t>
      </w:r>
      <w:r w:rsidR="007D05C9" w:rsidRPr="007D05C9">
        <w:rPr>
          <w:rFonts w:ascii="TimesNewRomanPSMT" w:hAnsi="TimesNewRomanPSMT" w:cs="TimesNewRomanPSMT"/>
          <w:b/>
          <w:sz w:val="24"/>
          <w:szCs w:val="24"/>
        </w:rPr>
        <w:t>:</w:t>
      </w:r>
      <w:r w:rsidR="007D05C9">
        <w:rPr>
          <w:rFonts w:ascii="TimesNewRomanPSMT" w:hAnsi="TimesNewRomanPSMT" w:cs="TimesNewRomanPSMT"/>
          <w:b/>
          <w:sz w:val="24"/>
          <w:szCs w:val="24"/>
        </w:rPr>
        <w:t xml:space="preserve"> 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tag w:val="StudentEmail"/>
          <w:id w:val="595981174"/>
          <w:placeholder>
            <w:docPart w:val="D5D70949DB614270937812BF77D0B093"/>
          </w:placeholder>
          <w:showingPlcHdr/>
          <w:text/>
        </w:sdtPr>
        <w:sdtEndPr/>
        <w:sdtContent>
          <w:r w:rsidR="007D05C9">
            <w:rPr>
              <w:rStyle w:val="PlaceholderText"/>
            </w:rPr>
            <w:t>Enter your email or contact person’s email</w:t>
          </w:r>
        </w:sdtContent>
      </w:sdt>
    </w:p>
    <w:p w14:paraId="3E1E47BA" w14:textId="77777777" w:rsidR="0019169A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5C67EF67">
          <v:rect id="_x0000_i1027" alt="" style="width:657.8pt;height:.05pt;mso-width-percent:0;mso-height-percent:0;mso-width-percent:0;mso-height-percent:0" o:hralign="center" o:hrstd="t" o:hr="t" fillcolor="#a0a0a0" stroked="f"/>
        </w:pict>
      </w:r>
    </w:p>
    <w:p w14:paraId="2AB288FB" w14:textId="77777777" w:rsidR="0019169A" w:rsidRPr="00D7733F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24"/>
          <w:szCs w:val="24"/>
        </w:rPr>
      </w:pPr>
      <w:r w:rsidRPr="00D7733F">
        <w:rPr>
          <w:rFonts w:ascii="TimesNewRomanPSMT" w:hAnsi="TimesNewRomanPSMT" w:cs="TimesNewRomanPSMT"/>
          <w:b/>
          <w:sz w:val="24"/>
          <w:szCs w:val="24"/>
        </w:rPr>
        <w:t>Research Advisor</w:t>
      </w:r>
      <w:r w:rsidR="00D7733F" w:rsidRPr="00D7733F">
        <w:rPr>
          <w:rFonts w:ascii="TimesNewRomanPSMT" w:hAnsi="TimesNewRomanPSMT" w:cs="TimesNewRomanPSMT"/>
          <w:b/>
          <w:sz w:val="24"/>
          <w:szCs w:val="24"/>
        </w:rPr>
        <w:t>:</w:t>
      </w:r>
      <w:r w:rsidR="00D7733F">
        <w:rPr>
          <w:rFonts w:ascii="TimesNewRomanPSMT" w:hAnsi="TimesNewRomanPSMT" w:cs="TimesNewRomanPSMT"/>
          <w:b/>
          <w:sz w:val="24"/>
          <w:szCs w:val="24"/>
        </w:rPr>
        <w:t xml:space="preserve"> 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tag w:val="RA-name"/>
          <w:id w:val="1931464380"/>
          <w:placeholder>
            <w:docPart w:val="133EF53CC4F04F84A233601589DD8FF9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E</w:t>
          </w:r>
          <w:r w:rsidR="00D7733F" w:rsidRPr="008B17A0">
            <w:rPr>
              <w:rStyle w:val="PlaceholderText"/>
            </w:rPr>
            <w:t xml:space="preserve">nter </w:t>
          </w:r>
          <w:r w:rsidR="00D7733F">
            <w:rPr>
              <w:rStyle w:val="PlaceholderText"/>
            </w:rPr>
            <w:t>your Research Advisor’s name</w:t>
          </w:r>
        </w:sdtContent>
      </w:sdt>
    </w:p>
    <w:p w14:paraId="1E3DD9EE" w14:textId="77777777" w:rsidR="0019169A" w:rsidRPr="00D7733F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24"/>
          <w:szCs w:val="24"/>
        </w:rPr>
      </w:pPr>
      <w:r w:rsidRPr="00D7733F">
        <w:rPr>
          <w:rFonts w:ascii="TimesNewRomanPSMT" w:hAnsi="TimesNewRomanPSMT" w:cs="TimesNewRomanPSMT"/>
          <w:b/>
          <w:sz w:val="24"/>
          <w:szCs w:val="24"/>
        </w:rPr>
        <w:t>Advisor Email (required)</w:t>
      </w:r>
      <w:r w:rsidR="00D7733F" w:rsidRPr="00D7733F">
        <w:rPr>
          <w:rFonts w:ascii="TimesNewRomanPSMT" w:hAnsi="TimesNewRomanPSMT" w:cs="TimesNewRomanPSMT"/>
          <w:b/>
          <w:sz w:val="24"/>
          <w:szCs w:val="24"/>
        </w:rPr>
        <w:t>:</w:t>
      </w:r>
      <w:r w:rsidR="00D7733F">
        <w:rPr>
          <w:rFonts w:ascii="TimesNewRomanPSMT" w:hAnsi="TimesNewRomanPSMT" w:cs="TimesNewRomanPSMT"/>
          <w:b/>
          <w:sz w:val="24"/>
          <w:szCs w:val="24"/>
        </w:rPr>
        <w:t xml:space="preserve"> 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tag w:val="RA-email"/>
          <w:id w:val="1632666987"/>
          <w:placeholder>
            <w:docPart w:val="2CE2791678424767A56174683B220C53"/>
          </w:placeholder>
          <w:showingPlcHdr/>
          <w:text/>
        </w:sdtPr>
        <w:sdtEndPr/>
        <w:sdtContent>
          <w:r w:rsidR="00D7733F">
            <w:rPr>
              <w:rStyle w:val="PlaceholderText"/>
            </w:rPr>
            <w:t>E</w:t>
          </w:r>
          <w:r w:rsidR="00D7733F" w:rsidRPr="008B17A0">
            <w:rPr>
              <w:rStyle w:val="PlaceholderText"/>
            </w:rPr>
            <w:t xml:space="preserve">nter </w:t>
          </w:r>
          <w:r w:rsidR="00D7733F" w:rsidRPr="00D7733F">
            <w:rPr>
              <w:rStyle w:val="PlaceholderText"/>
            </w:rPr>
            <w:t>Research Advisor’s</w:t>
          </w:r>
          <w:r w:rsidR="00D7733F">
            <w:rPr>
              <w:rStyle w:val="PlaceholderText"/>
            </w:rPr>
            <w:t xml:space="preserve"> email</w:t>
          </w:r>
        </w:sdtContent>
      </w:sdt>
    </w:p>
    <w:p w14:paraId="45DE43A5" w14:textId="77777777" w:rsidR="00D7733F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1A581FB5">
          <v:rect id="_x0000_i1026" alt="" style="width:657.8pt;height:.05pt;mso-width-percent:0;mso-height-percent:0;mso-width-percent:0;mso-height-percent:0" o:hralign="center" o:hrstd="t" o:hr="t" fillcolor="#a0a0a0" stroked="f"/>
        </w:pict>
      </w:r>
    </w:p>
    <w:p w14:paraId="7AD5F604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Acknowledgements (Required)</w:t>
      </w:r>
    </w:p>
    <w:p w14:paraId="7D4BF8ED" w14:textId="77777777" w:rsidR="00721DA9" w:rsidRDefault="007046C3" w:rsidP="00721DA9">
      <w:pPr>
        <w:autoSpaceDE w:val="0"/>
        <w:autoSpaceDN w:val="0"/>
        <w:adjustRightInd w:val="0"/>
        <w:spacing w:after="0" w:line="240" w:lineRule="auto"/>
        <w:ind w:left="720" w:hanging="360"/>
        <w:rPr>
          <w:rFonts w:ascii="TimesNewRomanPSMT" w:hAnsi="TimesNewRomanPSMT" w:cs="TimesNewRomanPSMT"/>
          <w:sz w:val="29"/>
          <w:szCs w:val="29"/>
        </w:rPr>
      </w:pPr>
      <w:sdt>
        <w:sdtPr>
          <w:rPr>
            <w:rFonts w:ascii="TimesNewRomanPSMT" w:hAnsi="TimesNewRomanPSMT" w:cs="TimesNewRomanPSMT"/>
            <w:sz w:val="29"/>
            <w:szCs w:val="29"/>
          </w:rPr>
          <w:tag w:val="ACK-1"/>
          <w:id w:val="1004478077"/>
          <w14:checkbox>
            <w14:checked w14:val="0"/>
            <w14:checkedState w14:val="006E" w14:font="Wingdings"/>
            <w14:uncheckedState w14:val="2610" w14:font="MS Gothic"/>
          </w14:checkbox>
        </w:sdtPr>
        <w:sdtEndPr/>
        <w:sdtContent>
          <w:r w:rsidR="00A81F04">
            <w:rPr>
              <w:rFonts w:ascii="MS Gothic" w:eastAsia="MS Gothic" w:hAnsi="MS Gothic" w:cs="TimesNewRomanPSMT" w:hint="eastAsia"/>
              <w:sz w:val="29"/>
              <w:szCs w:val="29"/>
            </w:rPr>
            <w:t>☐</w:t>
          </w:r>
        </w:sdtContent>
      </w:sdt>
      <w:r w:rsidR="00721DA9">
        <w:rPr>
          <w:rFonts w:ascii="TimesNewRomanPSMT" w:hAnsi="TimesNewRomanPSMT" w:cs="TimesNewRomanPSMT"/>
          <w:sz w:val="29"/>
          <w:szCs w:val="29"/>
        </w:rPr>
        <w:t xml:space="preserve"> </w:t>
      </w:r>
      <w:r w:rsidR="0019169A" w:rsidRPr="00721DA9">
        <w:rPr>
          <w:rFonts w:ascii="TimesNewRomanPSMT" w:hAnsi="TimesNewRomanPSMT" w:cs="TimesNewRomanPSMT"/>
          <w:sz w:val="24"/>
          <w:szCs w:val="24"/>
        </w:rPr>
        <w:t xml:space="preserve">I accept responsibility to complete and report on the project as detailed </w:t>
      </w:r>
      <w:r w:rsidR="00721DA9" w:rsidRPr="00721DA9">
        <w:rPr>
          <w:rFonts w:ascii="TimesNewRomanPSMT" w:hAnsi="TimesNewRomanPSMT" w:cs="TimesNewRomanPSMT"/>
          <w:sz w:val="24"/>
          <w:szCs w:val="24"/>
        </w:rPr>
        <w:br/>
      </w:r>
      <w:r w:rsidR="0019169A" w:rsidRPr="00721DA9">
        <w:rPr>
          <w:rFonts w:ascii="TimesNewRomanPSMT" w:hAnsi="TimesNewRomanPSMT" w:cs="TimesNewRomanPSMT"/>
          <w:sz w:val="24"/>
          <w:szCs w:val="24"/>
        </w:rPr>
        <w:t>in the description and</w:t>
      </w:r>
      <w:r w:rsidR="00D7733F" w:rsidRPr="00721DA9">
        <w:rPr>
          <w:rFonts w:ascii="TimesNewRomanPSMT" w:hAnsi="TimesNewRomanPSMT" w:cs="TimesNewRomanPSMT"/>
          <w:sz w:val="24"/>
          <w:szCs w:val="24"/>
        </w:rPr>
        <w:t xml:space="preserve"> </w:t>
      </w:r>
      <w:r w:rsidR="0019169A" w:rsidRPr="00721DA9">
        <w:rPr>
          <w:rFonts w:ascii="TimesNewRomanPSMT" w:hAnsi="TimesNewRomanPSMT" w:cs="TimesNewRomanPSMT"/>
          <w:sz w:val="24"/>
          <w:szCs w:val="24"/>
        </w:rPr>
        <w:t>guidelines of the GNYAP Student Grant Program</w:t>
      </w:r>
    </w:p>
    <w:p w14:paraId="66999781" w14:textId="77777777" w:rsidR="0019169A" w:rsidRPr="00721DA9" w:rsidRDefault="007046C3" w:rsidP="00721DA9">
      <w:pPr>
        <w:autoSpaceDE w:val="0"/>
        <w:autoSpaceDN w:val="0"/>
        <w:adjustRightInd w:val="0"/>
        <w:spacing w:after="0" w:line="240" w:lineRule="auto"/>
        <w:ind w:left="720" w:hanging="360"/>
        <w:rPr>
          <w:rFonts w:ascii="TimesNewRomanPSMT" w:hAnsi="TimesNewRomanPSMT" w:cs="TimesNewRomanPSMT"/>
          <w:sz w:val="29"/>
          <w:szCs w:val="29"/>
        </w:rPr>
      </w:pPr>
      <w:sdt>
        <w:sdtPr>
          <w:rPr>
            <w:rFonts w:ascii="TimesNewRomanPSMT" w:hAnsi="TimesNewRomanPSMT" w:cs="TimesNewRomanPSMT"/>
            <w:sz w:val="29"/>
            <w:szCs w:val="29"/>
          </w:rPr>
          <w:tag w:val="ACK-2"/>
          <w:id w:val="-589692920"/>
          <w14:checkbox>
            <w14:checked w14:val="0"/>
            <w14:checkedState w14:val="006E" w14:font="Wingdings"/>
            <w14:uncheckedState w14:val="2610" w14:font="MS Gothic"/>
          </w14:checkbox>
        </w:sdtPr>
        <w:sdtEndPr/>
        <w:sdtContent>
          <w:r w:rsidR="00ED3B82">
            <w:rPr>
              <w:rFonts w:ascii="MS Gothic" w:eastAsia="MS Gothic" w:hAnsi="MS Gothic" w:cs="TimesNewRomanPSMT" w:hint="eastAsia"/>
              <w:sz w:val="29"/>
              <w:szCs w:val="29"/>
            </w:rPr>
            <w:t>☐</w:t>
          </w:r>
        </w:sdtContent>
      </w:sdt>
      <w:r w:rsidR="00721DA9">
        <w:rPr>
          <w:rFonts w:ascii="TimesNewRomanPSMT" w:hAnsi="TimesNewRomanPSMT" w:cs="TimesNewRomanPSMT"/>
          <w:sz w:val="29"/>
          <w:szCs w:val="29"/>
        </w:rPr>
        <w:t xml:space="preserve"> </w:t>
      </w:r>
      <w:r w:rsidR="0019169A" w:rsidRPr="00721DA9">
        <w:rPr>
          <w:rFonts w:ascii="TimesNewRomanPSMT" w:hAnsi="TimesNewRomanPSMT" w:cs="TimesNewRomanPSMT"/>
          <w:sz w:val="24"/>
          <w:szCs w:val="24"/>
        </w:rPr>
        <w:t>I agree to provide a summary statement within 24 months of the grant award.</w:t>
      </w:r>
    </w:p>
    <w:p w14:paraId="2D560FFF" w14:textId="77777777" w:rsidR="00721DA9" w:rsidRDefault="00721DA9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59B08533" w14:textId="77777777" w:rsidR="00BF36C4" w:rsidRDefault="00BF36C4" w:rsidP="006F4462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  <w:r w:rsidRPr="00ED3B82">
        <w:rPr>
          <w:rFonts w:ascii="Times New Roman" w:hAnsi="Times New Roman" w:cs="Times New Roman"/>
          <w:b/>
          <w:bCs/>
          <w:sz w:val="29"/>
          <w:szCs w:val="29"/>
        </w:rPr>
        <w:t xml:space="preserve">NOTE: </w:t>
      </w:r>
      <w:r w:rsidRPr="00ED3B82">
        <w:rPr>
          <w:rFonts w:ascii="Times New Roman" w:hAnsi="Times New Roman" w:cs="Times New Roman"/>
          <w:b/>
          <w:bCs/>
          <w:sz w:val="24"/>
          <w:szCs w:val="24"/>
        </w:rPr>
        <w:t xml:space="preserve">Complete ALL SECTIONS, then PRINT </w:t>
      </w:r>
      <w:r w:rsidRPr="00F308ED">
        <w:rPr>
          <w:rFonts w:ascii="Times New Roman" w:hAnsi="Times New Roman" w:cs="Times New Roman"/>
          <w:b/>
          <w:bCs/>
          <w:sz w:val="24"/>
          <w:szCs w:val="24"/>
          <w:u w:val="single"/>
        </w:rPr>
        <w:t>this page</w:t>
      </w:r>
      <w:r w:rsidRPr="00ED3B82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  <w:t>S</w:t>
      </w:r>
      <w:r w:rsidRPr="00ED3B82">
        <w:rPr>
          <w:rFonts w:ascii="Times New Roman" w:hAnsi="Times New Roman" w:cs="Times New Roman"/>
          <w:b/>
          <w:bCs/>
          <w:sz w:val="24"/>
          <w:szCs w:val="24"/>
        </w:rPr>
        <w:t xml:space="preserve">ign and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ED3B82">
        <w:rPr>
          <w:rFonts w:ascii="Times New Roman" w:hAnsi="Times New Roman" w:cs="Times New Roman"/>
          <w:b/>
          <w:bCs/>
          <w:sz w:val="24"/>
          <w:szCs w:val="24"/>
        </w:rPr>
        <w:t xml:space="preserve">ate the application, and obtain the required signatures below. </w:t>
      </w:r>
    </w:p>
    <w:p w14:paraId="63F2CE04" w14:textId="77777777" w:rsidR="00BF36C4" w:rsidRDefault="00BF36C4" w:rsidP="006F4462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</w:p>
    <w:p w14:paraId="74D65D25" w14:textId="77777777" w:rsidR="00BF36C4" w:rsidRDefault="00BF36C4" w:rsidP="006F4462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</w:p>
    <w:p w14:paraId="5EC051A5" w14:textId="77777777" w:rsidR="00160364" w:rsidRDefault="006F4462" w:rsidP="006F4462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  <w:r>
        <w:rPr>
          <w:rFonts w:ascii="TimesNewRomanPS-BoldMT" w:hAnsi="TimesNewRomanPS-BoldMT" w:cs="TimesNewRomanPS-BoldMT"/>
          <w:b/>
          <w:bCs/>
          <w:sz w:val="20"/>
          <w:szCs w:val="20"/>
        </w:rPr>
        <w:t>Student</w:t>
      </w:r>
      <w:r w:rsidRPr="006F4462">
        <w:rPr>
          <w:rFonts w:ascii="TimesNewRomanPS-BoldMT" w:hAnsi="TimesNewRomanPS-BoldMT" w:cs="TimesNewRomanPS-BoldMT"/>
          <w:b/>
          <w:bCs/>
          <w:sz w:val="20"/>
          <w:szCs w:val="20"/>
        </w:rPr>
        <w:t>’s Signature __________________________</w:t>
      </w:r>
      <w:r>
        <w:rPr>
          <w:rFonts w:ascii="TimesNewRomanPS-BoldMT" w:hAnsi="TimesNewRomanPS-BoldMT" w:cs="TimesNewRomanPS-BoldMT"/>
          <w:b/>
          <w:bCs/>
          <w:sz w:val="20"/>
          <w:szCs w:val="20"/>
        </w:rPr>
        <w:t>________</w:t>
      </w:r>
      <w:r w:rsidRPr="006F4462">
        <w:rPr>
          <w:rFonts w:ascii="TimesNewRomanPS-BoldMT" w:hAnsi="TimesNewRomanPS-BoldMT" w:cs="TimesNewRomanPS-BoldMT"/>
          <w:b/>
          <w:bCs/>
          <w:sz w:val="20"/>
          <w:szCs w:val="20"/>
        </w:rPr>
        <w:t>______________________Date ____________</w:t>
      </w:r>
      <w:r w:rsidR="00721DA9" w:rsidRPr="006F4462"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                                                                                                       </w:t>
      </w:r>
    </w:p>
    <w:p w14:paraId="130914DD" w14:textId="77777777" w:rsidR="00ED3B82" w:rsidRPr="00ED3B82" w:rsidRDefault="00ED3B82" w:rsidP="001A4E16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E7227AB" w14:textId="77777777" w:rsidR="001A4E16" w:rsidRDefault="001A4E16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5C68AC9A" w14:textId="77777777" w:rsidR="00D47415" w:rsidRDefault="0019169A" w:rsidP="006F44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Commitment to the Project</w:t>
      </w:r>
    </w:p>
    <w:p w14:paraId="36B275D9" w14:textId="77777777" w:rsidR="00ED3B82" w:rsidRDefault="00ED3B82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sz w:val="24"/>
          <w:szCs w:val="24"/>
        </w:rPr>
      </w:pPr>
    </w:p>
    <w:p w14:paraId="775FE0DE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D47415">
        <w:rPr>
          <w:rFonts w:ascii="TimesNewRomanPSMT" w:hAnsi="TimesNewRomanPSMT" w:cs="TimesNewRomanPSMT"/>
          <w:b/>
          <w:sz w:val="24"/>
          <w:szCs w:val="24"/>
        </w:rPr>
        <w:t>Program Director</w:t>
      </w:r>
      <w:r w:rsidR="00D47415" w:rsidRPr="00D47415">
        <w:rPr>
          <w:rFonts w:ascii="TimesNewRomanPSMT" w:hAnsi="TimesNewRomanPSMT" w:cs="TimesNewRomanPSMT"/>
          <w:b/>
          <w:sz w:val="24"/>
          <w:szCs w:val="24"/>
        </w:rPr>
        <w:t>:</w:t>
      </w:r>
      <w:r w:rsidRPr="00D47415">
        <w:rPr>
          <w:rFonts w:ascii="TimesNewRomanPSMT" w:hAnsi="TimesNewRomanPSMT" w:cs="TimesNewRomanPSMT"/>
          <w:b/>
          <w:sz w:val="24"/>
          <w:szCs w:val="24"/>
        </w:rPr>
        <w:t xml:space="preserve">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id w:val="1704127867"/>
          <w:placeholder>
            <w:docPart w:val="4DDA7C2D74D644B9845CF9501CBE3D5B"/>
          </w:placeholder>
          <w:showingPlcHdr/>
          <w:text/>
        </w:sdtPr>
        <w:sdtEndPr/>
        <w:sdtContent>
          <w:r w:rsidR="00160364">
            <w:rPr>
              <w:rStyle w:val="PlaceholderText"/>
            </w:rPr>
            <w:t>E</w:t>
          </w:r>
          <w:r w:rsidR="00160364" w:rsidRPr="008B17A0">
            <w:rPr>
              <w:rStyle w:val="PlaceholderText"/>
            </w:rPr>
            <w:t>nter</w:t>
          </w:r>
          <w:r w:rsidR="00160364">
            <w:rPr>
              <w:rStyle w:val="PlaceholderText"/>
            </w:rPr>
            <w:t xml:space="preserve"> Program Director’s name</w:t>
          </w:r>
        </w:sdtContent>
      </w:sdt>
      <w:r w:rsidR="00160364">
        <w:rPr>
          <w:rFonts w:ascii="TimesNewRomanPSMT" w:hAnsi="TimesNewRomanPSMT" w:cs="TimesNewRomanPSMT"/>
          <w:sz w:val="24"/>
          <w:szCs w:val="24"/>
        </w:rPr>
        <w:tab/>
      </w:r>
      <w:r w:rsidR="00160364">
        <w:rPr>
          <w:rFonts w:ascii="TimesNewRomanPSMT" w:hAnsi="TimesNewRomanPSMT" w:cs="TimesNewRomanPSMT"/>
          <w:sz w:val="24"/>
          <w:szCs w:val="24"/>
        </w:rPr>
        <w:br/>
      </w:r>
      <w:r w:rsidRPr="00160364">
        <w:rPr>
          <w:rFonts w:ascii="TimesNewRomanPSMT" w:hAnsi="TimesNewRomanPSMT" w:cs="TimesNewRomanPSMT"/>
          <w:b/>
          <w:sz w:val="24"/>
          <w:szCs w:val="24"/>
        </w:rPr>
        <w:t>Email</w:t>
      </w:r>
      <w:r w:rsidR="00160364">
        <w:rPr>
          <w:rFonts w:ascii="TimesNewRomanPSMT" w:hAnsi="TimesNewRomanPSMT" w:cs="TimesNewRomanPSMT"/>
          <w:b/>
          <w:sz w:val="24"/>
          <w:szCs w:val="24"/>
        </w:rPr>
        <w:t xml:space="preserve">: </w:t>
      </w:r>
      <w:sdt>
        <w:sdtPr>
          <w:rPr>
            <w:rFonts w:ascii="TimesNewRomanPSMT" w:hAnsi="TimesNewRomanPSMT" w:cs="TimesNewRomanPSMT"/>
            <w:b/>
            <w:sz w:val="24"/>
            <w:szCs w:val="24"/>
          </w:rPr>
          <w:id w:val="-479235471"/>
          <w:placeholder>
            <w:docPart w:val="8D8CB5E2562745B4A67C55A687ED6903"/>
          </w:placeholder>
          <w:showingPlcHdr/>
          <w:text/>
        </w:sdtPr>
        <w:sdtEndPr/>
        <w:sdtContent>
          <w:r w:rsidR="00160364">
            <w:rPr>
              <w:rStyle w:val="PlaceholderText"/>
            </w:rPr>
            <w:t>E</w:t>
          </w:r>
          <w:r w:rsidR="00160364" w:rsidRPr="008B17A0">
            <w:rPr>
              <w:rStyle w:val="PlaceholderText"/>
            </w:rPr>
            <w:t xml:space="preserve">nter </w:t>
          </w:r>
          <w:r w:rsidR="00160364" w:rsidRPr="00160364">
            <w:rPr>
              <w:rStyle w:val="PlaceholderText"/>
            </w:rPr>
            <w:t xml:space="preserve">Program Director’s </w:t>
          </w:r>
          <w:r w:rsidR="00160364">
            <w:rPr>
              <w:rStyle w:val="PlaceholderText"/>
            </w:rPr>
            <w:t>email</w:t>
          </w:r>
        </w:sdtContent>
      </w:sdt>
    </w:p>
    <w:p w14:paraId="34429917" w14:textId="77777777" w:rsidR="00160364" w:rsidRDefault="00160364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</w:p>
    <w:p w14:paraId="79F7C551" w14:textId="77777777" w:rsidR="0019169A" w:rsidRDefault="00160364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  <w:r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Program Director’s </w:t>
      </w:r>
      <w:r w:rsidR="0019169A">
        <w:rPr>
          <w:rFonts w:ascii="TimesNewRomanPS-BoldMT" w:hAnsi="TimesNewRomanPS-BoldMT" w:cs="TimesNewRomanPS-BoldMT"/>
          <w:b/>
          <w:bCs/>
          <w:sz w:val="20"/>
          <w:szCs w:val="20"/>
        </w:rPr>
        <w:t>Signature ___</w:t>
      </w:r>
      <w:r w:rsidR="00D47415">
        <w:rPr>
          <w:rFonts w:ascii="TimesNewRomanPS-BoldMT" w:hAnsi="TimesNewRomanPS-BoldMT" w:cs="TimesNewRomanPS-BoldMT"/>
          <w:b/>
          <w:bCs/>
          <w:sz w:val="20"/>
          <w:szCs w:val="20"/>
        </w:rPr>
        <w:t>___________________</w:t>
      </w:r>
      <w:r w:rsidR="0019169A">
        <w:rPr>
          <w:rFonts w:ascii="TimesNewRomanPS-BoldMT" w:hAnsi="TimesNewRomanPS-BoldMT" w:cs="TimesNewRomanPS-BoldMT"/>
          <w:b/>
          <w:bCs/>
          <w:sz w:val="20"/>
          <w:szCs w:val="20"/>
        </w:rPr>
        <w:t>_______</w:t>
      </w:r>
      <w:r>
        <w:rPr>
          <w:rFonts w:ascii="TimesNewRomanPS-BoldMT" w:hAnsi="TimesNewRomanPS-BoldMT" w:cs="TimesNewRomanPS-BoldMT"/>
          <w:b/>
          <w:bCs/>
          <w:sz w:val="20"/>
          <w:szCs w:val="20"/>
        </w:rPr>
        <w:t>_____</w:t>
      </w:r>
      <w:r w:rsidR="0019169A">
        <w:rPr>
          <w:rFonts w:ascii="TimesNewRomanPS-BoldMT" w:hAnsi="TimesNewRomanPS-BoldMT" w:cs="TimesNewRomanPS-BoldMT"/>
          <w:b/>
          <w:bCs/>
          <w:sz w:val="20"/>
          <w:szCs w:val="20"/>
        </w:rPr>
        <w:t>_____</w:t>
      </w:r>
      <w:r w:rsidR="00D47415">
        <w:rPr>
          <w:rFonts w:ascii="TimesNewRomanPS-BoldMT" w:hAnsi="TimesNewRomanPS-BoldMT" w:cs="TimesNewRomanPS-BoldMT"/>
          <w:b/>
          <w:bCs/>
          <w:sz w:val="20"/>
          <w:szCs w:val="20"/>
        </w:rPr>
        <w:t>_</w:t>
      </w:r>
      <w:r>
        <w:rPr>
          <w:rFonts w:ascii="TimesNewRomanPS-BoldMT" w:hAnsi="TimesNewRomanPS-BoldMT" w:cs="TimesNewRomanPS-BoldMT"/>
          <w:b/>
          <w:bCs/>
          <w:sz w:val="20"/>
          <w:szCs w:val="20"/>
        </w:rPr>
        <w:t>__</w:t>
      </w:r>
      <w:r w:rsidR="00D47415">
        <w:rPr>
          <w:rFonts w:ascii="TimesNewRomanPS-BoldMT" w:hAnsi="TimesNewRomanPS-BoldMT" w:cs="TimesNewRomanPS-BoldMT"/>
          <w:b/>
          <w:bCs/>
          <w:sz w:val="20"/>
          <w:szCs w:val="20"/>
        </w:rPr>
        <w:t>___</w:t>
      </w:r>
      <w:r w:rsidR="0019169A">
        <w:rPr>
          <w:rFonts w:ascii="TimesNewRomanPS-BoldMT" w:hAnsi="TimesNewRomanPS-BoldMT" w:cs="TimesNewRomanPS-BoldMT"/>
          <w:b/>
          <w:bCs/>
          <w:sz w:val="20"/>
          <w:szCs w:val="20"/>
        </w:rPr>
        <w:t>___Date ____________</w:t>
      </w:r>
    </w:p>
    <w:p w14:paraId="3159BCF2" w14:textId="77777777" w:rsidR="00D47415" w:rsidRDefault="00D47415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5AB267F4" w14:textId="77777777" w:rsidR="00ED3B82" w:rsidRDefault="00ED3B82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94AE5E5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Dean / Institution Director</w:t>
      </w:r>
      <w:r w:rsidR="00160364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: </w:t>
      </w:r>
      <w:sdt>
        <w:sdtPr>
          <w:rPr>
            <w:rFonts w:ascii="TimesNewRomanPS-BoldMT" w:hAnsi="TimesNewRomanPS-BoldMT" w:cs="TimesNewRomanPS-BoldMT"/>
            <w:b/>
            <w:bCs/>
            <w:sz w:val="24"/>
            <w:szCs w:val="24"/>
          </w:rPr>
          <w:id w:val="-363987848"/>
          <w:placeholder>
            <w:docPart w:val="CDE360FDAF2C4FBB8F5F278509410EFA"/>
          </w:placeholder>
          <w:showingPlcHdr/>
          <w:text/>
        </w:sdtPr>
        <w:sdtEndPr/>
        <w:sdtContent>
          <w:r w:rsidR="00160364">
            <w:rPr>
              <w:rStyle w:val="PlaceholderText"/>
            </w:rPr>
            <w:t>E</w:t>
          </w:r>
          <w:r w:rsidR="00160364" w:rsidRPr="008B17A0">
            <w:rPr>
              <w:rStyle w:val="PlaceholderText"/>
            </w:rPr>
            <w:t xml:space="preserve">nter </w:t>
          </w:r>
          <w:r w:rsidR="00160364">
            <w:rPr>
              <w:rStyle w:val="PlaceholderText"/>
            </w:rPr>
            <w:t xml:space="preserve">Dean / Institutional </w:t>
          </w:r>
          <w:r w:rsidR="00160364" w:rsidRPr="00160364">
            <w:rPr>
              <w:rStyle w:val="PlaceholderText"/>
            </w:rPr>
            <w:t>Director’s name</w:t>
          </w:r>
        </w:sdtContent>
      </w:sdt>
    </w:p>
    <w:p w14:paraId="19622509" w14:textId="77777777" w:rsidR="00160364" w:rsidRDefault="00160364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</w:p>
    <w:p w14:paraId="65338F80" w14:textId="77777777" w:rsidR="00160364" w:rsidRDefault="00160364" w:rsidP="0016036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36"/>
        </w:rPr>
      </w:pPr>
      <w:r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Dean / Institution </w:t>
      </w:r>
      <w:r w:rsidRPr="00160364">
        <w:rPr>
          <w:rFonts w:ascii="TimesNewRomanPS-BoldMT" w:hAnsi="TimesNewRomanPS-BoldMT" w:cs="TimesNewRomanPS-BoldMT"/>
          <w:b/>
          <w:bCs/>
          <w:sz w:val="20"/>
          <w:szCs w:val="20"/>
        </w:rPr>
        <w:t>Director’s Signature _____________________</w:t>
      </w:r>
      <w:r>
        <w:rPr>
          <w:rFonts w:ascii="TimesNewRomanPS-BoldMT" w:hAnsi="TimesNewRomanPS-BoldMT" w:cs="TimesNewRomanPS-BoldMT"/>
          <w:b/>
          <w:bCs/>
          <w:sz w:val="20"/>
          <w:szCs w:val="20"/>
        </w:rPr>
        <w:t>_____</w:t>
      </w:r>
      <w:r w:rsidRPr="00160364">
        <w:rPr>
          <w:rFonts w:ascii="TimesNewRomanPS-BoldMT" w:hAnsi="TimesNewRomanPS-BoldMT" w:cs="TimesNewRomanPS-BoldMT"/>
          <w:b/>
          <w:bCs/>
          <w:sz w:val="20"/>
          <w:szCs w:val="20"/>
        </w:rPr>
        <w:t>_______________Date ____________</w:t>
      </w:r>
      <w:r w:rsidR="00D47415">
        <w:rPr>
          <w:rFonts w:ascii="TimesNewRomanPS-BoldMT" w:hAnsi="TimesNewRomanPS-BoldMT" w:cs="TimesNewRomanPS-BoldMT"/>
          <w:b/>
          <w:bCs/>
          <w:sz w:val="36"/>
          <w:szCs w:val="36"/>
        </w:rPr>
        <w:br/>
      </w:r>
    </w:p>
    <w:p w14:paraId="06151B6A" w14:textId="77777777" w:rsidR="00ED3B82" w:rsidRDefault="00ED3B82" w:rsidP="0016036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8"/>
          <w:szCs w:val="36"/>
        </w:rPr>
      </w:pPr>
    </w:p>
    <w:p w14:paraId="681BBA34" w14:textId="77777777" w:rsidR="00CC088C" w:rsidRDefault="00D47415" w:rsidP="0016036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FF0000"/>
          <w:sz w:val="48"/>
          <w:szCs w:val="48"/>
        </w:rPr>
      </w:pPr>
      <w:r w:rsidRPr="003E23B8">
        <w:rPr>
          <w:rFonts w:ascii="TimesNewRomanPS-BoldMT" w:hAnsi="TimesNewRomanPS-BoldMT" w:cs="TimesNewRomanPS-BoldMT"/>
          <w:b/>
          <w:bCs/>
          <w:color w:val="FF0000"/>
          <w:sz w:val="48"/>
          <w:szCs w:val="48"/>
          <w:u w:val="single"/>
        </w:rPr>
        <w:t>Scan this signed page</w:t>
      </w:r>
      <w:r w:rsidRPr="003E23B8">
        <w:rPr>
          <w:rFonts w:ascii="TimesNewRomanPS-BoldMT" w:hAnsi="TimesNewRomanPS-BoldMT" w:cs="TimesNewRomanPS-BoldMT"/>
          <w:b/>
          <w:bCs/>
          <w:color w:val="FF0000"/>
          <w:sz w:val="48"/>
          <w:szCs w:val="48"/>
        </w:rPr>
        <w:t xml:space="preserve">, save as a PDF and </w:t>
      </w:r>
      <w:r w:rsidRPr="003E23B8">
        <w:rPr>
          <w:rFonts w:ascii="TimesNewRomanPS-BoldMT" w:hAnsi="TimesNewRomanPS-BoldMT" w:cs="TimesNewRomanPS-BoldMT"/>
          <w:b/>
          <w:bCs/>
          <w:color w:val="FF0000"/>
          <w:sz w:val="48"/>
          <w:szCs w:val="48"/>
          <w:u w:val="single"/>
        </w:rPr>
        <w:t>send separately</w:t>
      </w:r>
      <w:r w:rsidRPr="003E23B8">
        <w:rPr>
          <w:rFonts w:ascii="TimesNewRomanPS-BoldMT" w:hAnsi="TimesNewRomanPS-BoldMT" w:cs="TimesNewRomanPS-BoldMT"/>
          <w:b/>
          <w:bCs/>
          <w:color w:val="FF0000"/>
          <w:sz w:val="48"/>
          <w:szCs w:val="48"/>
        </w:rPr>
        <w:t>.</w:t>
      </w:r>
    </w:p>
    <w:p w14:paraId="72C952EC" w14:textId="7394013B" w:rsidR="0019169A" w:rsidRDefault="0019169A" w:rsidP="00CC088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  <w:r w:rsidRPr="003E23B8">
        <w:rPr>
          <w:rFonts w:ascii="TimesNewRomanPS-BoldMT" w:hAnsi="TimesNewRomanPS-BoldMT" w:cs="TimesNewRomanPS-BoldMT"/>
          <w:b/>
          <w:bCs/>
          <w:sz w:val="48"/>
          <w:szCs w:val="48"/>
        </w:rPr>
        <w:br w:type="page"/>
      </w:r>
      <w:r w:rsidR="00CC088C">
        <w:rPr>
          <w:rFonts w:ascii="TimesNewRomanPS-BoldMT" w:hAnsi="TimesNewRomanPS-BoldMT" w:cs="TimesNewRomanPS-BoldMT"/>
          <w:b/>
          <w:bCs/>
          <w:sz w:val="36"/>
          <w:szCs w:val="36"/>
        </w:rPr>
        <w:t>TITLE OF RESEARCH:</w:t>
      </w:r>
    </w:p>
    <w:p w14:paraId="10002DBF" w14:textId="71E7AEDB" w:rsidR="00CC088C" w:rsidRDefault="00CC088C" w:rsidP="00CC088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</w:p>
    <w:p w14:paraId="602C09C8" w14:textId="5E86657B" w:rsidR="00CC088C" w:rsidRDefault="00CC088C" w:rsidP="00CC088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  <w:r>
        <w:rPr>
          <w:rFonts w:ascii="TimesNewRomanPS-BoldMT" w:hAnsi="TimesNewRomanPS-BoldMT" w:cs="TimesNewRomanPS-BoldMT"/>
          <w:b/>
          <w:bCs/>
          <w:sz w:val="36"/>
          <w:szCs w:val="36"/>
        </w:rPr>
        <w:t>PRINCIPAL INVESTIGATOR:</w:t>
      </w:r>
    </w:p>
    <w:p w14:paraId="64F01565" w14:textId="77777777" w:rsidR="00CC088C" w:rsidRPr="00CC088C" w:rsidRDefault="00CC088C" w:rsidP="00CC088C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  <w:bookmarkStart w:id="2" w:name="_GoBack"/>
      <w:bookmarkEnd w:id="2"/>
    </w:p>
    <w:p w14:paraId="307F2863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  <w:r>
        <w:rPr>
          <w:rFonts w:ascii="TimesNewRomanPS-BoldMT" w:hAnsi="TimesNewRomanPS-BoldMT" w:cs="TimesNewRomanPS-BoldMT"/>
          <w:b/>
          <w:bCs/>
          <w:sz w:val="36"/>
          <w:szCs w:val="36"/>
        </w:rPr>
        <w:t>RESEARCH PLAN</w:t>
      </w:r>
    </w:p>
    <w:p w14:paraId="193D3329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5BE07386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Specific aims and objectives of the project</w:t>
      </w:r>
    </w:p>
    <w:p w14:paraId="4CBCCE65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tbl>
      <w:tblPr>
        <w:tblStyle w:val="TableGrid"/>
        <w:tblW w:w="9621" w:type="dxa"/>
        <w:tblLook w:val="04A0" w:firstRow="1" w:lastRow="0" w:firstColumn="1" w:lastColumn="0" w:noHBand="0" w:noVBand="1"/>
      </w:tblPr>
      <w:tblGrid>
        <w:gridCol w:w="9621"/>
      </w:tblGrid>
      <w:tr w:rsidR="00CB14B6" w14:paraId="728E96FF" w14:textId="77777777" w:rsidTr="00CB14B6">
        <w:trPr>
          <w:trHeight w:val="2723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1239754702"/>
            <w:placeholder>
              <w:docPart w:val="0C4AE284DBA24D52BA9E3B66410DD150"/>
            </w:placeholder>
            <w:showingPlcHdr/>
            <w:text w:multiLine="1"/>
          </w:sdtPr>
          <w:sdtEndPr/>
          <w:sdtContent>
            <w:tc>
              <w:tcPr>
                <w:tcW w:w="9621" w:type="dxa"/>
              </w:tcPr>
              <w:p w14:paraId="0246D60E" w14:textId="77777777" w:rsidR="00CB14B6" w:rsidRDefault="00CB14B6" w:rsidP="00CB14B6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 in no more than 50 words</w:t>
                </w:r>
              </w:p>
            </w:tc>
          </w:sdtContent>
        </w:sdt>
      </w:tr>
    </w:tbl>
    <w:p w14:paraId="6343B284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72468DD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9"/>
          <w:szCs w:val="29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Project background and rationale to include a critical review of the literature and the clinical implications.</w:t>
      </w:r>
    </w:p>
    <w:tbl>
      <w:tblPr>
        <w:tblStyle w:val="TableGrid"/>
        <w:tblW w:w="9612" w:type="dxa"/>
        <w:tblLook w:val="04A0" w:firstRow="1" w:lastRow="0" w:firstColumn="1" w:lastColumn="0" w:noHBand="0" w:noVBand="1"/>
      </w:tblPr>
      <w:tblGrid>
        <w:gridCol w:w="9612"/>
      </w:tblGrid>
      <w:tr w:rsidR="00CB14B6" w14:paraId="13766BD7" w14:textId="77777777" w:rsidTr="003C5195">
        <w:trPr>
          <w:trHeight w:val="7865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-1483231017"/>
            <w:placeholder>
              <w:docPart w:val="1F9A0AF28D1449C3BA42F072FAC55CF3"/>
            </w:placeholder>
            <w:showingPlcHdr/>
            <w:text w:multiLine="1"/>
          </w:sdtPr>
          <w:sdtEndPr/>
          <w:sdtContent>
            <w:tc>
              <w:tcPr>
                <w:tcW w:w="9612" w:type="dxa"/>
              </w:tcPr>
              <w:p w14:paraId="0AD7CA3E" w14:textId="77777777" w:rsidR="00CB14B6" w:rsidRDefault="00CB14B6" w:rsidP="00894FA5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 in no more than 250 words</w:t>
                </w:r>
              </w:p>
            </w:tc>
          </w:sdtContent>
        </w:sdt>
      </w:tr>
    </w:tbl>
    <w:p w14:paraId="4113DD3D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Description and plan of research including specific procedures to be used</w:t>
      </w:r>
    </w:p>
    <w:tbl>
      <w:tblPr>
        <w:tblStyle w:val="TableGrid"/>
        <w:tblW w:w="9612" w:type="dxa"/>
        <w:tblLook w:val="04A0" w:firstRow="1" w:lastRow="0" w:firstColumn="1" w:lastColumn="0" w:noHBand="0" w:noVBand="1"/>
      </w:tblPr>
      <w:tblGrid>
        <w:gridCol w:w="9612"/>
      </w:tblGrid>
      <w:tr w:rsidR="00CB14B6" w14:paraId="5B969BA3" w14:textId="77777777" w:rsidTr="007178EB">
        <w:trPr>
          <w:trHeight w:val="7082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1499384398"/>
            <w:placeholder>
              <w:docPart w:val="390C1C07A3BC418698855C024D4C6E7E"/>
            </w:placeholder>
            <w:showingPlcHdr/>
            <w:text w:multiLine="1"/>
          </w:sdtPr>
          <w:sdtEndPr/>
          <w:sdtContent>
            <w:tc>
              <w:tcPr>
                <w:tcW w:w="9612" w:type="dxa"/>
              </w:tcPr>
              <w:p w14:paraId="321B479A" w14:textId="77777777" w:rsidR="00CB14B6" w:rsidRDefault="00CB14B6" w:rsidP="00894FA5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 in no more than 250 words</w:t>
                </w:r>
              </w:p>
            </w:tc>
          </w:sdtContent>
        </w:sdt>
      </w:tr>
    </w:tbl>
    <w:p w14:paraId="3BDD9B00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14:paraId="3F902039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14:paraId="173100A7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Plan for data analysis (statistical methods)</w:t>
      </w:r>
    </w:p>
    <w:tbl>
      <w:tblPr>
        <w:tblStyle w:val="TableGrid"/>
        <w:tblW w:w="9598" w:type="dxa"/>
        <w:tblLook w:val="04A0" w:firstRow="1" w:lastRow="0" w:firstColumn="1" w:lastColumn="0" w:noHBand="0" w:noVBand="1"/>
      </w:tblPr>
      <w:tblGrid>
        <w:gridCol w:w="9598"/>
      </w:tblGrid>
      <w:tr w:rsidR="00CB14B6" w14:paraId="75D2F87A" w14:textId="77777777" w:rsidTr="00CB14B6">
        <w:trPr>
          <w:trHeight w:val="4105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1432318553"/>
            <w:placeholder>
              <w:docPart w:val="C7546882941045AF9A93BC3BE64D9D95"/>
            </w:placeholder>
            <w:showingPlcHdr/>
            <w:text w:multiLine="1"/>
          </w:sdtPr>
          <w:sdtEndPr/>
          <w:sdtContent>
            <w:tc>
              <w:tcPr>
                <w:tcW w:w="9598" w:type="dxa"/>
              </w:tcPr>
              <w:p w14:paraId="4DF2C741" w14:textId="77777777" w:rsidR="00CB14B6" w:rsidRDefault="00CB14B6" w:rsidP="00894FA5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 in no more than 50 words</w:t>
                </w:r>
              </w:p>
            </w:tc>
          </w:sdtContent>
        </w:sdt>
      </w:tr>
    </w:tbl>
    <w:p w14:paraId="399367CB" w14:textId="77777777" w:rsidR="007178EB" w:rsidRDefault="007178EB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70199CE" w14:textId="77777777" w:rsidR="003C5195" w:rsidRDefault="003C5195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376637B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Literature references</w:t>
      </w:r>
    </w:p>
    <w:tbl>
      <w:tblPr>
        <w:tblStyle w:val="TableGrid"/>
        <w:tblW w:w="9621" w:type="dxa"/>
        <w:tblLook w:val="04A0" w:firstRow="1" w:lastRow="0" w:firstColumn="1" w:lastColumn="0" w:noHBand="0" w:noVBand="1"/>
      </w:tblPr>
      <w:tblGrid>
        <w:gridCol w:w="9621"/>
      </w:tblGrid>
      <w:tr w:rsidR="00CB14B6" w14:paraId="542DA0E3" w14:textId="77777777" w:rsidTr="00804070">
        <w:trPr>
          <w:trHeight w:val="5741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-1877990932"/>
            <w:placeholder>
              <w:docPart w:val="7DEDFBCBFF53460E9C48A51A07E1168E"/>
            </w:placeholder>
            <w:showingPlcHdr/>
            <w:text w:multiLine="1"/>
          </w:sdtPr>
          <w:sdtEndPr/>
          <w:sdtContent>
            <w:tc>
              <w:tcPr>
                <w:tcW w:w="9621" w:type="dxa"/>
              </w:tcPr>
              <w:p w14:paraId="2FD331E3" w14:textId="77777777" w:rsidR="00CB14B6" w:rsidRDefault="00CB14B6" w:rsidP="00CB14B6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List relevant literature</w:t>
                </w:r>
              </w:p>
            </w:tc>
          </w:sdtContent>
        </w:sdt>
      </w:tr>
    </w:tbl>
    <w:p w14:paraId="758212FB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A1F2451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7C0F817" w14:textId="77777777" w:rsidR="00CB14B6" w:rsidRDefault="00CB14B6" w:rsidP="00CB14B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0FA5AD5" w14:textId="77777777" w:rsidR="00CB14B6" w:rsidRPr="007178EB" w:rsidRDefault="00CB14B6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Significance of the proposed project</w:t>
      </w:r>
    </w:p>
    <w:tbl>
      <w:tblPr>
        <w:tblStyle w:val="TableGrid"/>
        <w:tblW w:w="9598" w:type="dxa"/>
        <w:tblLook w:val="04A0" w:firstRow="1" w:lastRow="0" w:firstColumn="1" w:lastColumn="0" w:noHBand="0" w:noVBand="1"/>
      </w:tblPr>
      <w:tblGrid>
        <w:gridCol w:w="9598"/>
      </w:tblGrid>
      <w:tr w:rsidR="00CB14B6" w14:paraId="59526DCC" w14:textId="77777777" w:rsidTr="00804070">
        <w:trPr>
          <w:trHeight w:val="4724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588507297"/>
            <w:placeholder>
              <w:docPart w:val="B33F03224EDC42C89D31FEE288AE8882"/>
            </w:placeholder>
            <w:showingPlcHdr/>
            <w:text w:multiLine="1"/>
          </w:sdtPr>
          <w:sdtEndPr/>
          <w:sdtContent>
            <w:tc>
              <w:tcPr>
                <w:tcW w:w="9598" w:type="dxa"/>
              </w:tcPr>
              <w:p w14:paraId="1F7B5401" w14:textId="77777777" w:rsidR="00CB14B6" w:rsidRDefault="00CB14B6" w:rsidP="00894FA5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 in no more than 50 words</w:t>
                </w:r>
              </w:p>
            </w:tc>
          </w:sdtContent>
        </w:sdt>
      </w:tr>
    </w:tbl>
    <w:p w14:paraId="4A4B22BB" w14:textId="77777777" w:rsidR="00CB14B6" w:rsidRDefault="00CB14B6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</w:p>
    <w:p w14:paraId="3F804C94" w14:textId="77777777" w:rsidR="003C5195" w:rsidRDefault="003C5195">
      <w:pPr>
        <w:rPr>
          <w:rFonts w:ascii="TimesNewRomanPS-BoldMT" w:hAnsi="TimesNewRomanPS-BoldMT" w:cs="TimesNewRomanPS-BoldMT"/>
          <w:b/>
          <w:bCs/>
          <w:sz w:val="36"/>
          <w:szCs w:val="36"/>
        </w:rPr>
      </w:pPr>
      <w:r>
        <w:rPr>
          <w:rFonts w:ascii="TimesNewRomanPS-BoldMT" w:hAnsi="TimesNewRomanPS-BoldMT" w:cs="TimesNewRomanPS-BoldMT"/>
          <w:b/>
          <w:bCs/>
          <w:sz w:val="36"/>
          <w:szCs w:val="36"/>
        </w:rPr>
        <w:br w:type="page"/>
      </w:r>
    </w:p>
    <w:p w14:paraId="3806B224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6"/>
          <w:szCs w:val="36"/>
        </w:rPr>
      </w:pPr>
      <w:r>
        <w:rPr>
          <w:rFonts w:ascii="TimesNewRomanPS-BoldMT" w:hAnsi="TimesNewRomanPS-BoldMT" w:cs="TimesNewRomanPS-BoldMT"/>
          <w:b/>
          <w:bCs/>
          <w:sz w:val="36"/>
          <w:szCs w:val="36"/>
        </w:rPr>
        <w:t>BUDGET</w:t>
      </w:r>
    </w:p>
    <w:p w14:paraId="73ECE9E3" w14:textId="77777777" w:rsidR="00BF36C4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 w:rsidRPr="007046C3">
        <w:rPr>
          <w:rFonts w:ascii="TimesNewRomanPSMT" w:hAnsi="TimesNewRomanPSMT" w:cs="TimesNewRomanPSMT"/>
          <w:noProof/>
          <w:sz w:val="24"/>
          <w:szCs w:val="24"/>
        </w:rPr>
        <w:pict w14:anchorId="41C51BB3">
          <v:rect id="_x0000_i1025" alt="" style="width:657.8pt;height:.05pt;mso-width-percent:0;mso-height-percent:0;mso-width-percent:0;mso-height-percent:0" o:hralign="center" o:hrstd="t" o:hr="t" fillcolor="#a0a0a0" stroked="f"/>
        </w:pict>
      </w:r>
    </w:p>
    <w:p w14:paraId="62D5AF5C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Budget Details</w:t>
      </w:r>
    </w:p>
    <w:p w14:paraId="3AB54D0A" w14:textId="77777777" w:rsidR="0019169A" w:rsidRPr="007178EB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Equipment</w:t>
      </w:r>
    </w:p>
    <w:tbl>
      <w:tblPr>
        <w:tblStyle w:val="TableGrid"/>
        <w:tblW w:w="9621" w:type="dxa"/>
        <w:tblLook w:val="04A0" w:firstRow="1" w:lastRow="0" w:firstColumn="1" w:lastColumn="0" w:noHBand="0" w:noVBand="1"/>
      </w:tblPr>
      <w:tblGrid>
        <w:gridCol w:w="9621"/>
      </w:tblGrid>
      <w:tr w:rsidR="00CB14B6" w14:paraId="75C65D3D" w14:textId="77777777" w:rsidTr="00804070">
        <w:trPr>
          <w:trHeight w:val="1943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2037154389"/>
            <w:placeholder>
              <w:docPart w:val="ABD6BE17535A445BB72B8F75811112DB"/>
            </w:placeholder>
            <w:showingPlcHdr/>
            <w:text w:multiLine="1"/>
          </w:sdtPr>
          <w:sdtEndPr/>
          <w:sdtContent>
            <w:tc>
              <w:tcPr>
                <w:tcW w:w="9621" w:type="dxa"/>
              </w:tcPr>
              <w:p w14:paraId="585952B2" w14:textId="77777777" w:rsidR="00CB14B6" w:rsidRDefault="00CB14B6" w:rsidP="00CB14B6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/List the Equipment</w:t>
                </w:r>
              </w:p>
            </w:tc>
          </w:sdtContent>
        </w:sdt>
      </w:tr>
    </w:tbl>
    <w:p w14:paraId="55F3E08C" w14:textId="77777777" w:rsidR="0019169A" w:rsidRPr="007178EB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Supplies</w:t>
      </w:r>
    </w:p>
    <w:tbl>
      <w:tblPr>
        <w:tblStyle w:val="TableGrid"/>
        <w:tblW w:w="9621" w:type="dxa"/>
        <w:tblLook w:val="04A0" w:firstRow="1" w:lastRow="0" w:firstColumn="1" w:lastColumn="0" w:noHBand="0" w:noVBand="1"/>
      </w:tblPr>
      <w:tblGrid>
        <w:gridCol w:w="9621"/>
      </w:tblGrid>
      <w:tr w:rsidR="00CB14B6" w14:paraId="28F1D897" w14:textId="77777777" w:rsidTr="00804070">
        <w:trPr>
          <w:trHeight w:val="1862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132923190"/>
            <w:placeholder>
              <w:docPart w:val="C58A8D863F6B4E8A91A337E2654C0767"/>
            </w:placeholder>
            <w:showingPlcHdr/>
            <w:text w:multiLine="1"/>
          </w:sdtPr>
          <w:sdtEndPr/>
          <w:sdtContent>
            <w:tc>
              <w:tcPr>
                <w:tcW w:w="9621" w:type="dxa"/>
              </w:tcPr>
              <w:p w14:paraId="07FA5093" w14:textId="77777777" w:rsidR="00CB14B6" w:rsidRDefault="00CB14B6" w:rsidP="00CB14B6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Describe/List the Supplies</w:t>
                </w:r>
              </w:p>
            </w:tc>
          </w:sdtContent>
        </w:sdt>
      </w:tr>
    </w:tbl>
    <w:p w14:paraId="610EF3BE" w14:textId="77777777" w:rsidR="0019169A" w:rsidRPr="007178EB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Contractual</w:t>
      </w:r>
      <w:r w:rsidR="00CB14B6"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Costs</w:t>
      </w:r>
    </w:p>
    <w:tbl>
      <w:tblPr>
        <w:tblStyle w:val="TableGrid"/>
        <w:tblW w:w="9621" w:type="dxa"/>
        <w:tblLook w:val="04A0" w:firstRow="1" w:lastRow="0" w:firstColumn="1" w:lastColumn="0" w:noHBand="0" w:noVBand="1"/>
      </w:tblPr>
      <w:tblGrid>
        <w:gridCol w:w="9621"/>
      </w:tblGrid>
      <w:tr w:rsidR="00CB14B6" w14:paraId="28664F1A" w14:textId="77777777" w:rsidTr="00804070">
        <w:trPr>
          <w:trHeight w:val="1979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1765642663"/>
            <w:placeholder>
              <w:docPart w:val="8A83A74168A84A0BA2FD308A0B96BE7B"/>
            </w:placeholder>
            <w:showingPlcHdr/>
            <w:text w:multiLine="1"/>
          </w:sdtPr>
          <w:sdtEndPr/>
          <w:sdtContent>
            <w:tc>
              <w:tcPr>
                <w:tcW w:w="9621" w:type="dxa"/>
              </w:tcPr>
              <w:p w14:paraId="15A9A687" w14:textId="77777777" w:rsidR="00CB14B6" w:rsidRDefault="00CB14B6" w:rsidP="00CB14B6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Please list</w:t>
                </w:r>
              </w:p>
            </w:tc>
          </w:sdtContent>
        </w:sdt>
      </w:tr>
    </w:tbl>
    <w:p w14:paraId="77F56BEA" w14:textId="77777777" w:rsidR="0019169A" w:rsidRPr="007178EB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Other</w:t>
      </w:r>
      <w:r w:rsidR="00CB14B6"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Expenses</w:t>
      </w:r>
    </w:p>
    <w:tbl>
      <w:tblPr>
        <w:tblStyle w:val="TableGrid"/>
        <w:tblW w:w="9621" w:type="dxa"/>
        <w:tblLook w:val="04A0" w:firstRow="1" w:lastRow="0" w:firstColumn="1" w:lastColumn="0" w:noHBand="0" w:noVBand="1"/>
      </w:tblPr>
      <w:tblGrid>
        <w:gridCol w:w="9621"/>
      </w:tblGrid>
      <w:tr w:rsidR="00CB14B6" w14:paraId="4F01048F" w14:textId="77777777" w:rsidTr="00BF36C4">
        <w:trPr>
          <w:trHeight w:val="1403"/>
        </w:trPr>
        <w:sdt>
          <w:sdtPr>
            <w:rPr>
              <w:rFonts w:ascii="TimesNewRomanPS-BoldMT" w:hAnsi="TimesNewRomanPS-BoldMT" w:cs="TimesNewRomanPS-BoldMT"/>
              <w:b/>
              <w:bCs/>
              <w:sz w:val="24"/>
              <w:szCs w:val="24"/>
            </w:rPr>
            <w:id w:val="880751356"/>
            <w:placeholder>
              <w:docPart w:val="28463099ABBD42C591CD6A1E823CA11E"/>
            </w:placeholder>
            <w:showingPlcHdr/>
            <w:text w:multiLine="1"/>
          </w:sdtPr>
          <w:sdtEndPr/>
          <w:sdtContent>
            <w:tc>
              <w:tcPr>
                <w:tcW w:w="9621" w:type="dxa"/>
              </w:tcPr>
              <w:p w14:paraId="1D39D730" w14:textId="77777777" w:rsidR="00CB14B6" w:rsidRDefault="00CB14B6" w:rsidP="00894FA5">
                <w:pPr>
                  <w:autoSpaceDE w:val="0"/>
                  <w:autoSpaceDN w:val="0"/>
                  <w:adjustRightInd w:val="0"/>
                  <w:rPr>
                    <w:rFonts w:ascii="TimesNewRomanPS-BoldMT" w:hAnsi="TimesNewRomanPS-BoldMT" w:cs="TimesNewRomanPS-BoldMT"/>
                    <w:b/>
                    <w:bCs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Please list</w:t>
                </w:r>
              </w:p>
            </w:tc>
          </w:sdtContent>
        </w:sdt>
      </w:tr>
    </w:tbl>
    <w:p w14:paraId="7518BDA9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14:paraId="5130E2D2" w14:textId="77777777" w:rsidR="0019169A" w:rsidRDefault="0019169A" w:rsidP="0080407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TOTAL BUDGET</w:t>
      </w:r>
      <w:r w:rsidR="00BF36C4"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:</w:t>
      </w:r>
      <w:r w:rsidR="00BF36C4">
        <w:rPr>
          <w:rFonts w:ascii="Arial-BoldMT" w:hAnsi="Arial-BoldMT" w:cs="Arial-BoldMT"/>
          <w:b/>
          <w:bCs/>
          <w:sz w:val="24"/>
          <w:szCs w:val="24"/>
        </w:rPr>
        <w:t xml:space="preserve"> </w:t>
      </w:r>
      <w:sdt>
        <w:sdtPr>
          <w:rPr>
            <w:rFonts w:ascii="Arial-BoldMT" w:hAnsi="Arial-BoldMT" w:cs="Arial-BoldMT"/>
            <w:b/>
            <w:bCs/>
            <w:sz w:val="24"/>
            <w:szCs w:val="24"/>
          </w:rPr>
          <w:id w:val="874514280"/>
          <w:placeholder>
            <w:docPart w:val="7554AE817562478980DF75A8EBCBDDBA"/>
          </w:placeholder>
          <w:showingPlcHdr/>
          <w:text/>
        </w:sdtPr>
        <w:sdtEndPr/>
        <w:sdtContent>
          <w:r w:rsidR="00BF36C4">
            <w:rPr>
              <w:rStyle w:val="PlaceholderText"/>
            </w:rPr>
            <w:t>E</w:t>
          </w:r>
          <w:r w:rsidR="00BF36C4" w:rsidRPr="008B17A0">
            <w:rPr>
              <w:rStyle w:val="PlaceholderText"/>
            </w:rPr>
            <w:t xml:space="preserve">nter </w:t>
          </w:r>
          <w:r w:rsidR="00BF36C4">
            <w:rPr>
              <w:rStyle w:val="PlaceholderText"/>
            </w:rPr>
            <w:t>total $ amount</w:t>
          </w:r>
        </w:sdtContent>
      </w:sdt>
    </w:p>
    <w:p w14:paraId="5B7A77D1" w14:textId="77777777" w:rsidR="00BF36C4" w:rsidRDefault="00BF36C4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04536B7D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 w:rsidRPr="007178EB">
        <w:rPr>
          <w:rFonts w:ascii="TimesNewRomanPS-BoldMT" w:hAnsi="TimesNewRomanPS-BoldMT" w:cs="TimesNewRomanPS-BoldMT"/>
          <w:b/>
          <w:bCs/>
          <w:sz w:val="24"/>
          <w:szCs w:val="24"/>
        </w:rPr>
        <w:t>Acknowledgement</w:t>
      </w:r>
      <w:r>
        <w:rPr>
          <w:rFonts w:ascii="TimesNewRomanPS-BoldMT" w:hAnsi="TimesNewRomanPS-BoldMT" w:cs="TimesNewRomanPS-BoldMT"/>
          <w:b/>
          <w:bCs/>
          <w:sz w:val="28"/>
          <w:szCs w:val="28"/>
        </w:rPr>
        <w:t xml:space="preserve"> </w:t>
      </w:r>
      <w:r w:rsidRPr="00804070">
        <w:rPr>
          <w:rFonts w:ascii="TimesNewRomanPS-BoldMT" w:hAnsi="TimesNewRomanPS-BoldMT" w:cs="TimesNewRomanPS-BoldMT"/>
          <w:b/>
          <w:bCs/>
          <w:sz w:val="24"/>
          <w:szCs w:val="24"/>
        </w:rPr>
        <w:t>(Required)</w:t>
      </w:r>
    </w:p>
    <w:p w14:paraId="0F4F56BB" w14:textId="77777777" w:rsidR="00BF36C4" w:rsidRPr="00BF36C4" w:rsidRDefault="007046C3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sdt>
        <w:sdtPr>
          <w:rPr>
            <w:rFonts w:ascii="TimesNewRomanPSMT" w:hAnsi="TimesNewRomanPSMT" w:cs="TimesNewRomanPSMT"/>
            <w:sz w:val="29"/>
            <w:szCs w:val="29"/>
          </w:rPr>
          <w:id w:val="-1493251685"/>
          <w14:checkbox>
            <w14:checked w14:val="0"/>
            <w14:checkedState w14:val="006E" w14:font="Wingdings"/>
            <w14:uncheckedState w14:val="2610" w14:font="MS Gothic"/>
          </w14:checkbox>
        </w:sdtPr>
        <w:sdtEndPr/>
        <w:sdtContent>
          <w:r w:rsidR="00BF36C4">
            <w:rPr>
              <w:rFonts w:ascii="MS Gothic" w:eastAsia="MS Gothic" w:hAnsi="MS Gothic" w:cs="TimesNewRomanPSMT" w:hint="eastAsia"/>
              <w:sz w:val="29"/>
              <w:szCs w:val="29"/>
            </w:rPr>
            <w:t>☐</w:t>
          </w:r>
        </w:sdtContent>
      </w:sdt>
      <w:r w:rsidR="0019169A" w:rsidRPr="00BF36C4">
        <w:rPr>
          <w:rFonts w:ascii="TimesNewRomanPSMT" w:hAnsi="TimesNewRomanPSMT" w:cs="TimesNewRomanPSMT"/>
          <w:sz w:val="24"/>
          <w:szCs w:val="24"/>
        </w:rPr>
        <w:t xml:space="preserve">I have not submitted for grants from other professional organizations (e.g., </w:t>
      </w:r>
      <w:proofErr w:type="spellStart"/>
      <w:r w:rsidR="0019169A" w:rsidRPr="00BF36C4">
        <w:rPr>
          <w:rFonts w:ascii="TimesNewRomanPSMT" w:hAnsi="TimesNewRomanPSMT" w:cs="TimesNewRomanPSMT"/>
          <w:sz w:val="24"/>
          <w:szCs w:val="24"/>
        </w:rPr>
        <w:t>Tylman</w:t>
      </w:r>
      <w:proofErr w:type="spellEnd"/>
      <w:r w:rsidR="0019169A" w:rsidRPr="00BF36C4">
        <w:rPr>
          <w:rFonts w:ascii="TimesNewRomanPSMT" w:hAnsi="TimesNewRomanPSMT" w:cs="TimesNewRomanPSMT"/>
          <w:sz w:val="24"/>
          <w:szCs w:val="24"/>
        </w:rPr>
        <w:t xml:space="preserve"> Award -American Academy of Fixed Prosthodontics). Note: industry support is acceptable.</w:t>
      </w:r>
    </w:p>
    <w:p w14:paraId="71BEFFE0" w14:textId="77777777" w:rsidR="00804070" w:rsidRDefault="00804070" w:rsidP="0019169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76B1A34" w14:textId="77777777" w:rsidR="0019169A" w:rsidRDefault="0019169A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804070">
        <w:rPr>
          <w:rFonts w:ascii="TimesNewRomanPS-BoldMT" w:hAnsi="TimesNewRomanPS-BoldMT" w:cs="TimesNewRomanPS-BoldMT"/>
          <w:b/>
          <w:bCs/>
          <w:sz w:val="24"/>
          <w:szCs w:val="24"/>
        </w:rPr>
        <w:t>Industry Support</w:t>
      </w:r>
      <w:r w:rsidR="00BF36C4" w:rsidRPr="00804070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:  </w:t>
      </w:r>
      <w:r w:rsidR="00BF36C4">
        <w:rPr>
          <w:rFonts w:ascii="TimesNewRomanPS-BoldMT" w:hAnsi="TimesNewRomanPS-BoldMT" w:cs="TimesNewRomanPS-BoldMT"/>
          <w:b/>
          <w:bCs/>
          <w:sz w:val="28"/>
          <w:szCs w:val="28"/>
        </w:rPr>
        <w:t xml:space="preserve"> </w:t>
      </w:r>
      <w:sdt>
        <w:sdtPr>
          <w:rPr>
            <w:rFonts w:ascii="TimesNewRomanPS-BoldMT" w:hAnsi="TimesNewRomanPS-BoldMT" w:cs="TimesNewRomanPS-BoldMT"/>
            <w:b/>
            <w:bCs/>
            <w:sz w:val="28"/>
            <w:szCs w:val="28"/>
          </w:rPr>
          <w:id w:val="666528301"/>
          <w:lock w:val="contentLocked"/>
          <w:placeholder>
            <w:docPart w:val="DefaultPlaceholder_-1854013440"/>
          </w:placeholder>
          <w:group/>
        </w:sdtPr>
        <w:sdtEndPr>
          <w:rPr>
            <w:rFonts w:ascii="TimesNewRomanPSMT" w:hAnsi="TimesNewRomanPSMT" w:cs="TimesNewRomanPSMT"/>
            <w:b w:val="0"/>
            <w:bCs w:val="0"/>
            <w:sz w:val="24"/>
            <w:szCs w:val="24"/>
          </w:rPr>
        </w:sdtEndPr>
        <w:sdtContent>
          <w:sdt>
            <w:sdtPr>
              <w:rPr>
                <w:rFonts w:ascii="TimesNewRomanPS-BoldMT" w:hAnsi="TimesNewRomanPS-BoldMT" w:cs="TimesNewRomanPS-BoldMT"/>
                <w:b/>
                <w:bCs/>
                <w:sz w:val="28"/>
                <w:szCs w:val="28"/>
              </w:rPr>
              <w:id w:val="-2062390001"/>
              <w14:checkbox>
                <w14:checked w14:val="0"/>
                <w14:checkedState w14:val="006E" w14:font="Wingdings"/>
                <w14:uncheckedState w14:val="2610" w14:font="MS Gothic"/>
              </w14:checkbox>
            </w:sdtPr>
            <w:sdtEndPr/>
            <w:sdtContent>
              <w:r w:rsidR="004F611A">
                <w:rPr>
                  <w:rFonts w:ascii="MS Gothic" w:eastAsia="MS Gothic" w:hAnsi="MS Gothic" w:cs="TimesNewRomanPS-BoldMT" w:hint="eastAsia"/>
                  <w:b/>
                  <w:bCs/>
                  <w:sz w:val="28"/>
                  <w:szCs w:val="28"/>
                </w:rPr>
                <w:t>☐</w:t>
              </w:r>
            </w:sdtContent>
          </w:sdt>
          <w:r>
            <w:rPr>
              <w:rFonts w:ascii="TimesNewRomanPSMT" w:hAnsi="TimesNewRomanPSMT" w:cs="TimesNewRomanPSMT"/>
              <w:sz w:val="24"/>
              <w:szCs w:val="24"/>
            </w:rPr>
            <w:t xml:space="preserve">Yes </w:t>
          </w:r>
          <w:r w:rsidR="00BF36C4">
            <w:rPr>
              <w:rFonts w:ascii="TimesNewRomanPSMT" w:hAnsi="TimesNewRomanPSMT" w:cs="TimesNewRomanPSMT"/>
              <w:sz w:val="24"/>
              <w:szCs w:val="24"/>
            </w:rPr>
            <w:t xml:space="preserve">     </w:t>
          </w:r>
          <w:sdt>
            <w:sdtPr>
              <w:rPr>
                <w:rFonts w:ascii="TimesNewRomanPSMT" w:hAnsi="TimesNewRomanPSMT" w:cs="TimesNewRomanPSMT"/>
                <w:sz w:val="24"/>
                <w:szCs w:val="24"/>
              </w:rPr>
              <w:id w:val="1134984384"/>
              <w14:checkbox>
                <w14:checked w14:val="0"/>
                <w14:checkedState w14:val="006E" w14:font="Wingdings"/>
                <w14:uncheckedState w14:val="2610" w14:font="MS Gothic"/>
              </w14:checkbox>
            </w:sdtPr>
            <w:sdtEndPr/>
            <w:sdtContent>
              <w:r w:rsidR="00BF36C4">
                <w:rPr>
                  <w:rFonts w:ascii="MS Gothic" w:eastAsia="MS Gothic" w:hAnsi="MS Gothic" w:cs="TimesNewRomanPSMT" w:hint="eastAsia"/>
                  <w:sz w:val="24"/>
                  <w:szCs w:val="24"/>
                </w:rPr>
                <w:t>☐</w:t>
              </w:r>
            </w:sdtContent>
          </w:sdt>
        </w:sdtContent>
      </w:sdt>
      <w:r>
        <w:rPr>
          <w:rFonts w:ascii="TimesNewRomanPSMT" w:hAnsi="TimesNewRomanPSMT" w:cs="TimesNewRomanPSMT"/>
          <w:sz w:val="24"/>
          <w:szCs w:val="24"/>
        </w:rPr>
        <w:t>No</w:t>
      </w:r>
    </w:p>
    <w:p w14:paraId="72D91108" w14:textId="77777777" w:rsidR="0019169A" w:rsidRDefault="00BF36C4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9"/>
          <w:szCs w:val="29"/>
        </w:rPr>
      </w:pPr>
      <w:r w:rsidRPr="00804070">
        <w:rPr>
          <w:rFonts w:ascii="TimesNewRomanPS-BoldMT" w:hAnsi="TimesNewRomanPS-BoldMT" w:cs="TimesNewRomanPS-BoldMT"/>
          <w:b/>
          <w:bCs/>
          <w:sz w:val="24"/>
          <w:szCs w:val="24"/>
        </w:rPr>
        <w:t>If Yes:</w:t>
      </w:r>
      <w:r>
        <w:rPr>
          <w:rFonts w:ascii="TimesNewRomanPSMT" w:hAnsi="TimesNewRomanPSMT" w:cs="TimesNewRomanPSMT"/>
          <w:sz w:val="29"/>
          <w:szCs w:val="29"/>
        </w:rPr>
        <w:t xml:space="preserve"> </w:t>
      </w:r>
      <w:sdt>
        <w:sdtPr>
          <w:rPr>
            <w:rFonts w:ascii="TimesNewRomanPSMT" w:hAnsi="TimesNewRomanPSMT" w:cs="TimesNewRomanPSMT"/>
            <w:sz w:val="29"/>
            <w:szCs w:val="29"/>
          </w:rPr>
          <w:id w:val="1088041289"/>
          <w:placeholder>
            <w:docPart w:val="7DF9E454E87941A19EBD4589DA216801"/>
          </w:placeholder>
          <w:showingPlcHdr/>
          <w:text w:multiLine="1"/>
        </w:sdtPr>
        <w:sdtEndPr/>
        <w:sdtContent>
          <w:r>
            <w:rPr>
              <w:rStyle w:val="PlaceholderText"/>
            </w:rPr>
            <w:t>Please specify</w:t>
          </w:r>
          <w:r w:rsidR="00804070">
            <w:rPr>
              <w:rStyle w:val="PlaceholderText"/>
            </w:rPr>
            <w:t xml:space="preserve"> here</w:t>
          </w:r>
        </w:sdtContent>
      </w:sdt>
    </w:p>
    <w:p w14:paraId="0C6F5F70" w14:textId="77777777" w:rsidR="00CA249B" w:rsidRDefault="00CA249B" w:rsidP="0019169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9"/>
          <w:szCs w:val="29"/>
        </w:rPr>
      </w:pPr>
    </w:p>
    <w:p w14:paraId="27AD0529" w14:textId="0E781243" w:rsidR="00CA249B" w:rsidRDefault="00CA249B" w:rsidP="00CA249B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sz w:val="20"/>
          <w:szCs w:val="20"/>
        </w:rPr>
      </w:pPr>
      <w:r>
        <w:rPr>
          <w:rFonts w:ascii="TimesNewRomanPSMT" w:hAnsi="TimesNewRomanPSMT" w:cs="TimesNewRomanPSMT"/>
          <w:b/>
          <w:color w:val="FF0000"/>
          <w:sz w:val="29"/>
          <w:szCs w:val="29"/>
        </w:rPr>
        <w:t>PLEASE SAVE as: YOUR last name-GNYAP 20</w:t>
      </w:r>
      <w:r w:rsidR="00F308ED">
        <w:rPr>
          <w:rFonts w:ascii="TimesNewRomanPSMT" w:hAnsi="TimesNewRomanPSMT" w:cs="TimesNewRomanPSMT"/>
          <w:b/>
          <w:color w:val="FF0000"/>
          <w:sz w:val="29"/>
          <w:szCs w:val="29"/>
        </w:rPr>
        <w:t>2</w:t>
      </w:r>
      <w:r w:rsidR="003C63D6">
        <w:rPr>
          <w:rFonts w:ascii="TimesNewRomanPSMT" w:hAnsi="TimesNewRomanPSMT" w:cs="TimesNewRomanPSMT"/>
          <w:b/>
          <w:color w:val="FF0000"/>
          <w:sz w:val="29"/>
          <w:szCs w:val="29"/>
        </w:rPr>
        <w:t>4</w:t>
      </w:r>
      <w:r>
        <w:rPr>
          <w:rFonts w:ascii="TimesNewRomanPSMT" w:hAnsi="TimesNewRomanPSMT" w:cs="TimesNewRomanPSMT"/>
          <w:b/>
          <w:color w:val="FF0000"/>
          <w:sz w:val="29"/>
          <w:szCs w:val="29"/>
        </w:rPr>
        <w:t xml:space="preserve"> (Smith-GNYAP 20</w:t>
      </w:r>
      <w:r w:rsidR="00F308ED">
        <w:rPr>
          <w:rFonts w:ascii="TimesNewRomanPSMT" w:hAnsi="TimesNewRomanPSMT" w:cs="TimesNewRomanPSMT"/>
          <w:b/>
          <w:color w:val="FF0000"/>
          <w:sz w:val="29"/>
          <w:szCs w:val="29"/>
        </w:rPr>
        <w:t>2</w:t>
      </w:r>
      <w:r w:rsidR="003C63D6">
        <w:rPr>
          <w:rFonts w:ascii="TimesNewRomanPSMT" w:hAnsi="TimesNewRomanPSMT" w:cs="TimesNewRomanPSMT"/>
          <w:b/>
          <w:color w:val="FF0000"/>
          <w:sz w:val="29"/>
          <w:szCs w:val="29"/>
        </w:rPr>
        <w:t>4</w:t>
      </w:r>
      <w:r>
        <w:rPr>
          <w:rFonts w:ascii="TimesNewRomanPSMT" w:hAnsi="TimesNewRomanPSMT" w:cs="TimesNewRomanPSMT"/>
          <w:b/>
          <w:color w:val="FF0000"/>
          <w:sz w:val="29"/>
          <w:szCs w:val="29"/>
        </w:rPr>
        <w:t>)</w:t>
      </w:r>
      <w:bookmarkEnd w:id="0"/>
    </w:p>
    <w:sectPr w:rsidR="00CA249B" w:rsidSect="007178EB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009A2" w14:textId="77777777" w:rsidR="007046C3" w:rsidRDefault="007046C3" w:rsidP="007178EB">
      <w:pPr>
        <w:spacing w:after="0" w:line="240" w:lineRule="auto"/>
      </w:pPr>
      <w:r>
        <w:separator/>
      </w:r>
    </w:p>
  </w:endnote>
  <w:endnote w:type="continuationSeparator" w:id="0">
    <w:p w14:paraId="4CE95079" w14:textId="77777777" w:rsidR="007046C3" w:rsidRDefault="007046C3" w:rsidP="00717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36793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46DF3" w14:textId="77777777" w:rsidR="003C5195" w:rsidRDefault="003C5195" w:rsidP="003C5195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249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28AB45C" w14:textId="77777777" w:rsidR="003C5195" w:rsidRDefault="003C51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31D55" w14:textId="77777777" w:rsidR="003C5195" w:rsidRDefault="003C5195" w:rsidP="003C5195">
    <w:pPr>
      <w:pStyle w:val="Footer"/>
      <w:jc w:val="right"/>
    </w:pPr>
    <w:r>
      <w:t xml:space="preserve">Page </w:t>
    </w:r>
    <w:sdt>
      <w:sdtPr>
        <w:id w:val="100617992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249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7FA8EE90" w14:textId="77777777" w:rsidR="003C5195" w:rsidRDefault="003C5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746CA" w14:textId="77777777" w:rsidR="007046C3" w:rsidRDefault="007046C3" w:rsidP="007178EB">
      <w:pPr>
        <w:spacing w:after="0" w:line="240" w:lineRule="auto"/>
      </w:pPr>
      <w:r>
        <w:separator/>
      </w:r>
    </w:p>
  </w:footnote>
  <w:footnote w:type="continuationSeparator" w:id="0">
    <w:p w14:paraId="4219DC09" w14:textId="77777777" w:rsidR="007046C3" w:rsidRDefault="007046C3" w:rsidP="00717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FD664" w14:textId="77777777" w:rsidR="001B0B86" w:rsidRDefault="001B0B86">
    <w:pPr>
      <w:pStyle w:val="Header"/>
    </w:pPr>
    <w:r w:rsidRPr="001B0B86">
      <w:rPr>
        <w:rFonts w:ascii="Times New Roman" w:hAnsi="Times New Roman" w:cs="Times New Roman"/>
        <w:b/>
      </w:rPr>
      <w:t>Project Title:</w:t>
    </w:r>
    <w:r>
      <w:t xml:space="preserve"> </w:t>
    </w:r>
    <w:r>
      <w:fldChar w:fldCharType="begin"/>
    </w:r>
    <w:r>
      <w:instrText xml:space="preserve"> LINK </w:instrText>
    </w:r>
    <w:r w:rsidR="00CA249B">
      <w:instrText xml:space="preserve">Word.Document.12 C:\\Users\\tom\\Desktop\\GNYAP-APPLICATION-FORM.docx OLE_LINK1 </w:instrText>
    </w:r>
    <w:r>
      <w:instrText xml:space="preserve">\a \t </w:instrText>
    </w:r>
    <w:r>
      <w:fldChar w:fldCharType="separate"/>
    </w:r>
    <w:r w:rsidR="00A81F04">
      <w:t>Enter Project Title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C4AE9" w14:textId="77777777" w:rsidR="00F14896" w:rsidRDefault="00F1489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662D4EC" wp14:editId="588F2DA3">
          <wp:simplePos x="0" y="0"/>
          <wp:positionH relativeFrom="margin">
            <wp:posOffset>4923623</wp:posOffset>
          </wp:positionH>
          <wp:positionV relativeFrom="paragraph">
            <wp:posOffset>-208231</wp:posOffset>
          </wp:positionV>
          <wp:extent cx="927921" cy="918927"/>
          <wp:effectExtent l="0" t="0" r="571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5952" cy="92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M1NbM0NDY3srBQ0lEKTi0uzszPAykwqgUAllHKwSwAAAA="/>
  </w:docVars>
  <w:rsids>
    <w:rsidRoot w:val="0019169A"/>
    <w:rsid w:val="00160364"/>
    <w:rsid w:val="0017504B"/>
    <w:rsid w:val="0019169A"/>
    <w:rsid w:val="001A4E16"/>
    <w:rsid w:val="001B0B86"/>
    <w:rsid w:val="00201A2E"/>
    <w:rsid w:val="003C5195"/>
    <w:rsid w:val="003C63D6"/>
    <w:rsid w:val="003D2B9B"/>
    <w:rsid w:val="003E23B8"/>
    <w:rsid w:val="004024BC"/>
    <w:rsid w:val="00451640"/>
    <w:rsid w:val="00483D0F"/>
    <w:rsid w:val="004F611A"/>
    <w:rsid w:val="00502EC6"/>
    <w:rsid w:val="0053305A"/>
    <w:rsid w:val="005526A1"/>
    <w:rsid w:val="006F4462"/>
    <w:rsid w:val="007046C3"/>
    <w:rsid w:val="007178EB"/>
    <w:rsid w:val="00721DA9"/>
    <w:rsid w:val="007D05C9"/>
    <w:rsid w:val="007E6FB6"/>
    <w:rsid w:val="00804070"/>
    <w:rsid w:val="009205F9"/>
    <w:rsid w:val="00964EC8"/>
    <w:rsid w:val="009D3C96"/>
    <w:rsid w:val="00A81F04"/>
    <w:rsid w:val="00B143A6"/>
    <w:rsid w:val="00BF36C4"/>
    <w:rsid w:val="00C736BB"/>
    <w:rsid w:val="00C93EB0"/>
    <w:rsid w:val="00CA249B"/>
    <w:rsid w:val="00CB14B6"/>
    <w:rsid w:val="00CC088C"/>
    <w:rsid w:val="00D47415"/>
    <w:rsid w:val="00D7733F"/>
    <w:rsid w:val="00D95C8F"/>
    <w:rsid w:val="00DC633D"/>
    <w:rsid w:val="00EB0266"/>
    <w:rsid w:val="00ED3B82"/>
    <w:rsid w:val="00F112F1"/>
    <w:rsid w:val="00F14896"/>
    <w:rsid w:val="00F308ED"/>
    <w:rsid w:val="00FB742D"/>
    <w:rsid w:val="00FC7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9EAA1"/>
  <w15:chartTrackingRefBased/>
  <w15:docId w15:val="{AE2D135A-535A-4AE1-B189-57F6E6EB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4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169A"/>
    <w:rPr>
      <w:color w:val="808080"/>
    </w:rPr>
  </w:style>
  <w:style w:type="table" w:styleId="TableGrid">
    <w:name w:val="Table Grid"/>
    <w:basedOn w:val="TableNormal"/>
    <w:uiPriority w:val="59"/>
    <w:rsid w:val="00CB1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7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8EB"/>
  </w:style>
  <w:style w:type="paragraph" w:styleId="Footer">
    <w:name w:val="footer"/>
    <w:basedOn w:val="Normal"/>
    <w:link w:val="FooterChar"/>
    <w:uiPriority w:val="99"/>
    <w:unhideWhenUsed/>
    <w:rsid w:val="00717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3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B70BB-27CF-4AF3-B04A-F969D7BA21BB}"/>
      </w:docPartPr>
      <w:docPartBody>
        <w:p w:rsidR="003F2242" w:rsidRDefault="003F2242">
          <w:r w:rsidRPr="008B17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833AA620A941C1AF51589BBFC9D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D80BB-BEA8-4B55-9627-393452DC968E}"/>
      </w:docPartPr>
      <w:docPartBody>
        <w:p w:rsidR="003F2242" w:rsidRDefault="00DD5BC5" w:rsidP="00DD5BC5">
          <w:pPr>
            <w:pStyle w:val="6A833AA620A941C1AF51589BBFC9DFCD29"/>
          </w:pPr>
          <w:r>
            <w:rPr>
              <w:rStyle w:val="PlaceholderText"/>
            </w:rPr>
            <w:t>Enter Name of Prosthodontics Student</w:t>
          </w:r>
        </w:p>
      </w:docPartBody>
    </w:docPart>
    <w:docPart>
      <w:docPartPr>
        <w:name w:val="8F80813B35324010AD67286D242F7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A9B2B-92B5-4ED7-83E6-AF82D4EC4010}"/>
      </w:docPartPr>
      <w:docPartBody>
        <w:p w:rsidR="003F2242" w:rsidRDefault="00DD5BC5" w:rsidP="00DD5BC5">
          <w:pPr>
            <w:pStyle w:val="8F80813B35324010AD67286D242F7EF729"/>
          </w:pPr>
          <w:r>
            <w:rPr>
              <w:rStyle w:val="PlaceholderText"/>
            </w:rPr>
            <w:t>YYYY</w:t>
          </w:r>
        </w:p>
      </w:docPartBody>
    </w:docPart>
    <w:docPart>
      <w:docPartPr>
        <w:name w:val="53751BF10BD84BC1950D3C074FB72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F4E3C-5C41-46CE-9BAE-C2C566232B77}"/>
      </w:docPartPr>
      <w:docPartBody>
        <w:p w:rsidR="00DD5BC5" w:rsidRDefault="00DD5BC5" w:rsidP="00DD5BC5">
          <w:pPr>
            <w:pStyle w:val="53751BF10BD84BC1950D3C074FB7246B28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Program name</w:t>
          </w:r>
        </w:p>
      </w:docPartBody>
    </w:docPart>
    <w:docPart>
      <w:docPartPr>
        <w:name w:val="AFB6FFE2F9EC41ECA798B34B84689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9F728-0815-485A-93CE-E41ED0DAFB3B}"/>
      </w:docPartPr>
      <w:docPartBody>
        <w:p w:rsidR="00DD5BC5" w:rsidRDefault="00DD5BC5" w:rsidP="00DD5BC5">
          <w:pPr>
            <w:pStyle w:val="AFB6FFE2F9EC41ECA798B34B846890C728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street address of program</w:t>
          </w:r>
        </w:p>
      </w:docPartBody>
    </w:docPart>
    <w:docPart>
      <w:docPartPr>
        <w:name w:val="0E76EF027EE544838CAB2B0D15CDF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62C50-A236-43A5-8B4D-EB160F6DBF14}"/>
      </w:docPartPr>
      <w:docPartBody>
        <w:p w:rsidR="00DD5BC5" w:rsidRDefault="00DD5BC5" w:rsidP="00DD5BC5">
          <w:pPr>
            <w:pStyle w:val="0E76EF027EE544838CAB2B0D15CDFDB428"/>
          </w:pPr>
          <w:r>
            <w:rPr>
              <w:rStyle w:val="PlaceholderText"/>
            </w:rPr>
            <w:t>Enter City</w:t>
          </w:r>
        </w:p>
      </w:docPartBody>
    </w:docPart>
    <w:docPart>
      <w:docPartPr>
        <w:name w:val="8801AAB456D44729AE32D8D28A763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0B19B-6298-4729-A6D2-F5560B8D63F6}"/>
      </w:docPartPr>
      <w:docPartBody>
        <w:p w:rsidR="00DD5BC5" w:rsidRDefault="00DD5BC5" w:rsidP="00DD5BC5">
          <w:pPr>
            <w:pStyle w:val="8801AAB456D44729AE32D8D28A763F7E28"/>
          </w:pPr>
          <w:r>
            <w:rPr>
              <w:rStyle w:val="PlaceholderText"/>
            </w:rPr>
            <w:t>ST</w:t>
          </w:r>
        </w:p>
      </w:docPartBody>
    </w:docPart>
    <w:docPart>
      <w:docPartPr>
        <w:name w:val="1CD4859BE5764B32BA26EC4D8D9F8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807B5-EAD3-4D81-805B-E7B901E7A16A}"/>
      </w:docPartPr>
      <w:docPartBody>
        <w:p w:rsidR="00DD5BC5" w:rsidRDefault="00DD5BC5" w:rsidP="00DD5BC5">
          <w:pPr>
            <w:pStyle w:val="1CD4859BE5764B32BA26EC4D8D9F887C28"/>
          </w:pPr>
          <w:r>
            <w:rPr>
              <w:rStyle w:val="PlaceholderText"/>
            </w:rPr>
            <w:t>Zip Code</w:t>
          </w:r>
        </w:p>
      </w:docPartBody>
    </w:docPart>
    <w:docPart>
      <w:docPartPr>
        <w:name w:val="E03BE3CF5BCD4BB78B71F4549711A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8D5C2-4552-49C5-9111-DF912785D075}"/>
      </w:docPartPr>
      <w:docPartBody>
        <w:p w:rsidR="00DD5BC5" w:rsidRDefault="00DD5BC5" w:rsidP="00DD5BC5">
          <w:pPr>
            <w:pStyle w:val="E03BE3CF5BCD4BB78B71F4549711A75828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Office phone</w:t>
          </w:r>
        </w:p>
      </w:docPartBody>
    </w:docPart>
    <w:docPart>
      <w:docPartPr>
        <w:name w:val="FA682CD5C5414548AF73508C99536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86116-FBE9-4988-B1F8-0B62624CFBCE}"/>
      </w:docPartPr>
      <w:docPartBody>
        <w:p w:rsidR="00DD5BC5" w:rsidRDefault="00DD5BC5" w:rsidP="00DD5BC5">
          <w:pPr>
            <w:pStyle w:val="FA682CD5C5414548AF73508C99536E1128"/>
          </w:pPr>
          <w:r>
            <w:rPr>
              <w:rStyle w:val="PlaceholderText"/>
            </w:rPr>
            <w:t>En</w:t>
          </w:r>
          <w:r w:rsidRPr="008B17A0">
            <w:rPr>
              <w:rStyle w:val="PlaceholderText"/>
            </w:rPr>
            <w:t xml:space="preserve">ter </w:t>
          </w:r>
          <w:r>
            <w:rPr>
              <w:rStyle w:val="PlaceholderText"/>
            </w:rPr>
            <w:t>cell phone</w:t>
          </w:r>
        </w:p>
      </w:docPartBody>
    </w:docPart>
    <w:docPart>
      <w:docPartPr>
        <w:name w:val="D5D70949DB614270937812BF77D0B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AB6AF-67DD-4B59-96A1-F0C30E6C9521}"/>
      </w:docPartPr>
      <w:docPartBody>
        <w:p w:rsidR="00DD5BC5" w:rsidRDefault="00DD5BC5" w:rsidP="00DD5BC5">
          <w:pPr>
            <w:pStyle w:val="D5D70949DB614270937812BF77D0B09328"/>
          </w:pPr>
          <w:r>
            <w:rPr>
              <w:rStyle w:val="PlaceholderText"/>
            </w:rPr>
            <w:t>Enter your email or contact person’s email</w:t>
          </w:r>
        </w:p>
      </w:docPartBody>
    </w:docPart>
    <w:docPart>
      <w:docPartPr>
        <w:name w:val="133EF53CC4F04F84A233601589DD8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981B7-C311-45EA-A3C1-269BCC5FE0FE}"/>
      </w:docPartPr>
      <w:docPartBody>
        <w:p w:rsidR="00DD5BC5" w:rsidRDefault="00DD5BC5" w:rsidP="00DD5BC5">
          <w:pPr>
            <w:pStyle w:val="133EF53CC4F04F84A233601589DD8FF928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your Research Advisor’s name</w:t>
          </w:r>
        </w:p>
      </w:docPartBody>
    </w:docPart>
    <w:docPart>
      <w:docPartPr>
        <w:name w:val="2CE2791678424767A56174683B220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BE0F2-6A89-46C2-8BF1-EE0222F410BE}"/>
      </w:docPartPr>
      <w:docPartBody>
        <w:p w:rsidR="00DD5BC5" w:rsidRDefault="00DD5BC5" w:rsidP="00DD5BC5">
          <w:pPr>
            <w:pStyle w:val="2CE2791678424767A56174683B220C5328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 w:rsidRPr="00D7733F">
            <w:rPr>
              <w:rStyle w:val="PlaceholderText"/>
            </w:rPr>
            <w:t>Research Advisor’s</w:t>
          </w:r>
          <w:r>
            <w:rPr>
              <w:rStyle w:val="PlaceholderText"/>
            </w:rPr>
            <w:t xml:space="preserve"> email</w:t>
          </w:r>
        </w:p>
      </w:docPartBody>
    </w:docPart>
    <w:docPart>
      <w:docPartPr>
        <w:name w:val="4DDA7C2D74D644B9845CF9501CBE3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D739-B67A-4E48-A321-F93ED429A779}"/>
      </w:docPartPr>
      <w:docPartBody>
        <w:p w:rsidR="00DD5BC5" w:rsidRDefault="00DD5BC5" w:rsidP="00DD5BC5">
          <w:pPr>
            <w:pStyle w:val="4DDA7C2D74D644B9845CF9501CBE3D5B21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Program Director’s name</w:t>
          </w:r>
        </w:p>
      </w:docPartBody>
    </w:docPart>
    <w:docPart>
      <w:docPartPr>
        <w:name w:val="8D8CB5E2562745B4A67C55A687ED6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74DD8-85E5-43EC-BF56-BF4660B2415D}"/>
      </w:docPartPr>
      <w:docPartBody>
        <w:p w:rsidR="00DD5BC5" w:rsidRDefault="00DD5BC5" w:rsidP="00DD5BC5">
          <w:pPr>
            <w:pStyle w:val="8D8CB5E2562745B4A67C55A687ED690321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 w:rsidRPr="00160364">
            <w:rPr>
              <w:rStyle w:val="PlaceholderText"/>
            </w:rPr>
            <w:t xml:space="preserve">Program Director’s </w:t>
          </w:r>
          <w:r>
            <w:rPr>
              <w:rStyle w:val="PlaceholderText"/>
            </w:rPr>
            <w:t>email</w:t>
          </w:r>
        </w:p>
      </w:docPartBody>
    </w:docPart>
    <w:docPart>
      <w:docPartPr>
        <w:name w:val="CDE360FDAF2C4FBB8F5F278509410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CF8E5-9243-456D-A3D3-0CE82A8733FF}"/>
      </w:docPartPr>
      <w:docPartBody>
        <w:p w:rsidR="00DD5BC5" w:rsidRDefault="00DD5BC5" w:rsidP="00DD5BC5">
          <w:pPr>
            <w:pStyle w:val="CDE360FDAF2C4FBB8F5F278509410EFA21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 xml:space="preserve">Dean / Institutional </w:t>
          </w:r>
          <w:r w:rsidRPr="00160364">
            <w:rPr>
              <w:rStyle w:val="PlaceholderText"/>
            </w:rPr>
            <w:t>Director’s name</w:t>
          </w:r>
        </w:p>
      </w:docPartBody>
    </w:docPart>
    <w:docPart>
      <w:docPartPr>
        <w:name w:val="0C4AE284DBA24D52BA9E3B66410DD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D996-0F8A-4B3E-9A38-6642A503C063}"/>
      </w:docPartPr>
      <w:docPartBody>
        <w:p w:rsidR="00DD5BC5" w:rsidRDefault="00DD5BC5" w:rsidP="00DD5BC5">
          <w:pPr>
            <w:pStyle w:val="0C4AE284DBA24D52BA9E3B66410DD15017"/>
          </w:pPr>
          <w:r>
            <w:rPr>
              <w:rStyle w:val="PlaceholderText"/>
            </w:rPr>
            <w:t>Describe in no more than 50 words</w:t>
          </w:r>
        </w:p>
      </w:docPartBody>
    </w:docPart>
    <w:docPart>
      <w:docPartPr>
        <w:name w:val="1F9A0AF28D1449C3BA42F072FAC55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AB44E-2FAD-4DA0-8384-2D955C27D62F}"/>
      </w:docPartPr>
      <w:docPartBody>
        <w:p w:rsidR="00DD5BC5" w:rsidRDefault="00DD5BC5" w:rsidP="00DD5BC5">
          <w:pPr>
            <w:pStyle w:val="1F9A0AF28D1449C3BA42F072FAC55CF317"/>
          </w:pPr>
          <w:r>
            <w:rPr>
              <w:rStyle w:val="PlaceholderText"/>
            </w:rPr>
            <w:t>Describe in no more than 250 words</w:t>
          </w:r>
        </w:p>
      </w:docPartBody>
    </w:docPart>
    <w:docPart>
      <w:docPartPr>
        <w:name w:val="390C1C07A3BC418698855C024D4C6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6D671-8074-418B-B571-D8801AD8BF5B}"/>
      </w:docPartPr>
      <w:docPartBody>
        <w:p w:rsidR="00DD5BC5" w:rsidRDefault="00DD5BC5" w:rsidP="00DD5BC5">
          <w:pPr>
            <w:pStyle w:val="390C1C07A3BC418698855C024D4C6E7E16"/>
          </w:pPr>
          <w:r>
            <w:rPr>
              <w:rStyle w:val="PlaceholderText"/>
            </w:rPr>
            <w:t>Describe in no more than 250 words</w:t>
          </w:r>
        </w:p>
      </w:docPartBody>
    </w:docPart>
    <w:docPart>
      <w:docPartPr>
        <w:name w:val="C7546882941045AF9A93BC3BE64D9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396D9-383C-401E-91B3-8FAF7E848E2C}"/>
      </w:docPartPr>
      <w:docPartBody>
        <w:p w:rsidR="00DD5BC5" w:rsidRDefault="00DD5BC5" w:rsidP="00DD5BC5">
          <w:pPr>
            <w:pStyle w:val="C7546882941045AF9A93BC3BE64D9D9516"/>
          </w:pPr>
          <w:r>
            <w:rPr>
              <w:rStyle w:val="PlaceholderText"/>
            </w:rPr>
            <w:t>Describe in no more than 50 words</w:t>
          </w:r>
        </w:p>
      </w:docPartBody>
    </w:docPart>
    <w:docPart>
      <w:docPartPr>
        <w:name w:val="7DEDFBCBFF53460E9C48A51A07E11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DF606-5917-4512-9B85-C96D42BED05E}"/>
      </w:docPartPr>
      <w:docPartBody>
        <w:p w:rsidR="00DD5BC5" w:rsidRDefault="00DD5BC5" w:rsidP="00DD5BC5">
          <w:pPr>
            <w:pStyle w:val="7DEDFBCBFF53460E9C48A51A07E1168E16"/>
          </w:pPr>
          <w:r>
            <w:rPr>
              <w:rStyle w:val="PlaceholderText"/>
            </w:rPr>
            <w:t>List relevant literature</w:t>
          </w:r>
        </w:p>
      </w:docPartBody>
    </w:docPart>
    <w:docPart>
      <w:docPartPr>
        <w:name w:val="B33F03224EDC42C89D31FEE288AE8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85509-94CF-4F67-93AA-B43F3F95FF0A}"/>
      </w:docPartPr>
      <w:docPartBody>
        <w:p w:rsidR="00DD5BC5" w:rsidRDefault="00DD5BC5" w:rsidP="00DD5BC5">
          <w:pPr>
            <w:pStyle w:val="B33F03224EDC42C89D31FEE288AE888216"/>
          </w:pPr>
          <w:r>
            <w:rPr>
              <w:rStyle w:val="PlaceholderText"/>
            </w:rPr>
            <w:t>Describe in no more than 50 words</w:t>
          </w:r>
        </w:p>
      </w:docPartBody>
    </w:docPart>
    <w:docPart>
      <w:docPartPr>
        <w:name w:val="ABD6BE17535A445BB72B8F7581111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E8602-77EF-4510-BA80-A48193B99BFA}"/>
      </w:docPartPr>
      <w:docPartBody>
        <w:p w:rsidR="00DD5BC5" w:rsidRDefault="00DD5BC5" w:rsidP="00DD5BC5">
          <w:pPr>
            <w:pStyle w:val="ABD6BE17535A445BB72B8F75811112DB16"/>
          </w:pPr>
          <w:r>
            <w:rPr>
              <w:rStyle w:val="PlaceholderText"/>
            </w:rPr>
            <w:t>Describe/List the Equipment</w:t>
          </w:r>
        </w:p>
      </w:docPartBody>
    </w:docPart>
    <w:docPart>
      <w:docPartPr>
        <w:name w:val="C58A8D863F6B4E8A91A337E2654C0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CDB42-EFFC-4114-A513-0B9541BD548E}"/>
      </w:docPartPr>
      <w:docPartBody>
        <w:p w:rsidR="00DD5BC5" w:rsidRDefault="00DD5BC5" w:rsidP="00DD5BC5">
          <w:pPr>
            <w:pStyle w:val="C58A8D863F6B4E8A91A337E2654C076716"/>
          </w:pPr>
          <w:r>
            <w:rPr>
              <w:rStyle w:val="PlaceholderText"/>
            </w:rPr>
            <w:t>Describe/List the Supplies</w:t>
          </w:r>
        </w:p>
      </w:docPartBody>
    </w:docPart>
    <w:docPart>
      <w:docPartPr>
        <w:name w:val="8A83A74168A84A0BA2FD308A0B96B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70A8-95AC-4DA4-B708-02F94EEA633A}"/>
      </w:docPartPr>
      <w:docPartBody>
        <w:p w:rsidR="00DD5BC5" w:rsidRDefault="00DD5BC5" w:rsidP="00DD5BC5">
          <w:pPr>
            <w:pStyle w:val="8A83A74168A84A0BA2FD308A0B96BE7B16"/>
          </w:pPr>
          <w:r>
            <w:rPr>
              <w:rStyle w:val="PlaceholderText"/>
            </w:rPr>
            <w:t>Please list</w:t>
          </w:r>
        </w:p>
      </w:docPartBody>
    </w:docPart>
    <w:docPart>
      <w:docPartPr>
        <w:name w:val="28463099ABBD42C591CD6A1E823CA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CF703-6252-4FB9-805D-7074115B83BB}"/>
      </w:docPartPr>
      <w:docPartBody>
        <w:p w:rsidR="00DD5BC5" w:rsidRDefault="00DD5BC5" w:rsidP="00DD5BC5">
          <w:pPr>
            <w:pStyle w:val="28463099ABBD42C591CD6A1E823CA11E16"/>
          </w:pPr>
          <w:r>
            <w:rPr>
              <w:rStyle w:val="PlaceholderText"/>
            </w:rPr>
            <w:t>Please list</w:t>
          </w:r>
        </w:p>
      </w:docPartBody>
    </w:docPart>
    <w:docPart>
      <w:docPartPr>
        <w:name w:val="7554AE817562478980DF75A8EBCBD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CEE84-60AC-4747-B08A-27BF632AC513}"/>
      </w:docPartPr>
      <w:docPartBody>
        <w:p w:rsidR="00DD5BC5" w:rsidRDefault="00DD5BC5" w:rsidP="00DD5BC5">
          <w:pPr>
            <w:pStyle w:val="7554AE817562478980DF75A8EBCBDDBA14"/>
          </w:pPr>
          <w:r>
            <w:rPr>
              <w:rStyle w:val="PlaceholderText"/>
            </w:rPr>
            <w:t>E</w:t>
          </w:r>
          <w:r w:rsidRPr="008B17A0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total $ amount</w:t>
          </w:r>
        </w:p>
      </w:docPartBody>
    </w:docPart>
    <w:docPart>
      <w:docPartPr>
        <w:name w:val="7DF9E454E87941A19EBD4589DA216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EB879-1475-4A7E-89DA-10390004DCD5}"/>
      </w:docPartPr>
      <w:docPartBody>
        <w:p w:rsidR="00DD5BC5" w:rsidRDefault="00DD5BC5" w:rsidP="00DD5BC5">
          <w:pPr>
            <w:pStyle w:val="7DF9E454E87941A19EBD4589DA21680112"/>
          </w:pPr>
          <w:r>
            <w:rPr>
              <w:rStyle w:val="PlaceholderText"/>
            </w:rPr>
            <w:t>Please specify here</w:t>
          </w:r>
        </w:p>
      </w:docPartBody>
    </w:docPart>
    <w:docPart>
      <w:docPartPr>
        <w:name w:val="FEFF50098D4F45F1B0170D443B8EB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91BF1-336B-4225-B7B2-267F81377230}"/>
      </w:docPartPr>
      <w:docPartBody>
        <w:p w:rsidR="00DD5BC5" w:rsidRDefault="00DD5BC5" w:rsidP="00DD5BC5">
          <w:pPr>
            <w:pStyle w:val="FEFF50098D4F45F1B0170D443B8EB6C68"/>
          </w:pPr>
          <w:r>
            <w:rPr>
              <w:rStyle w:val="PlaceholderText"/>
            </w:rPr>
            <w:t>En</w:t>
          </w:r>
          <w:r w:rsidRPr="008B17A0">
            <w:rPr>
              <w:rStyle w:val="PlaceholderText"/>
            </w:rPr>
            <w:t xml:space="preserve">ter </w:t>
          </w:r>
          <w:r>
            <w:rPr>
              <w:rStyle w:val="PlaceholderText"/>
            </w:rPr>
            <w:t>Projec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2242"/>
    <w:rsid w:val="001E46B0"/>
    <w:rsid w:val="00244108"/>
    <w:rsid w:val="00391CFE"/>
    <w:rsid w:val="003A1AA8"/>
    <w:rsid w:val="003F2242"/>
    <w:rsid w:val="005C6A7F"/>
    <w:rsid w:val="006D087A"/>
    <w:rsid w:val="006D3B26"/>
    <w:rsid w:val="008E083A"/>
    <w:rsid w:val="00DD5BC5"/>
    <w:rsid w:val="00EA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5BC5"/>
    <w:rPr>
      <w:color w:val="808080"/>
    </w:rPr>
  </w:style>
  <w:style w:type="paragraph" w:customStyle="1" w:styleId="25848A29BF814B748FFCFCA9A495661A">
    <w:name w:val="25848A29BF814B748FFCFCA9A495661A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">
    <w:name w:val="6A833AA620A941C1AF51589BBFC9DFCD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">
    <w:name w:val="8F80813B35324010AD67286D242F7EF7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">
    <w:name w:val="25848A29BF814B748FFCFCA9A495661A1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">
    <w:name w:val="6A833AA620A941C1AF51589BBFC9DFCD1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">
    <w:name w:val="53751BF10BD84BC1950D3C074FB7246B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">
    <w:name w:val="8F80813B35324010AD67286D242F7EF71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">
    <w:name w:val="AFB6FFE2F9EC41ECA798B34B846890C7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">
    <w:name w:val="0E76EF027EE544838CAB2B0D15CDFDB4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">
    <w:name w:val="8801AAB456D44729AE32D8D28A763F7E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">
    <w:name w:val="1CD4859BE5764B32BA26EC4D8D9F887C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">
    <w:name w:val="E03BE3CF5BCD4BB78B71F4549711A758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">
    <w:name w:val="FA682CD5C5414548AF73508C99536E11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">
    <w:name w:val="D5D70949DB614270937812BF77D0B093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">
    <w:name w:val="133EF53CC4F04F84A233601589DD8FF9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">
    <w:name w:val="2CE2791678424767A56174683B220C53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2">
    <w:name w:val="25848A29BF814B748FFCFCA9A495661A2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">
    <w:name w:val="6A833AA620A941C1AF51589BBFC9DFCD2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">
    <w:name w:val="53751BF10BD84BC1950D3C074FB7246B1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">
    <w:name w:val="8F80813B35324010AD67286D242F7EF72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">
    <w:name w:val="AFB6FFE2F9EC41ECA798B34B846890C71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">
    <w:name w:val="0E76EF027EE544838CAB2B0D15CDFDB41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">
    <w:name w:val="8801AAB456D44729AE32D8D28A763F7E1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">
    <w:name w:val="1CD4859BE5764B32BA26EC4D8D9F887C1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">
    <w:name w:val="E03BE3CF5BCD4BB78B71F4549711A7581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">
    <w:name w:val="FA682CD5C5414548AF73508C99536E111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">
    <w:name w:val="D5D70949DB614270937812BF77D0B0931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">
    <w:name w:val="133EF53CC4F04F84A233601589DD8FF91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">
    <w:name w:val="2CE2791678424767A56174683B220C531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3">
    <w:name w:val="25848A29BF814B748FFCFCA9A495661A3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3">
    <w:name w:val="6A833AA620A941C1AF51589BBFC9DFCD3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">
    <w:name w:val="53751BF10BD84BC1950D3C074FB7246B2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3">
    <w:name w:val="8F80813B35324010AD67286D242F7EF73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">
    <w:name w:val="AFB6FFE2F9EC41ECA798B34B846890C72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">
    <w:name w:val="0E76EF027EE544838CAB2B0D15CDFDB42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">
    <w:name w:val="8801AAB456D44729AE32D8D28A763F7E2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">
    <w:name w:val="1CD4859BE5764B32BA26EC4D8D9F887C2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">
    <w:name w:val="E03BE3CF5BCD4BB78B71F4549711A7582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">
    <w:name w:val="FA682CD5C5414548AF73508C99536E112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">
    <w:name w:val="D5D70949DB614270937812BF77D0B0932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">
    <w:name w:val="133EF53CC4F04F84A233601589DD8FF92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">
    <w:name w:val="2CE2791678424767A56174683B220C532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4">
    <w:name w:val="25848A29BF814B748FFCFCA9A495661A4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4">
    <w:name w:val="6A833AA620A941C1AF51589BBFC9DFCD4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3">
    <w:name w:val="53751BF10BD84BC1950D3C074FB7246B3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4">
    <w:name w:val="8F80813B35324010AD67286D242F7EF74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3">
    <w:name w:val="AFB6FFE2F9EC41ECA798B34B846890C73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3">
    <w:name w:val="0E76EF027EE544838CAB2B0D15CDFDB43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3">
    <w:name w:val="8801AAB456D44729AE32D8D28A763F7E3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3">
    <w:name w:val="1CD4859BE5764B32BA26EC4D8D9F887C3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3">
    <w:name w:val="E03BE3CF5BCD4BB78B71F4549711A7583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3">
    <w:name w:val="FA682CD5C5414548AF73508C99536E113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3">
    <w:name w:val="D5D70949DB614270937812BF77D0B0933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3">
    <w:name w:val="133EF53CC4F04F84A233601589DD8FF93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3">
    <w:name w:val="2CE2791678424767A56174683B220C533"/>
    <w:rsid w:val="003F2242"/>
    <w:pPr>
      <w:spacing w:after="200" w:line="276" w:lineRule="auto"/>
    </w:pPr>
    <w:rPr>
      <w:rFonts w:eastAsiaTheme="minorHAnsi"/>
    </w:rPr>
  </w:style>
  <w:style w:type="paragraph" w:customStyle="1" w:styleId="93262718BC424C939E2D047C1C91307F">
    <w:name w:val="93262718BC424C939E2D047C1C91307F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5">
    <w:name w:val="25848A29BF814B748FFCFCA9A495661A5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5">
    <w:name w:val="6A833AA620A941C1AF51589BBFC9DFCD5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4">
    <w:name w:val="53751BF10BD84BC1950D3C074FB7246B4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5">
    <w:name w:val="8F80813B35324010AD67286D242F7EF75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4">
    <w:name w:val="AFB6FFE2F9EC41ECA798B34B846890C74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4">
    <w:name w:val="0E76EF027EE544838CAB2B0D15CDFDB44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4">
    <w:name w:val="8801AAB456D44729AE32D8D28A763F7E4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4">
    <w:name w:val="1CD4859BE5764B32BA26EC4D8D9F887C4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4">
    <w:name w:val="E03BE3CF5BCD4BB78B71F4549711A7584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4">
    <w:name w:val="FA682CD5C5414548AF73508C99536E114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4">
    <w:name w:val="D5D70949DB614270937812BF77D0B0934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4">
    <w:name w:val="133EF53CC4F04F84A233601589DD8FF94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4">
    <w:name w:val="2CE2791678424767A56174683B220C534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6">
    <w:name w:val="25848A29BF814B748FFCFCA9A495661A6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6">
    <w:name w:val="6A833AA620A941C1AF51589BBFC9DFCD6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5">
    <w:name w:val="53751BF10BD84BC1950D3C074FB7246B5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6">
    <w:name w:val="8F80813B35324010AD67286D242F7EF76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5">
    <w:name w:val="AFB6FFE2F9EC41ECA798B34B846890C75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5">
    <w:name w:val="0E76EF027EE544838CAB2B0D15CDFDB45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5">
    <w:name w:val="8801AAB456D44729AE32D8D28A763F7E5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5">
    <w:name w:val="1CD4859BE5764B32BA26EC4D8D9F887C5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5">
    <w:name w:val="E03BE3CF5BCD4BB78B71F4549711A7585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5">
    <w:name w:val="FA682CD5C5414548AF73508C99536E115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5">
    <w:name w:val="D5D70949DB614270937812BF77D0B0935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5">
    <w:name w:val="133EF53CC4F04F84A233601589DD8FF95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5">
    <w:name w:val="2CE2791678424767A56174683B220C535"/>
    <w:rsid w:val="003F2242"/>
    <w:pPr>
      <w:spacing w:after="200" w:line="276" w:lineRule="auto"/>
    </w:pPr>
    <w:rPr>
      <w:rFonts w:eastAsiaTheme="minorHAnsi"/>
    </w:rPr>
  </w:style>
  <w:style w:type="paragraph" w:customStyle="1" w:styleId="93262718BC424C939E2D047C1C91307F1">
    <w:name w:val="93262718BC424C939E2D047C1C91307F1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7">
    <w:name w:val="25848A29BF814B748FFCFCA9A495661A7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7">
    <w:name w:val="6A833AA620A941C1AF51589BBFC9DFCD7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6">
    <w:name w:val="53751BF10BD84BC1950D3C074FB7246B6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7">
    <w:name w:val="8F80813B35324010AD67286D242F7EF77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6">
    <w:name w:val="AFB6FFE2F9EC41ECA798B34B846890C76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6">
    <w:name w:val="0E76EF027EE544838CAB2B0D15CDFDB46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6">
    <w:name w:val="8801AAB456D44729AE32D8D28A763F7E6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6">
    <w:name w:val="1CD4859BE5764B32BA26EC4D8D9F887C6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6">
    <w:name w:val="E03BE3CF5BCD4BB78B71F4549711A7586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6">
    <w:name w:val="FA682CD5C5414548AF73508C99536E116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6">
    <w:name w:val="D5D70949DB614270937812BF77D0B0936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6">
    <w:name w:val="133EF53CC4F04F84A233601589DD8FF96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6">
    <w:name w:val="2CE2791678424767A56174683B220C536"/>
    <w:rsid w:val="003F2242"/>
    <w:pPr>
      <w:spacing w:after="200" w:line="276" w:lineRule="auto"/>
    </w:pPr>
    <w:rPr>
      <w:rFonts w:eastAsiaTheme="minorHAnsi"/>
    </w:rPr>
  </w:style>
  <w:style w:type="paragraph" w:customStyle="1" w:styleId="93262718BC424C939E2D047C1C91307F2">
    <w:name w:val="93262718BC424C939E2D047C1C91307F2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8">
    <w:name w:val="25848A29BF814B748FFCFCA9A495661A8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8">
    <w:name w:val="6A833AA620A941C1AF51589BBFC9DFCD8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7">
    <w:name w:val="53751BF10BD84BC1950D3C074FB7246B7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8">
    <w:name w:val="8F80813B35324010AD67286D242F7EF78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7">
    <w:name w:val="AFB6FFE2F9EC41ECA798B34B846890C77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7">
    <w:name w:val="0E76EF027EE544838CAB2B0D15CDFDB47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7">
    <w:name w:val="8801AAB456D44729AE32D8D28A763F7E7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7">
    <w:name w:val="1CD4859BE5764B32BA26EC4D8D9F887C7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7">
    <w:name w:val="E03BE3CF5BCD4BB78B71F4549711A7587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7">
    <w:name w:val="FA682CD5C5414548AF73508C99536E117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7">
    <w:name w:val="D5D70949DB614270937812BF77D0B0937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7">
    <w:name w:val="133EF53CC4F04F84A233601589DD8FF97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7">
    <w:name w:val="2CE2791678424767A56174683B220C537"/>
    <w:rsid w:val="003F2242"/>
    <w:pPr>
      <w:spacing w:after="200" w:line="276" w:lineRule="auto"/>
    </w:pPr>
    <w:rPr>
      <w:rFonts w:eastAsiaTheme="minorHAnsi"/>
    </w:rPr>
  </w:style>
  <w:style w:type="paragraph" w:customStyle="1" w:styleId="93262718BC424C939E2D047C1C91307F3">
    <w:name w:val="93262718BC424C939E2D047C1C91307F3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">
    <w:name w:val="4DDA7C2D74D644B9845CF9501CBE3D5B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">
    <w:name w:val="8D8CB5E2562745B4A67C55A687ED6903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">
    <w:name w:val="CDE360FDAF2C4FBB8F5F278509410EFA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9">
    <w:name w:val="25848A29BF814B748FFCFCA9A495661A9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9">
    <w:name w:val="6A833AA620A941C1AF51589BBFC9DFCD9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8">
    <w:name w:val="53751BF10BD84BC1950D3C074FB7246B8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9">
    <w:name w:val="8F80813B35324010AD67286D242F7EF79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8">
    <w:name w:val="AFB6FFE2F9EC41ECA798B34B846890C78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8">
    <w:name w:val="0E76EF027EE544838CAB2B0D15CDFDB48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8">
    <w:name w:val="8801AAB456D44729AE32D8D28A763F7E8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8">
    <w:name w:val="1CD4859BE5764B32BA26EC4D8D9F887C8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8">
    <w:name w:val="E03BE3CF5BCD4BB78B71F4549711A7588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8">
    <w:name w:val="FA682CD5C5414548AF73508C99536E118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8">
    <w:name w:val="D5D70949DB614270937812BF77D0B0938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8">
    <w:name w:val="133EF53CC4F04F84A233601589DD8FF98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8">
    <w:name w:val="2CE2791678424767A56174683B220C538"/>
    <w:rsid w:val="003F2242"/>
    <w:pPr>
      <w:spacing w:after="200" w:line="276" w:lineRule="auto"/>
    </w:pPr>
    <w:rPr>
      <w:rFonts w:eastAsiaTheme="minorHAnsi"/>
    </w:rPr>
  </w:style>
  <w:style w:type="paragraph" w:customStyle="1" w:styleId="93262718BC424C939E2D047C1C91307F4">
    <w:name w:val="93262718BC424C939E2D047C1C91307F4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">
    <w:name w:val="4DDA7C2D74D644B9845CF9501CBE3D5B1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">
    <w:name w:val="8D8CB5E2562745B4A67C55A687ED69031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">
    <w:name w:val="CDE360FDAF2C4FBB8F5F278509410EFA1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0">
    <w:name w:val="25848A29BF814B748FFCFCA9A495661A10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0">
    <w:name w:val="6A833AA620A941C1AF51589BBFC9DFCD10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9">
    <w:name w:val="53751BF10BD84BC1950D3C074FB7246B9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0">
    <w:name w:val="8F80813B35324010AD67286D242F7EF710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9">
    <w:name w:val="AFB6FFE2F9EC41ECA798B34B846890C79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9">
    <w:name w:val="0E76EF027EE544838CAB2B0D15CDFDB49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9">
    <w:name w:val="8801AAB456D44729AE32D8D28A763F7E9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9">
    <w:name w:val="1CD4859BE5764B32BA26EC4D8D9F887C9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9">
    <w:name w:val="E03BE3CF5BCD4BB78B71F4549711A7589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9">
    <w:name w:val="FA682CD5C5414548AF73508C99536E119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9">
    <w:name w:val="D5D70949DB614270937812BF77D0B0939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9">
    <w:name w:val="133EF53CC4F04F84A233601589DD8FF99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9">
    <w:name w:val="2CE2791678424767A56174683B220C539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2">
    <w:name w:val="4DDA7C2D74D644B9845CF9501CBE3D5B2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2">
    <w:name w:val="8D8CB5E2562745B4A67C55A687ED69032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2">
    <w:name w:val="CDE360FDAF2C4FBB8F5F278509410EFA2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1">
    <w:name w:val="25848A29BF814B748FFCFCA9A495661A11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1">
    <w:name w:val="6A833AA620A941C1AF51589BBFC9DFCD11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0">
    <w:name w:val="53751BF10BD84BC1950D3C074FB7246B10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1">
    <w:name w:val="8F80813B35324010AD67286D242F7EF711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0">
    <w:name w:val="AFB6FFE2F9EC41ECA798B34B846890C710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0">
    <w:name w:val="0E76EF027EE544838CAB2B0D15CDFDB410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0">
    <w:name w:val="8801AAB456D44729AE32D8D28A763F7E10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0">
    <w:name w:val="1CD4859BE5764B32BA26EC4D8D9F887C10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0">
    <w:name w:val="E03BE3CF5BCD4BB78B71F4549711A75810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0">
    <w:name w:val="FA682CD5C5414548AF73508C99536E1110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0">
    <w:name w:val="D5D70949DB614270937812BF77D0B09310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0">
    <w:name w:val="133EF53CC4F04F84A233601589DD8FF910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0">
    <w:name w:val="2CE2791678424767A56174683B220C5310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3">
    <w:name w:val="4DDA7C2D74D644B9845CF9501CBE3D5B3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3">
    <w:name w:val="8D8CB5E2562745B4A67C55A687ED69033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3">
    <w:name w:val="CDE360FDAF2C4FBB8F5F278509410EFA3"/>
    <w:rsid w:val="003F2242"/>
    <w:pPr>
      <w:spacing w:after="200" w:line="276" w:lineRule="auto"/>
    </w:pPr>
    <w:rPr>
      <w:rFonts w:eastAsiaTheme="minorHAnsi"/>
    </w:rPr>
  </w:style>
  <w:style w:type="paragraph" w:customStyle="1" w:styleId="D61F2B992DE74EEAB04C60116C6B87FA">
    <w:name w:val="D61F2B992DE74EEAB04C60116C6B87FA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2">
    <w:name w:val="25848A29BF814B748FFCFCA9A495661A12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2">
    <w:name w:val="6A833AA620A941C1AF51589BBFC9DFCD12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1">
    <w:name w:val="53751BF10BD84BC1950D3C074FB7246B11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2">
    <w:name w:val="8F80813B35324010AD67286D242F7EF712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1">
    <w:name w:val="AFB6FFE2F9EC41ECA798B34B846890C711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1">
    <w:name w:val="0E76EF027EE544838CAB2B0D15CDFDB411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1">
    <w:name w:val="8801AAB456D44729AE32D8D28A763F7E11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1">
    <w:name w:val="1CD4859BE5764B32BA26EC4D8D9F887C11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1">
    <w:name w:val="E03BE3CF5BCD4BB78B71F4549711A75811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1">
    <w:name w:val="FA682CD5C5414548AF73508C99536E1111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1">
    <w:name w:val="D5D70949DB614270937812BF77D0B09311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1">
    <w:name w:val="133EF53CC4F04F84A233601589DD8FF911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1">
    <w:name w:val="2CE2791678424767A56174683B220C5311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4">
    <w:name w:val="4DDA7C2D74D644B9845CF9501CBE3D5B4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4">
    <w:name w:val="8D8CB5E2562745B4A67C55A687ED69034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4">
    <w:name w:val="CDE360FDAF2C4FBB8F5F278509410EFA4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">
    <w:name w:val="0C4AE284DBA24D52BA9E3B66410DD150"/>
    <w:rsid w:val="003F2242"/>
    <w:pPr>
      <w:spacing w:after="200" w:line="276" w:lineRule="auto"/>
    </w:pPr>
    <w:rPr>
      <w:rFonts w:eastAsiaTheme="minorHAnsi"/>
    </w:rPr>
  </w:style>
  <w:style w:type="paragraph" w:customStyle="1" w:styleId="D61F2B992DE74EEAB04C60116C6B87FA1">
    <w:name w:val="D61F2B992DE74EEAB04C60116C6B87FA1"/>
    <w:rsid w:val="003F2242"/>
    <w:pPr>
      <w:spacing w:after="200" w:line="276" w:lineRule="auto"/>
    </w:pPr>
    <w:rPr>
      <w:rFonts w:eastAsiaTheme="minorHAnsi"/>
    </w:rPr>
  </w:style>
  <w:style w:type="paragraph" w:customStyle="1" w:styleId="09649A5A0A494F189B69297337EDD427">
    <w:name w:val="09649A5A0A494F189B69297337EDD427"/>
    <w:rsid w:val="003F2242"/>
  </w:style>
  <w:style w:type="paragraph" w:customStyle="1" w:styleId="0201CA4655FE42FF8D78F5AE3DEEC367">
    <w:name w:val="0201CA4655FE42FF8D78F5AE3DEEC367"/>
    <w:rsid w:val="003F2242"/>
  </w:style>
  <w:style w:type="paragraph" w:customStyle="1" w:styleId="1F9A0AF28D1449C3BA42F072FAC55CF3">
    <w:name w:val="1F9A0AF28D1449C3BA42F072FAC55CF3"/>
    <w:rsid w:val="003F2242"/>
  </w:style>
  <w:style w:type="paragraph" w:customStyle="1" w:styleId="25848A29BF814B748FFCFCA9A495661A13">
    <w:name w:val="25848A29BF814B748FFCFCA9A495661A13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3">
    <w:name w:val="6A833AA620A941C1AF51589BBFC9DFCD13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2">
    <w:name w:val="53751BF10BD84BC1950D3C074FB7246B12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3">
    <w:name w:val="8F80813B35324010AD67286D242F7EF713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2">
    <w:name w:val="AFB6FFE2F9EC41ECA798B34B846890C712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2">
    <w:name w:val="0E76EF027EE544838CAB2B0D15CDFDB412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2">
    <w:name w:val="8801AAB456D44729AE32D8D28A763F7E12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2">
    <w:name w:val="1CD4859BE5764B32BA26EC4D8D9F887C12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2">
    <w:name w:val="E03BE3CF5BCD4BB78B71F4549711A75812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2">
    <w:name w:val="FA682CD5C5414548AF73508C99536E1112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2">
    <w:name w:val="D5D70949DB614270937812BF77D0B09312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2">
    <w:name w:val="133EF53CC4F04F84A233601589DD8FF912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2">
    <w:name w:val="2CE2791678424767A56174683B220C5312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5">
    <w:name w:val="4DDA7C2D74D644B9845CF9501CBE3D5B5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5">
    <w:name w:val="8D8CB5E2562745B4A67C55A687ED69035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5">
    <w:name w:val="CDE360FDAF2C4FBB8F5F278509410EFA5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1">
    <w:name w:val="0C4AE284DBA24D52BA9E3B66410DD1501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1">
    <w:name w:val="1F9A0AF28D1449C3BA42F072FAC55CF31"/>
    <w:rsid w:val="003F2242"/>
    <w:pPr>
      <w:spacing w:after="200" w:line="276" w:lineRule="auto"/>
    </w:pPr>
    <w:rPr>
      <w:rFonts w:eastAsiaTheme="minorHAnsi"/>
    </w:rPr>
  </w:style>
  <w:style w:type="paragraph" w:customStyle="1" w:styleId="D61F2B992DE74EEAB04C60116C6B87FA2">
    <w:name w:val="D61F2B992DE74EEAB04C60116C6B87FA2"/>
    <w:rsid w:val="003F2242"/>
    <w:pPr>
      <w:spacing w:after="200" w:line="276" w:lineRule="auto"/>
    </w:pPr>
    <w:rPr>
      <w:rFonts w:eastAsiaTheme="minorHAnsi"/>
    </w:rPr>
  </w:style>
  <w:style w:type="paragraph" w:customStyle="1" w:styleId="DDAE53BE753E4E0AB09ADE1130A9AE67">
    <w:name w:val="DDAE53BE753E4E0AB09ADE1130A9AE67"/>
    <w:rsid w:val="003F2242"/>
  </w:style>
  <w:style w:type="paragraph" w:customStyle="1" w:styleId="A268D648B84A4A088AAE0AC9CB2A7B85">
    <w:name w:val="A268D648B84A4A088AAE0AC9CB2A7B85"/>
    <w:rsid w:val="003F2242"/>
  </w:style>
  <w:style w:type="paragraph" w:customStyle="1" w:styleId="390C1C07A3BC418698855C024D4C6E7E">
    <w:name w:val="390C1C07A3BC418698855C024D4C6E7E"/>
    <w:rsid w:val="003F2242"/>
  </w:style>
  <w:style w:type="paragraph" w:customStyle="1" w:styleId="0058E0FECEB3421C8AD8D276C9998AE9">
    <w:name w:val="0058E0FECEB3421C8AD8D276C9998AE9"/>
    <w:rsid w:val="003F2242"/>
  </w:style>
  <w:style w:type="paragraph" w:customStyle="1" w:styleId="0566D49F92654C0E95F5A0ADEE0E7F50">
    <w:name w:val="0566D49F92654C0E95F5A0ADEE0E7F50"/>
    <w:rsid w:val="003F2242"/>
  </w:style>
  <w:style w:type="paragraph" w:customStyle="1" w:styleId="C7546882941045AF9A93BC3BE64D9D95">
    <w:name w:val="C7546882941045AF9A93BC3BE64D9D95"/>
    <w:rsid w:val="003F2242"/>
  </w:style>
  <w:style w:type="paragraph" w:customStyle="1" w:styleId="8B9030190F6D44F39C0BAC95AA8D9DD2">
    <w:name w:val="8B9030190F6D44F39C0BAC95AA8D9DD2"/>
    <w:rsid w:val="003F2242"/>
  </w:style>
  <w:style w:type="paragraph" w:customStyle="1" w:styleId="8D4C05C5B08741D3AFA269ABE835A14B">
    <w:name w:val="8D4C05C5B08741D3AFA269ABE835A14B"/>
    <w:rsid w:val="003F2242"/>
  </w:style>
  <w:style w:type="paragraph" w:customStyle="1" w:styleId="7DEDFBCBFF53460E9C48A51A07E1168E">
    <w:name w:val="7DEDFBCBFF53460E9C48A51A07E1168E"/>
    <w:rsid w:val="003F2242"/>
  </w:style>
  <w:style w:type="paragraph" w:customStyle="1" w:styleId="4BAF5FF7E8BA490A849A1C0C7C1CD750">
    <w:name w:val="4BAF5FF7E8BA490A849A1C0C7C1CD750"/>
    <w:rsid w:val="003F2242"/>
  </w:style>
  <w:style w:type="paragraph" w:customStyle="1" w:styleId="C3A70C27DC904087B8F2B2A49339B212">
    <w:name w:val="C3A70C27DC904087B8F2B2A49339B212"/>
    <w:rsid w:val="003F2242"/>
  </w:style>
  <w:style w:type="paragraph" w:customStyle="1" w:styleId="B33F03224EDC42C89D31FEE288AE8882">
    <w:name w:val="B33F03224EDC42C89D31FEE288AE8882"/>
    <w:rsid w:val="003F2242"/>
  </w:style>
  <w:style w:type="paragraph" w:customStyle="1" w:styleId="346D544EF73E467DACB164BBEAE5CD4B">
    <w:name w:val="346D544EF73E467DACB164BBEAE5CD4B"/>
    <w:rsid w:val="003F2242"/>
  </w:style>
  <w:style w:type="paragraph" w:customStyle="1" w:styleId="E92AFB2D97C04740B21C9FA1EA04E88F">
    <w:name w:val="E92AFB2D97C04740B21C9FA1EA04E88F"/>
    <w:rsid w:val="003F2242"/>
  </w:style>
  <w:style w:type="paragraph" w:customStyle="1" w:styleId="ABD6BE17535A445BB72B8F75811112DB">
    <w:name w:val="ABD6BE17535A445BB72B8F75811112DB"/>
    <w:rsid w:val="003F2242"/>
  </w:style>
  <w:style w:type="paragraph" w:customStyle="1" w:styleId="5241900DC07245069D44905CDC6446CC">
    <w:name w:val="5241900DC07245069D44905CDC6446CC"/>
    <w:rsid w:val="003F2242"/>
  </w:style>
  <w:style w:type="paragraph" w:customStyle="1" w:styleId="B53EC20BE8304BC78A9C0233847BC219">
    <w:name w:val="B53EC20BE8304BC78A9C0233847BC219"/>
    <w:rsid w:val="003F2242"/>
  </w:style>
  <w:style w:type="paragraph" w:customStyle="1" w:styleId="C58A8D863F6B4E8A91A337E2654C0767">
    <w:name w:val="C58A8D863F6B4E8A91A337E2654C0767"/>
    <w:rsid w:val="003F2242"/>
  </w:style>
  <w:style w:type="paragraph" w:customStyle="1" w:styleId="2AC38820CAF647C29A95A48BB97F2B46">
    <w:name w:val="2AC38820CAF647C29A95A48BB97F2B46"/>
    <w:rsid w:val="003F2242"/>
  </w:style>
  <w:style w:type="paragraph" w:customStyle="1" w:styleId="7C194E260E9847AA96D029D7234EFF90">
    <w:name w:val="7C194E260E9847AA96D029D7234EFF90"/>
    <w:rsid w:val="003F2242"/>
  </w:style>
  <w:style w:type="paragraph" w:customStyle="1" w:styleId="8A83A74168A84A0BA2FD308A0B96BE7B">
    <w:name w:val="8A83A74168A84A0BA2FD308A0B96BE7B"/>
    <w:rsid w:val="003F2242"/>
  </w:style>
  <w:style w:type="paragraph" w:customStyle="1" w:styleId="A9D0D971107C48B492EDBC01113131DA">
    <w:name w:val="A9D0D971107C48B492EDBC01113131DA"/>
    <w:rsid w:val="003F2242"/>
  </w:style>
  <w:style w:type="paragraph" w:customStyle="1" w:styleId="98DEE1D2E9704FCEB0BD9260E719AC1B">
    <w:name w:val="98DEE1D2E9704FCEB0BD9260E719AC1B"/>
    <w:rsid w:val="003F2242"/>
  </w:style>
  <w:style w:type="paragraph" w:customStyle="1" w:styleId="28463099ABBD42C591CD6A1E823CA11E">
    <w:name w:val="28463099ABBD42C591CD6A1E823CA11E"/>
    <w:rsid w:val="003F2242"/>
  </w:style>
  <w:style w:type="paragraph" w:customStyle="1" w:styleId="25848A29BF814B748FFCFCA9A495661A14">
    <w:name w:val="25848A29BF814B748FFCFCA9A495661A14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4">
    <w:name w:val="6A833AA620A941C1AF51589BBFC9DFCD14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3">
    <w:name w:val="53751BF10BD84BC1950D3C074FB7246B13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4">
    <w:name w:val="8F80813B35324010AD67286D242F7EF714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3">
    <w:name w:val="AFB6FFE2F9EC41ECA798B34B846890C713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3">
    <w:name w:val="0E76EF027EE544838CAB2B0D15CDFDB413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3">
    <w:name w:val="8801AAB456D44729AE32D8D28A763F7E13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3">
    <w:name w:val="1CD4859BE5764B32BA26EC4D8D9F887C13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3">
    <w:name w:val="E03BE3CF5BCD4BB78B71F4549711A75813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3">
    <w:name w:val="FA682CD5C5414548AF73508C99536E1113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3">
    <w:name w:val="D5D70949DB614270937812BF77D0B09313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3">
    <w:name w:val="133EF53CC4F04F84A233601589DD8FF913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3">
    <w:name w:val="2CE2791678424767A56174683B220C5313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6">
    <w:name w:val="4DDA7C2D74D644B9845CF9501CBE3D5B6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6">
    <w:name w:val="8D8CB5E2562745B4A67C55A687ED69036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6">
    <w:name w:val="CDE360FDAF2C4FBB8F5F278509410EFA6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2">
    <w:name w:val="0C4AE284DBA24D52BA9E3B66410DD1502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2">
    <w:name w:val="1F9A0AF28D1449C3BA42F072FAC55CF32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1">
    <w:name w:val="390C1C07A3BC418698855C024D4C6E7E1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1">
    <w:name w:val="C7546882941045AF9A93BC3BE64D9D951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1">
    <w:name w:val="7DEDFBCBFF53460E9C48A51A07E1168E1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1">
    <w:name w:val="B33F03224EDC42C89D31FEE288AE88821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1">
    <w:name w:val="ABD6BE17535A445BB72B8F75811112DB1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1">
    <w:name w:val="C58A8D863F6B4E8A91A337E2654C07671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1">
    <w:name w:val="8A83A74168A84A0BA2FD308A0B96BE7B1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1">
    <w:name w:val="28463099ABBD42C591CD6A1E823CA11E1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5">
    <w:name w:val="25848A29BF814B748FFCFCA9A495661A15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5">
    <w:name w:val="6A833AA620A941C1AF51589BBFC9DFCD15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4">
    <w:name w:val="53751BF10BD84BC1950D3C074FB7246B14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5">
    <w:name w:val="8F80813B35324010AD67286D242F7EF715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4">
    <w:name w:val="AFB6FFE2F9EC41ECA798B34B846890C714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4">
    <w:name w:val="0E76EF027EE544838CAB2B0D15CDFDB414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4">
    <w:name w:val="8801AAB456D44729AE32D8D28A763F7E14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4">
    <w:name w:val="1CD4859BE5764B32BA26EC4D8D9F887C14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4">
    <w:name w:val="E03BE3CF5BCD4BB78B71F4549711A75814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4">
    <w:name w:val="FA682CD5C5414548AF73508C99536E1114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4">
    <w:name w:val="D5D70949DB614270937812BF77D0B09314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4">
    <w:name w:val="133EF53CC4F04F84A233601589DD8FF914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4">
    <w:name w:val="2CE2791678424767A56174683B220C5314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7">
    <w:name w:val="4DDA7C2D74D644B9845CF9501CBE3D5B7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7">
    <w:name w:val="8D8CB5E2562745B4A67C55A687ED69037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7">
    <w:name w:val="CDE360FDAF2C4FBB8F5F278509410EFA7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3">
    <w:name w:val="0C4AE284DBA24D52BA9E3B66410DD1503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3">
    <w:name w:val="1F9A0AF28D1449C3BA42F072FAC55CF33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2">
    <w:name w:val="390C1C07A3BC418698855C024D4C6E7E2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2">
    <w:name w:val="C7546882941045AF9A93BC3BE64D9D952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2">
    <w:name w:val="7DEDFBCBFF53460E9C48A51A07E1168E2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2">
    <w:name w:val="B33F03224EDC42C89D31FEE288AE88822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2">
    <w:name w:val="ABD6BE17535A445BB72B8F75811112DB2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2">
    <w:name w:val="C58A8D863F6B4E8A91A337E2654C07672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2">
    <w:name w:val="8A83A74168A84A0BA2FD308A0B96BE7B2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2">
    <w:name w:val="28463099ABBD42C591CD6A1E823CA11E2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">
    <w:name w:val="7554AE817562478980DF75A8EBCBDDBA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6">
    <w:name w:val="25848A29BF814B748FFCFCA9A495661A16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6">
    <w:name w:val="6A833AA620A941C1AF51589BBFC9DFCD16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5">
    <w:name w:val="53751BF10BD84BC1950D3C074FB7246B15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6">
    <w:name w:val="8F80813B35324010AD67286D242F7EF716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5">
    <w:name w:val="AFB6FFE2F9EC41ECA798B34B846890C715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5">
    <w:name w:val="0E76EF027EE544838CAB2B0D15CDFDB415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5">
    <w:name w:val="8801AAB456D44729AE32D8D28A763F7E15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5">
    <w:name w:val="1CD4859BE5764B32BA26EC4D8D9F887C15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5">
    <w:name w:val="E03BE3CF5BCD4BB78B71F4549711A75815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5">
    <w:name w:val="FA682CD5C5414548AF73508C99536E1115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5">
    <w:name w:val="D5D70949DB614270937812BF77D0B09315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5">
    <w:name w:val="133EF53CC4F04F84A233601589DD8FF915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5">
    <w:name w:val="2CE2791678424767A56174683B220C5315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8">
    <w:name w:val="4DDA7C2D74D644B9845CF9501CBE3D5B8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8">
    <w:name w:val="8D8CB5E2562745B4A67C55A687ED69038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8">
    <w:name w:val="CDE360FDAF2C4FBB8F5F278509410EFA8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4">
    <w:name w:val="0C4AE284DBA24D52BA9E3B66410DD1504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4">
    <w:name w:val="1F9A0AF28D1449C3BA42F072FAC55CF34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3">
    <w:name w:val="390C1C07A3BC418698855C024D4C6E7E3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3">
    <w:name w:val="C7546882941045AF9A93BC3BE64D9D953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3">
    <w:name w:val="7DEDFBCBFF53460E9C48A51A07E1168E3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3">
    <w:name w:val="B33F03224EDC42C89D31FEE288AE88823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3">
    <w:name w:val="ABD6BE17535A445BB72B8F75811112DB3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3">
    <w:name w:val="C58A8D863F6B4E8A91A337E2654C07673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3">
    <w:name w:val="8A83A74168A84A0BA2FD308A0B96BE7B3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3">
    <w:name w:val="28463099ABBD42C591CD6A1E823CA11E3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1">
    <w:name w:val="7554AE817562478980DF75A8EBCBDDBA1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7">
    <w:name w:val="25848A29BF814B748FFCFCA9A495661A17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7">
    <w:name w:val="6A833AA620A941C1AF51589BBFC9DFCD17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6">
    <w:name w:val="53751BF10BD84BC1950D3C074FB7246B16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7">
    <w:name w:val="8F80813B35324010AD67286D242F7EF717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6">
    <w:name w:val="AFB6FFE2F9EC41ECA798B34B846890C716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6">
    <w:name w:val="0E76EF027EE544838CAB2B0D15CDFDB416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6">
    <w:name w:val="8801AAB456D44729AE32D8D28A763F7E16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6">
    <w:name w:val="1CD4859BE5764B32BA26EC4D8D9F887C16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6">
    <w:name w:val="E03BE3CF5BCD4BB78B71F4549711A75816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6">
    <w:name w:val="FA682CD5C5414548AF73508C99536E1116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6">
    <w:name w:val="D5D70949DB614270937812BF77D0B09316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6">
    <w:name w:val="133EF53CC4F04F84A233601589DD8FF916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6">
    <w:name w:val="2CE2791678424767A56174683B220C5316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9">
    <w:name w:val="4DDA7C2D74D644B9845CF9501CBE3D5B9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9">
    <w:name w:val="8D8CB5E2562745B4A67C55A687ED69039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9">
    <w:name w:val="CDE360FDAF2C4FBB8F5F278509410EFA9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5">
    <w:name w:val="0C4AE284DBA24D52BA9E3B66410DD1505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5">
    <w:name w:val="1F9A0AF28D1449C3BA42F072FAC55CF35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4">
    <w:name w:val="390C1C07A3BC418698855C024D4C6E7E4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4">
    <w:name w:val="C7546882941045AF9A93BC3BE64D9D954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4">
    <w:name w:val="7DEDFBCBFF53460E9C48A51A07E1168E4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4">
    <w:name w:val="B33F03224EDC42C89D31FEE288AE88824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4">
    <w:name w:val="ABD6BE17535A445BB72B8F75811112DB4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4">
    <w:name w:val="C58A8D863F6B4E8A91A337E2654C07674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4">
    <w:name w:val="8A83A74168A84A0BA2FD308A0B96BE7B4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4">
    <w:name w:val="28463099ABBD42C591CD6A1E823CA11E4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2">
    <w:name w:val="7554AE817562478980DF75A8EBCBDDBA2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">
    <w:name w:val="7DF9E454E87941A19EBD4589DA216801"/>
    <w:rsid w:val="003F2242"/>
    <w:pPr>
      <w:spacing w:after="200" w:line="276" w:lineRule="auto"/>
    </w:pPr>
    <w:rPr>
      <w:rFonts w:eastAsiaTheme="minorHAnsi"/>
    </w:rPr>
  </w:style>
  <w:style w:type="paragraph" w:customStyle="1" w:styleId="25848A29BF814B748FFCFCA9A495661A18">
    <w:name w:val="25848A29BF814B748FFCFCA9A495661A18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8">
    <w:name w:val="6A833AA620A941C1AF51589BBFC9DFCD18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7">
    <w:name w:val="53751BF10BD84BC1950D3C074FB7246B17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8">
    <w:name w:val="8F80813B35324010AD67286D242F7EF718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7">
    <w:name w:val="AFB6FFE2F9EC41ECA798B34B846890C717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7">
    <w:name w:val="0E76EF027EE544838CAB2B0D15CDFDB417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7">
    <w:name w:val="8801AAB456D44729AE32D8D28A763F7E17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7">
    <w:name w:val="1CD4859BE5764B32BA26EC4D8D9F887C17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7">
    <w:name w:val="E03BE3CF5BCD4BB78B71F4549711A75817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7">
    <w:name w:val="FA682CD5C5414548AF73508C99536E1117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7">
    <w:name w:val="D5D70949DB614270937812BF77D0B09317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7">
    <w:name w:val="133EF53CC4F04F84A233601589DD8FF917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7">
    <w:name w:val="2CE2791678424767A56174683B220C5317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0">
    <w:name w:val="4DDA7C2D74D644B9845CF9501CBE3D5B10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0">
    <w:name w:val="8D8CB5E2562745B4A67C55A687ED690310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0">
    <w:name w:val="CDE360FDAF2C4FBB8F5F278509410EFA10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6">
    <w:name w:val="0C4AE284DBA24D52BA9E3B66410DD1506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6">
    <w:name w:val="1F9A0AF28D1449C3BA42F072FAC55CF36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5">
    <w:name w:val="390C1C07A3BC418698855C024D4C6E7E5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5">
    <w:name w:val="C7546882941045AF9A93BC3BE64D9D955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5">
    <w:name w:val="7DEDFBCBFF53460E9C48A51A07E1168E5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5">
    <w:name w:val="B33F03224EDC42C89D31FEE288AE88825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5">
    <w:name w:val="ABD6BE17535A445BB72B8F75811112DB5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5">
    <w:name w:val="C58A8D863F6B4E8A91A337E2654C07675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5">
    <w:name w:val="8A83A74168A84A0BA2FD308A0B96BE7B5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5">
    <w:name w:val="28463099ABBD42C591CD6A1E823CA11E5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3">
    <w:name w:val="7554AE817562478980DF75A8EBCBDDBA3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1">
    <w:name w:val="7DF9E454E87941A19EBD4589DA2168011"/>
    <w:rsid w:val="003F2242"/>
    <w:pPr>
      <w:spacing w:after="200" w:line="276" w:lineRule="auto"/>
    </w:pPr>
    <w:rPr>
      <w:rFonts w:eastAsiaTheme="minorHAnsi"/>
    </w:rPr>
  </w:style>
  <w:style w:type="paragraph" w:customStyle="1" w:styleId="07468C4D307A431EADC38423A75B7A20">
    <w:name w:val="07468C4D307A431EADC38423A75B7A20"/>
    <w:rsid w:val="003F2242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25848A29BF814B748FFCFCA9A495661A19">
    <w:name w:val="25848A29BF814B748FFCFCA9A495661A19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19">
    <w:name w:val="6A833AA620A941C1AF51589BBFC9DFCD19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8">
    <w:name w:val="53751BF10BD84BC1950D3C074FB7246B18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19">
    <w:name w:val="8F80813B35324010AD67286D242F7EF719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8">
    <w:name w:val="AFB6FFE2F9EC41ECA798B34B846890C718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8">
    <w:name w:val="0E76EF027EE544838CAB2B0D15CDFDB418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8">
    <w:name w:val="8801AAB456D44729AE32D8D28A763F7E18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8">
    <w:name w:val="1CD4859BE5764B32BA26EC4D8D9F887C18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8">
    <w:name w:val="E03BE3CF5BCD4BB78B71F4549711A75818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8">
    <w:name w:val="FA682CD5C5414548AF73508C99536E1118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8">
    <w:name w:val="D5D70949DB614270937812BF77D0B09318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8">
    <w:name w:val="133EF53CC4F04F84A233601589DD8FF918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8">
    <w:name w:val="2CE2791678424767A56174683B220C5318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1">
    <w:name w:val="4DDA7C2D74D644B9845CF9501CBE3D5B11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1">
    <w:name w:val="8D8CB5E2562745B4A67C55A687ED690311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1">
    <w:name w:val="CDE360FDAF2C4FBB8F5F278509410EFA11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7">
    <w:name w:val="0C4AE284DBA24D52BA9E3B66410DD1507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7">
    <w:name w:val="1F9A0AF28D1449C3BA42F072FAC55CF37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6">
    <w:name w:val="390C1C07A3BC418698855C024D4C6E7E6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6">
    <w:name w:val="C7546882941045AF9A93BC3BE64D9D956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6">
    <w:name w:val="7DEDFBCBFF53460E9C48A51A07E1168E6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6">
    <w:name w:val="B33F03224EDC42C89D31FEE288AE88826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6">
    <w:name w:val="ABD6BE17535A445BB72B8F75811112DB6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6">
    <w:name w:val="C58A8D863F6B4E8A91A337E2654C07676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6">
    <w:name w:val="8A83A74168A84A0BA2FD308A0B96BE7B6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6">
    <w:name w:val="28463099ABBD42C591CD6A1E823CA11E6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4">
    <w:name w:val="7554AE817562478980DF75A8EBCBDDBA4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2">
    <w:name w:val="7DF9E454E87941A19EBD4589DA2168012"/>
    <w:rsid w:val="003F2242"/>
    <w:pPr>
      <w:spacing w:after="200" w:line="276" w:lineRule="auto"/>
    </w:pPr>
    <w:rPr>
      <w:rFonts w:eastAsiaTheme="minorHAnsi"/>
    </w:rPr>
  </w:style>
  <w:style w:type="paragraph" w:customStyle="1" w:styleId="07468C4D307A431EADC38423A75B7A201">
    <w:name w:val="07468C4D307A431EADC38423A75B7A201"/>
    <w:rsid w:val="003F2242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25848A29BF814B748FFCFCA9A495661A20">
    <w:name w:val="25848A29BF814B748FFCFCA9A495661A20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0">
    <w:name w:val="6A833AA620A941C1AF51589BBFC9DFCD20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19">
    <w:name w:val="53751BF10BD84BC1950D3C074FB7246B19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0">
    <w:name w:val="8F80813B35324010AD67286D242F7EF720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19">
    <w:name w:val="AFB6FFE2F9EC41ECA798B34B846890C719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19">
    <w:name w:val="0E76EF027EE544838CAB2B0D15CDFDB419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19">
    <w:name w:val="8801AAB456D44729AE32D8D28A763F7E19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19">
    <w:name w:val="1CD4859BE5764B32BA26EC4D8D9F887C19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19">
    <w:name w:val="E03BE3CF5BCD4BB78B71F4549711A75819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19">
    <w:name w:val="FA682CD5C5414548AF73508C99536E1119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19">
    <w:name w:val="D5D70949DB614270937812BF77D0B09319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19">
    <w:name w:val="133EF53CC4F04F84A233601589DD8FF919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19">
    <w:name w:val="2CE2791678424767A56174683B220C5319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2">
    <w:name w:val="4DDA7C2D74D644B9845CF9501CBE3D5B12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2">
    <w:name w:val="8D8CB5E2562745B4A67C55A687ED690312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2">
    <w:name w:val="CDE360FDAF2C4FBB8F5F278509410EFA12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8">
    <w:name w:val="0C4AE284DBA24D52BA9E3B66410DD1508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8">
    <w:name w:val="1F9A0AF28D1449C3BA42F072FAC55CF38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7">
    <w:name w:val="390C1C07A3BC418698855C024D4C6E7E7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7">
    <w:name w:val="C7546882941045AF9A93BC3BE64D9D957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7">
    <w:name w:val="7DEDFBCBFF53460E9C48A51A07E1168E7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7">
    <w:name w:val="B33F03224EDC42C89D31FEE288AE88827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7">
    <w:name w:val="ABD6BE17535A445BB72B8F75811112DB7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7">
    <w:name w:val="C58A8D863F6B4E8A91A337E2654C07677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7">
    <w:name w:val="8A83A74168A84A0BA2FD308A0B96BE7B7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7">
    <w:name w:val="28463099ABBD42C591CD6A1E823CA11E7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5">
    <w:name w:val="7554AE817562478980DF75A8EBCBDDBA5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3">
    <w:name w:val="7DF9E454E87941A19EBD4589DA2168013"/>
    <w:rsid w:val="003F2242"/>
    <w:pPr>
      <w:spacing w:after="200" w:line="276" w:lineRule="auto"/>
    </w:pPr>
    <w:rPr>
      <w:rFonts w:eastAsiaTheme="minorHAnsi"/>
    </w:rPr>
  </w:style>
  <w:style w:type="paragraph" w:customStyle="1" w:styleId="07468C4D307A431EADC38423A75B7A202">
    <w:name w:val="07468C4D307A431EADC38423A75B7A202"/>
    <w:rsid w:val="003F2242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985C6BB04C5843C6B3D7B8DD977FCE0A">
    <w:name w:val="985C6BB04C5843C6B3D7B8DD977FCE0A"/>
    <w:rsid w:val="003F2242"/>
  </w:style>
  <w:style w:type="paragraph" w:customStyle="1" w:styleId="915225B23C5F4CF0B1C2930BCD7499B5">
    <w:name w:val="915225B23C5F4CF0B1C2930BCD7499B5"/>
    <w:rsid w:val="003F2242"/>
  </w:style>
  <w:style w:type="paragraph" w:customStyle="1" w:styleId="FEFF50098D4F45F1B0170D443B8EB6C6">
    <w:name w:val="FEFF50098D4F45F1B0170D443B8EB6C6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1">
    <w:name w:val="6A833AA620A941C1AF51589BBFC9DFCD21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0">
    <w:name w:val="53751BF10BD84BC1950D3C074FB7246B20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1">
    <w:name w:val="8F80813B35324010AD67286D242F7EF721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0">
    <w:name w:val="AFB6FFE2F9EC41ECA798B34B846890C720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0">
    <w:name w:val="0E76EF027EE544838CAB2B0D15CDFDB420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0">
    <w:name w:val="8801AAB456D44729AE32D8D28A763F7E20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0">
    <w:name w:val="1CD4859BE5764B32BA26EC4D8D9F887C20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0">
    <w:name w:val="E03BE3CF5BCD4BB78B71F4549711A75820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0">
    <w:name w:val="FA682CD5C5414548AF73508C99536E1120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0">
    <w:name w:val="D5D70949DB614270937812BF77D0B09320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0">
    <w:name w:val="133EF53CC4F04F84A233601589DD8FF920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0">
    <w:name w:val="2CE2791678424767A56174683B220C5320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3">
    <w:name w:val="4DDA7C2D74D644B9845CF9501CBE3D5B13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3">
    <w:name w:val="8D8CB5E2562745B4A67C55A687ED690313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3">
    <w:name w:val="CDE360FDAF2C4FBB8F5F278509410EFA13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9">
    <w:name w:val="0C4AE284DBA24D52BA9E3B66410DD1509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9">
    <w:name w:val="1F9A0AF28D1449C3BA42F072FAC55CF39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8">
    <w:name w:val="390C1C07A3BC418698855C024D4C6E7E8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8">
    <w:name w:val="C7546882941045AF9A93BC3BE64D9D958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8">
    <w:name w:val="7DEDFBCBFF53460E9C48A51A07E1168E8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8">
    <w:name w:val="B33F03224EDC42C89D31FEE288AE88828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8">
    <w:name w:val="ABD6BE17535A445BB72B8F75811112DB8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8">
    <w:name w:val="C58A8D863F6B4E8A91A337E2654C07678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8">
    <w:name w:val="8A83A74168A84A0BA2FD308A0B96BE7B8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8">
    <w:name w:val="28463099ABBD42C591CD6A1E823CA11E8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6">
    <w:name w:val="7554AE817562478980DF75A8EBCBDDBA6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4">
    <w:name w:val="7DF9E454E87941A19EBD4589DA2168014"/>
    <w:rsid w:val="003F2242"/>
    <w:pPr>
      <w:spacing w:after="200" w:line="276" w:lineRule="auto"/>
    </w:pPr>
    <w:rPr>
      <w:rFonts w:eastAsiaTheme="minorHAnsi"/>
    </w:rPr>
  </w:style>
  <w:style w:type="paragraph" w:customStyle="1" w:styleId="FEFF50098D4F45F1B0170D443B8EB6C61">
    <w:name w:val="FEFF50098D4F45F1B0170D443B8EB6C61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2">
    <w:name w:val="6A833AA620A941C1AF51589BBFC9DFCD22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1">
    <w:name w:val="53751BF10BD84BC1950D3C074FB7246B21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2">
    <w:name w:val="8F80813B35324010AD67286D242F7EF722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1">
    <w:name w:val="AFB6FFE2F9EC41ECA798B34B846890C721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1">
    <w:name w:val="0E76EF027EE544838CAB2B0D15CDFDB421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1">
    <w:name w:val="8801AAB456D44729AE32D8D28A763F7E21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1">
    <w:name w:val="1CD4859BE5764B32BA26EC4D8D9F887C21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1">
    <w:name w:val="E03BE3CF5BCD4BB78B71F4549711A75821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1">
    <w:name w:val="FA682CD5C5414548AF73508C99536E1121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1">
    <w:name w:val="D5D70949DB614270937812BF77D0B09321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1">
    <w:name w:val="133EF53CC4F04F84A233601589DD8FF921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1">
    <w:name w:val="2CE2791678424767A56174683B220C5321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4">
    <w:name w:val="4DDA7C2D74D644B9845CF9501CBE3D5B14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4">
    <w:name w:val="8D8CB5E2562745B4A67C55A687ED690314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4">
    <w:name w:val="CDE360FDAF2C4FBB8F5F278509410EFA14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10">
    <w:name w:val="0C4AE284DBA24D52BA9E3B66410DD15010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10">
    <w:name w:val="1F9A0AF28D1449C3BA42F072FAC55CF310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9">
    <w:name w:val="390C1C07A3BC418698855C024D4C6E7E9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9">
    <w:name w:val="C7546882941045AF9A93BC3BE64D9D959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9">
    <w:name w:val="7DEDFBCBFF53460E9C48A51A07E1168E9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9">
    <w:name w:val="B33F03224EDC42C89D31FEE288AE88829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9">
    <w:name w:val="ABD6BE17535A445BB72B8F75811112DB9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9">
    <w:name w:val="C58A8D863F6B4E8A91A337E2654C07679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9">
    <w:name w:val="8A83A74168A84A0BA2FD308A0B96BE7B9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9">
    <w:name w:val="28463099ABBD42C591CD6A1E823CA11E9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7">
    <w:name w:val="7554AE817562478980DF75A8EBCBDDBA7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5">
    <w:name w:val="7DF9E454E87941A19EBD4589DA2168015"/>
    <w:rsid w:val="003F2242"/>
    <w:pPr>
      <w:spacing w:after="200" w:line="276" w:lineRule="auto"/>
    </w:pPr>
    <w:rPr>
      <w:rFonts w:eastAsiaTheme="minorHAnsi"/>
    </w:rPr>
  </w:style>
  <w:style w:type="paragraph" w:customStyle="1" w:styleId="FEFF50098D4F45F1B0170D443B8EB6C62">
    <w:name w:val="FEFF50098D4F45F1B0170D443B8EB6C62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3">
    <w:name w:val="6A833AA620A941C1AF51589BBFC9DFCD23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2">
    <w:name w:val="53751BF10BD84BC1950D3C074FB7246B22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3">
    <w:name w:val="8F80813B35324010AD67286D242F7EF723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2">
    <w:name w:val="AFB6FFE2F9EC41ECA798B34B846890C722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2">
    <w:name w:val="0E76EF027EE544838CAB2B0D15CDFDB422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2">
    <w:name w:val="8801AAB456D44729AE32D8D28A763F7E22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2">
    <w:name w:val="1CD4859BE5764B32BA26EC4D8D9F887C22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2">
    <w:name w:val="E03BE3CF5BCD4BB78B71F4549711A75822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2">
    <w:name w:val="FA682CD5C5414548AF73508C99536E1122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2">
    <w:name w:val="D5D70949DB614270937812BF77D0B09322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2">
    <w:name w:val="133EF53CC4F04F84A233601589DD8FF922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2">
    <w:name w:val="2CE2791678424767A56174683B220C5322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5">
    <w:name w:val="4DDA7C2D74D644B9845CF9501CBE3D5B15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5">
    <w:name w:val="8D8CB5E2562745B4A67C55A687ED690315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5">
    <w:name w:val="CDE360FDAF2C4FBB8F5F278509410EFA15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11">
    <w:name w:val="0C4AE284DBA24D52BA9E3B66410DD15011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11">
    <w:name w:val="1F9A0AF28D1449C3BA42F072FAC55CF311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10">
    <w:name w:val="390C1C07A3BC418698855C024D4C6E7E10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10">
    <w:name w:val="C7546882941045AF9A93BC3BE64D9D9510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10">
    <w:name w:val="7DEDFBCBFF53460E9C48A51A07E1168E10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10">
    <w:name w:val="B33F03224EDC42C89D31FEE288AE888210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10">
    <w:name w:val="ABD6BE17535A445BB72B8F75811112DB10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10">
    <w:name w:val="C58A8D863F6B4E8A91A337E2654C076710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10">
    <w:name w:val="8A83A74168A84A0BA2FD308A0B96BE7B10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10">
    <w:name w:val="28463099ABBD42C591CD6A1E823CA11E10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8">
    <w:name w:val="7554AE817562478980DF75A8EBCBDDBA8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6">
    <w:name w:val="7DF9E454E87941A19EBD4589DA2168016"/>
    <w:rsid w:val="003F2242"/>
    <w:pPr>
      <w:spacing w:after="200" w:line="276" w:lineRule="auto"/>
    </w:pPr>
    <w:rPr>
      <w:rFonts w:eastAsiaTheme="minorHAnsi"/>
    </w:rPr>
  </w:style>
  <w:style w:type="paragraph" w:customStyle="1" w:styleId="FEFF50098D4F45F1B0170D443B8EB6C63">
    <w:name w:val="FEFF50098D4F45F1B0170D443B8EB6C63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4">
    <w:name w:val="6A833AA620A941C1AF51589BBFC9DFCD24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3">
    <w:name w:val="53751BF10BD84BC1950D3C074FB7246B23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4">
    <w:name w:val="8F80813B35324010AD67286D242F7EF724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3">
    <w:name w:val="AFB6FFE2F9EC41ECA798B34B846890C723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3">
    <w:name w:val="0E76EF027EE544838CAB2B0D15CDFDB423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3">
    <w:name w:val="8801AAB456D44729AE32D8D28A763F7E23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3">
    <w:name w:val="1CD4859BE5764B32BA26EC4D8D9F887C23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3">
    <w:name w:val="E03BE3CF5BCD4BB78B71F4549711A75823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3">
    <w:name w:val="FA682CD5C5414548AF73508C99536E1123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3">
    <w:name w:val="D5D70949DB614270937812BF77D0B09323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3">
    <w:name w:val="133EF53CC4F04F84A233601589DD8FF923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3">
    <w:name w:val="2CE2791678424767A56174683B220C5323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6">
    <w:name w:val="4DDA7C2D74D644B9845CF9501CBE3D5B16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6">
    <w:name w:val="8D8CB5E2562745B4A67C55A687ED690316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6">
    <w:name w:val="CDE360FDAF2C4FBB8F5F278509410EFA16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12">
    <w:name w:val="0C4AE284DBA24D52BA9E3B66410DD15012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12">
    <w:name w:val="1F9A0AF28D1449C3BA42F072FAC55CF312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11">
    <w:name w:val="390C1C07A3BC418698855C024D4C6E7E11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11">
    <w:name w:val="C7546882941045AF9A93BC3BE64D9D9511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11">
    <w:name w:val="7DEDFBCBFF53460E9C48A51A07E1168E11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11">
    <w:name w:val="B33F03224EDC42C89D31FEE288AE888211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11">
    <w:name w:val="ABD6BE17535A445BB72B8F75811112DB11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11">
    <w:name w:val="C58A8D863F6B4E8A91A337E2654C076711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11">
    <w:name w:val="8A83A74168A84A0BA2FD308A0B96BE7B11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11">
    <w:name w:val="28463099ABBD42C591CD6A1E823CA11E11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9">
    <w:name w:val="7554AE817562478980DF75A8EBCBDDBA9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7">
    <w:name w:val="7DF9E454E87941A19EBD4589DA2168017"/>
    <w:rsid w:val="003F2242"/>
    <w:pPr>
      <w:spacing w:after="200" w:line="276" w:lineRule="auto"/>
    </w:pPr>
    <w:rPr>
      <w:rFonts w:eastAsiaTheme="minorHAnsi"/>
    </w:rPr>
  </w:style>
  <w:style w:type="paragraph" w:customStyle="1" w:styleId="FEFF50098D4F45F1B0170D443B8EB6C64">
    <w:name w:val="FEFF50098D4F45F1B0170D443B8EB6C64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5">
    <w:name w:val="6A833AA620A941C1AF51589BBFC9DFCD25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4">
    <w:name w:val="53751BF10BD84BC1950D3C074FB7246B24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5">
    <w:name w:val="8F80813B35324010AD67286D242F7EF725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4">
    <w:name w:val="AFB6FFE2F9EC41ECA798B34B846890C724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4">
    <w:name w:val="0E76EF027EE544838CAB2B0D15CDFDB424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4">
    <w:name w:val="8801AAB456D44729AE32D8D28A763F7E24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4">
    <w:name w:val="1CD4859BE5764B32BA26EC4D8D9F887C24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4">
    <w:name w:val="E03BE3CF5BCD4BB78B71F4549711A75824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4">
    <w:name w:val="FA682CD5C5414548AF73508C99536E1124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4">
    <w:name w:val="D5D70949DB614270937812BF77D0B09324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4">
    <w:name w:val="133EF53CC4F04F84A233601589DD8FF924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4">
    <w:name w:val="2CE2791678424767A56174683B220C5324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7">
    <w:name w:val="4DDA7C2D74D644B9845CF9501CBE3D5B17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7">
    <w:name w:val="8D8CB5E2562745B4A67C55A687ED690317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7">
    <w:name w:val="CDE360FDAF2C4FBB8F5F278509410EFA17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13">
    <w:name w:val="0C4AE284DBA24D52BA9E3B66410DD15013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13">
    <w:name w:val="1F9A0AF28D1449C3BA42F072FAC55CF313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12">
    <w:name w:val="390C1C07A3BC418698855C024D4C6E7E12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12">
    <w:name w:val="C7546882941045AF9A93BC3BE64D9D9512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12">
    <w:name w:val="7DEDFBCBFF53460E9C48A51A07E1168E12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12">
    <w:name w:val="B33F03224EDC42C89D31FEE288AE888212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12">
    <w:name w:val="ABD6BE17535A445BB72B8F75811112DB12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12">
    <w:name w:val="C58A8D863F6B4E8A91A337E2654C076712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12">
    <w:name w:val="8A83A74168A84A0BA2FD308A0B96BE7B12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12">
    <w:name w:val="28463099ABBD42C591CD6A1E823CA11E12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10">
    <w:name w:val="7554AE817562478980DF75A8EBCBDDBA10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8">
    <w:name w:val="7DF9E454E87941A19EBD4589DA2168018"/>
    <w:rsid w:val="003F2242"/>
    <w:pPr>
      <w:spacing w:after="200" w:line="276" w:lineRule="auto"/>
    </w:pPr>
    <w:rPr>
      <w:rFonts w:eastAsiaTheme="minorHAnsi"/>
    </w:rPr>
  </w:style>
  <w:style w:type="paragraph" w:customStyle="1" w:styleId="FEFF50098D4F45F1B0170D443B8EB6C65">
    <w:name w:val="FEFF50098D4F45F1B0170D443B8EB6C65"/>
    <w:rsid w:val="003F2242"/>
    <w:pPr>
      <w:spacing w:after="200" w:line="276" w:lineRule="auto"/>
    </w:pPr>
    <w:rPr>
      <w:rFonts w:eastAsiaTheme="minorHAnsi"/>
    </w:rPr>
  </w:style>
  <w:style w:type="paragraph" w:customStyle="1" w:styleId="6A833AA620A941C1AF51589BBFC9DFCD26">
    <w:name w:val="6A833AA620A941C1AF51589BBFC9DFCD26"/>
    <w:rsid w:val="003F2242"/>
    <w:pPr>
      <w:spacing w:after="200" w:line="276" w:lineRule="auto"/>
    </w:pPr>
    <w:rPr>
      <w:rFonts w:eastAsiaTheme="minorHAnsi"/>
    </w:rPr>
  </w:style>
  <w:style w:type="paragraph" w:customStyle="1" w:styleId="53751BF10BD84BC1950D3C074FB7246B25">
    <w:name w:val="53751BF10BD84BC1950D3C074FB7246B25"/>
    <w:rsid w:val="003F2242"/>
    <w:pPr>
      <w:spacing w:after="200" w:line="276" w:lineRule="auto"/>
    </w:pPr>
    <w:rPr>
      <w:rFonts w:eastAsiaTheme="minorHAnsi"/>
    </w:rPr>
  </w:style>
  <w:style w:type="paragraph" w:customStyle="1" w:styleId="8F80813B35324010AD67286D242F7EF726">
    <w:name w:val="8F80813B35324010AD67286D242F7EF726"/>
    <w:rsid w:val="003F2242"/>
    <w:pPr>
      <w:spacing w:after="200" w:line="276" w:lineRule="auto"/>
    </w:pPr>
    <w:rPr>
      <w:rFonts w:eastAsiaTheme="minorHAnsi"/>
    </w:rPr>
  </w:style>
  <w:style w:type="paragraph" w:customStyle="1" w:styleId="AFB6FFE2F9EC41ECA798B34B846890C725">
    <w:name w:val="AFB6FFE2F9EC41ECA798B34B846890C725"/>
    <w:rsid w:val="003F2242"/>
    <w:pPr>
      <w:spacing w:after="200" w:line="276" w:lineRule="auto"/>
    </w:pPr>
    <w:rPr>
      <w:rFonts w:eastAsiaTheme="minorHAnsi"/>
    </w:rPr>
  </w:style>
  <w:style w:type="paragraph" w:customStyle="1" w:styleId="0E76EF027EE544838CAB2B0D15CDFDB425">
    <w:name w:val="0E76EF027EE544838CAB2B0D15CDFDB425"/>
    <w:rsid w:val="003F2242"/>
    <w:pPr>
      <w:spacing w:after="200" w:line="276" w:lineRule="auto"/>
    </w:pPr>
    <w:rPr>
      <w:rFonts w:eastAsiaTheme="minorHAnsi"/>
    </w:rPr>
  </w:style>
  <w:style w:type="paragraph" w:customStyle="1" w:styleId="8801AAB456D44729AE32D8D28A763F7E25">
    <w:name w:val="8801AAB456D44729AE32D8D28A763F7E25"/>
    <w:rsid w:val="003F2242"/>
    <w:pPr>
      <w:spacing w:after="200" w:line="276" w:lineRule="auto"/>
    </w:pPr>
    <w:rPr>
      <w:rFonts w:eastAsiaTheme="minorHAnsi"/>
    </w:rPr>
  </w:style>
  <w:style w:type="paragraph" w:customStyle="1" w:styleId="1CD4859BE5764B32BA26EC4D8D9F887C25">
    <w:name w:val="1CD4859BE5764B32BA26EC4D8D9F887C25"/>
    <w:rsid w:val="003F2242"/>
    <w:pPr>
      <w:spacing w:after="200" w:line="276" w:lineRule="auto"/>
    </w:pPr>
    <w:rPr>
      <w:rFonts w:eastAsiaTheme="minorHAnsi"/>
    </w:rPr>
  </w:style>
  <w:style w:type="paragraph" w:customStyle="1" w:styleId="E03BE3CF5BCD4BB78B71F4549711A75825">
    <w:name w:val="E03BE3CF5BCD4BB78B71F4549711A75825"/>
    <w:rsid w:val="003F2242"/>
    <w:pPr>
      <w:spacing w:after="200" w:line="276" w:lineRule="auto"/>
    </w:pPr>
    <w:rPr>
      <w:rFonts w:eastAsiaTheme="minorHAnsi"/>
    </w:rPr>
  </w:style>
  <w:style w:type="paragraph" w:customStyle="1" w:styleId="FA682CD5C5414548AF73508C99536E1125">
    <w:name w:val="FA682CD5C5414548AF73508C99536E1125"/>
    <w:rsid w:val="003F2242"/>
    <w:pPr>
      <w:spacing w:after="200" w:line="276" w:lineRule="auto"/>
    </w:pPr>
    <w:rPr>
      <w:rFonts w:eastAsiaTheme="minorHAnsi"/>
    </w:rPr>
  </w:style>
  <w:style w:type="paragraph" w:customStyle="1" w:styleId="D5D70949DB614270937812BF77D0B09325">
    <w:name w:val="D5D70949DB614270937812BF77D0B09325"/>
    <w:rsid w:val="003F2242"/>
    <w:pPr>
      <w:spacing w:after="200" w:line="276" w:lineRule="auto"/>
    </w:pPr>
    <w:rPr>
      <w:rFonts w:eastAsiaTheme="minorHAnsi"/>
    </w:rPr>
  </w:style>
  <w:style w:type="paragraph" w:customStyle="1" w:styleId="133EF53CC4F04F84A233601589DD8FF925">
    <w:name w:val="133EF53CC4F04F84A233601589DD8FF925"/>
    <w:rsid w:val="003F2242"/>
    <w:pPr>
      <w:spacing w:after="200" w:line="276" w:lineRule="auto"/>
    </w:pPr>
    <w:rPr>
      <w:rFonts w:eastAsiaTheme="minorHAnsi"/>
    </w:rPr>
  </w:style>
  <w:style w:type="paragraph" w:customStyle="1" w:styleId="2CE2791678424767A56174683B220C5325">
    <w:name w:val="2CE2791678424767A56174683B220C5325"/>
    <w:rsid w:val="003F2242"/>
    <w:pPr>
      <w:spacing w:after="200" w:line="276" w:lineRule="auto"/>
    </w:pPr>
    <w:rPr>
      <w:rFonts w:eastAsiaTheme="minorHAnsi"/>
    </w:rPr>
  </w:style>
  <w:style w:type="paragraph" w:customStyle="1" w:styleId="4DDA7C2D74D644B9845CF9501CBE3D5B18">
    <w:name w:val="4DDA7C2D74D644B9845CF9501CBE3D5B18"/>
    <w:rsid w:val="003F2242"/>
    <w:pPr>
      <w:spacing w:after="200" w:line="276" w:lineRule="auto"/>
    </w:pPr>
    <w:rPr>
      <w:rFonts w:eastAsiaTheme="minorHAnsi"/>
    </w:rPr>
  </w:style>
  <w:style w:type="paragraph" w:customStyle="1" w:styleId="8D8CB5E2562745B4A67C55A687ED690318">
    <w:name w:val="8D8CB5E2562745B4A67C55A687ED690318"/>
    <w:rsid w:val="003F2242"/>
    <w:pPr>
      <w:spacing w:after="200" w:line="276" w:lineRule="auto"/>
    </w:pPr>
    <w:rPr>
      <w:rFonts w:eastAsiaTheme="minorHAnsi"/>
    </w:rPr>
  </w:style>
  <w:style w:type="paragraph" w:customStyle="1" w:styleId="CDE360FDAF2C4FBB8F5F278509410EFA18">
    <w:name w:val="CDE360FDAF2C4FBB8F5F278509410EFA18"/>
    <w:rsid w:val="003F2242"/>
    <w:pPr>
      <w:spacing w:after="200" w:line="276" w:lineRule="auto"/>
    </w:pPr>
    <w:rPr>
      <w:rFonts w:eastAsiaTheme="minorHAnsi"/>
    </w:rPr>
  </w:style>
  <w:style w:type="paragraph" w:customStyle="1" w:styleId="0C4AE284DBA24D52BA9E3B66410DD15014">
    <w:name w:val="0C4AE284DBA24D52BA9E3B66410DD15014"/>
    <w:rsid w:val="003F2242"/>
    <w:pPr>
      <w:spacing w:after="200" w:line="276" w:lineRule="auto"/>
    </w:pPr>
    <w:rPr>
      <w:rFonts w:eastAsiaTheme="minorHAnsi"/>
    </w:rPr>
  </w:style>
  <w:style w:type="paragraph" w:customStyle="1" w:styleId="1F9A0AF28D1449C3BA42F072FAC55CF314">
    <w:name w:val="1F9A0AF28D1449C3BA42F072FAC55CF314"/>
    <w:rsid w:val="003F2242"/>
    <w:pPr>
      <w:spacing w:after="200" w:line="276" w:lineRule="auto"/>
    </w:pPr>
    <w:rPr>
      <w:rFonts w:eastAsiaTheme="minorHAnsi"/>
    </w:rPr>
  </w:style>
  <w:style w:type="paragraph" w:customStyle="1" w:styleId="390C1C07A3BC418698855C024D4C6E7E13">
    <w:name w:val="390C1C07A3BC418698855C024D4C6E7E13"/>
    <w:rsid w:val="003F2242"/>
    <w:pPr>
      <w:spacing w:after="200" w:line="276" w:lineRule="auto"/>
    </w:pPr>
    <w:rPr>
      <w:rFonts w:eastAsiaTheme="minorHAnsi"/>
    </w:rPr>
  </w:style>
  <w:style w:type="paragraph" w:customStyle="1" w:styleId="C7546882941045AF9A93BC3BE64D9D9513">
    <w:name w:val="C7546882941045AF9A93BC3BE64D9D9513"/>
    <w:rsid w:val="003F2242"/>
    <w:pPr>
      <w:spacing w:after="200" w:line="276" w:lineRule="auto"/>
    </w:pPr>
    <w:rPr>
      <w:rFonts w:eastAsiaTheme="minorHAnsi"/>
    </w:rPr>
  </w:style>
  <w:style w:type="paragraph" w:customStyle="1" w:styleId="7DEDFBCBFF53460E9C48A51A07E1168E13">
    <w:name w:val="7DEDFBCBFF53460E9C48A51A07E1168E13"/>
    <w:rsid w:val="003F2242"/>
    <w:pPr>
      <w:spacing w:after="200" w:line="276" w:lineRule="auto"/>
    </w:pPr>
    <w:rPr>
      <w:rFonts w:eastAsiaTheme="minorHAnsi"/>
    </w:rPr>
  </w:style>
  <w:style w:type="paragraph" w:customStyle="1" w:styleId="B33F03224EDC42C89D31FEE288AE888213">
    <w:name w:val="B33F03224EDC42C89D31FEE288AE888213"/>
    <w:rsid w:val="003F2242"/>
    <w:pPr>
      <w:spacing w:after="200" w:line="276" w:lineRule="auto"/>
    </w:pPr>
    <w:rPr>
      <w:rFonts w:eastAsiaTheme="minorHAnsi"/>
    </w:rPr>
  </w:style>
  <w:style w:type="paragraph" w:customStyle="1" w:styleId="ABD6BE17535A445BB72B8F75811112DB13">
    <w:name w:val="ABD6BE17535A445BB72B8F75811112DB13"/>
    <w:rsid w:val="003F2242"/>
    <w:pPr>
      <w:spacing w:after="200" w:line="276" w:lineRule="auto"/>
    </w:pPr>
    <w:rPr>
      <w:rFonts w:eastAsiaTheme="minorHAnsi"/>
    </w:rPr>
  </w:style>
  <w:style w:type="paragraph" w:customStyle="1" w:styleId="C58A8D863F6B4E8A91A337E2654C076713">
    <w:name w:val="C58A8D863F6B4E8A91A337E2654C076713"/>
    <w:rsid w:val="003F2242"/>
    <w:pPr>
      <w:spacing w:after="200" w:line="276" w:lineRule="auto"/>
    </w:pPr>
    <w:rPr>
      <w:rFonts w:eastAsiaTheme="minorHAnsi"/>
    </w:rPr>
  </w:style>
  <w:style w:type="paragraph" w:customStyle="1" w:styleId="8A83A74168A84A0BA2FD308A0B96BE7B13">
    <w:name w:val="8A83A74168A84A0BA2FD308A0B96BE7B13"/>
    <w:rsid w:val="003F2242"/>
    <w:pPr>
      <w:spacing w:after="200" w:line="276" w:lineRule="auto"/>
    </w:pPr>
    <w:rPr>
      <w:rFonts w:eastAsiaTheme="minorHAnsi"/>
    </w:rPr>
  </w:style>
  <w:style w:type="paragraph" w:customStyle="1" w:styleId="28463099ABBD42C591CD6A1E823CA11E13">
    <w:name w:val="28463099ABBD42C591CD6A1E823CA11E13"/>
    <w:rsid w:val="003F2242"/>
    <w:pPr>
      <w:spacing w:after="200" w:line="276" w:lineRule="auto"/>
    </w:pPr>
    <w:rPr>
      <w:rFonts w:eastAsiaTheme="minorHAnsi"/>
    </w:rPr>
  </w:style>
  <w:style w:type="paragraph" w:customStyle="1" w:styleId="7554AE817562478980DF75A8EBCBDDBA11">
    <w:name w:val="7554AE817562478980DF75A8EBCBDDBA11"/>
    <w:rsid w:val="003F2242"/>
    <w:pPr>
      <w:spacing w:after="200" w:line="276" w:lineRule="auto"/>
    </w:pPr>
    <w:rPr>
      <w:rFonts w:eastAsiaTheme="minorHAnsi"/>
    </w:rPr>
  </w:style>
  <w:style w:type="paragraph" w:customStyle="1" w:styleId="7DF9E454E87941A19EBD4589DA2168019">
    <w:name w:val="7DF9E454E87941A19EBD4589DA2168019"/>
    <w:rsid w:val="003F2242"/>
    <w:pPr>
      <w:spacing w:after="200" w:line="276" w:lineRule="auto"/>
    </w:pPr>
    <w:rPr>
      <w:rFonts w:eastAsiaTheme="minorHAnsi"/>
    </w:rPr>
  </w:style>
  <w:style w:type="paragraph" w:customStyle="1" w:styleId="FEFF50098D4F45F1B0170D443B8EB6C66">
    <w:name w:val="FEFF50098D4F45F1B0170D443B8EB6C66"/>
    <w:rsid w:val="00DD5BC5"/>
    <w:pPr>
      <w:spacing w:after="200" w:line="276" w:lineRule="auto"/>
    </w:pPr>
    <w:rPr>
      <w:rFonts w:eastAsiaTheme="minorHAnsi"/>
    </w:rPr>
  </w:style>
  <w:style w:type="paragraph" w:customStyle="1" w:styleId="6A833AA620A941C1AF51589BBFC9DFCD27">
    <w:name w:val="6A833AA620A941C1AF51589BBFC9DFCD27"/>
    <w:rsid w:val="00DD5BC5"/>
    <w:pPr>
      <w:spacing w:after="200" w:line="276" w:lineRule="auto"/>
    </w:pPr>
    <w:rPr>
      <w:rFonts w:eastAsiaTheme="minorHAnsi"/>
    </w:rPr>
  </w:style>
  <w:style w:type="paragraph" w:customStyle="1" w:styleId="53751BF10BD84BC1950D3C074FB7246B26">
    <w:name w:val="53751BF10BD84BC1950D3C074FB7246B26"/>
    <w:rsid w:val="00DD5BC5"/>
    <w:pPr>
      <w:spacing w:after="200" w:line="276" w:lineRule="auto"/>
    </w:pPr>
    <w:rPr>
      <w:rFonts w:eastAsiaTheme="minorHAnsi"/>
    </w:rPr>
  </w:style>
  <w:style w:type="paragraph" w:customStyle="1" w:styleId="8F80813B35324010AD67286D242F7EF727">
    <w:name w:val="8F80813B35324010AD67286D242F7EF727"/>
    <w:rsid w:val="00DD5BC5"/>
    <w:pPr>
      <w:spacing w:after="200" w:line="276" w:lineRule="auto"/>
    </w:pPr>
    <w:rPr>
      <w:rFonts w:eastAsiaTheme="minorHAnsi"/>
    </w:rPr>
  </w:style>
  <w:style w:type="paragraph" w:customStyle="1" w:styleId="AFB6FFE2F9EC41ECA798B34B846890C726">
    <w:name w:val="AFB6FFE2F9EC41ECA798B34B846890C726"/>
    <w:rsid w:val="00DD5BC5"/>
    <w:pPr>
      <w:spacing w:after="200" w:line="276" w:lineRule="auto"/>
    </w:pPr>
    <w:rPr>
      <w:rFonts w:eastAsiaTheme="minorHAnsi"/>
    </w:rPr>
  </w:style>
  <w:style w:type="paragraph" w:customStyle="1" w:styleId="0E76EF027EE544838CAB2B0D15CDFDB426">
    <w:name w:val="0E76EF027EE544838CAB2B0D15CDFDB426"/>
    <w:rsid w:val="00DD5BC5"/>
    <w:pPr>
      <w:spacing w:after="200" w:line="276" w:lineRule="auto"/>
    </w:pPr>
    <w:rPr>
      <w:rFonts w:eastAsiaTheme="minorHAnsi"/>
    </w:rPr>
  </w:style>
  <w:style w:type="paragraph" w:customStyle="1" w:styleId="8801AAB456D44729AE32D8D28A763F7E26">
    <w:name w:val="8801AAB456D44729AE32D8D28A763F7E26"/>
    <w:rsid w:val="00DD5BC5"/>
    <w:pPr>
      <w:spacing w:after="200" w:line="276" w:lineRule="auto"/>
    </w:pPr>
    <w:rPr>
      <w:rFonts w:eastAsiaTheme="minorHAnsi"/>
    </w:rPr>
  </w:style>
  <w:style w:type="paragraph" w:customStyle="1" w:styleId="1CD4859BE5764B32BA26EC4D8D9F887C26">
    <w:name w:val="1CD4859BE5764B32BA26EC4D8D9F887C26"/>
    <w:rsid w:val="00DD5BC5"/>
    <w:pPr>
      <w:spacing w:after="200" w:line="276" w:lineRule="auto"/>
    </w:pPr>
    <w:rPr>
      <w:rFonts w:eastAsiaTheme="minorHAnsi"/>
    </w:rPr>
  </w:style>
  <w:style w:type="paragraph" w:customStyle="1" w:styleId="E03BE3CF5BCD4BB78B71F4549711A75826">
    <w:name w:val="E03BE3CF5BCD4BB78B71F4549711A75826"/>
    <w:rsid w:val="00DD5BC5"/>
    <w:pPr>
      <w:spacing w:after="200" w:line="276" w:lineRule="auto"/>
    </w:pPr>
    <w:rPr>
      <w:rFonts w:eastAsiaTheme="minorHAnsi"/>
    </w:rPr>
  </w:style>
  <w:style w:type="paragraph" w:customStyle="1" w:styleId="FA682CD5C5414548AF73508C99536E1126">
    <w:name w:val="FA682CD5C5414548AF73508C99536E1126"/>
    <w:rsid w:val="00DD5BC5"/>
    <w:pPr>
      <w:spacing w:after="200" w:line="276" w:lineRule="auto"/>
    </w:pPr>
    <w:rPr>
      <w:rFonts w:eastAsiaTheme="minorHAnsi"/>
    </w:rPr>
  </w:style>
  <w:style w:type="paragraph" w:customStyle="1" w:styleId="D5D70949DB614270937812BF77D0B09326">
    <w:name w:val="D5D70949DB614270937812BF77D0B09326"/>
    <w:rsid w:val="00DD5BC5"/>
    <w:pPr>
      <w:spacing w:after="200" w:line="276" w:lineRule="auto"/>
    </w:pPr>
    <w:rPr>
      <w:rFonts w:eastAsiaTheme="minorHAnsi"/>
    </w:rPr>
  </w:style>
  <w:style w:type="paragraph" w:customStyle="1" w:styleId="133EF53CC4F04F84A233601589DD8FF926">
    <w:name w:val="133EF53CC4F04F84A233601589DD8FF926"/>
    <w:rsid w:val="00DD5BC5"/>
    <w:pPr>
      <w:spacing w:after="200" w:line="276" w:lineRule="auto"/>
    </w:pPr>
    <w:rPr>
      <w:rFonts w:eastAsiaTheme="minorHAnsi"/>
    </w:rPr>
  </w:style>
  <w:style w:type="paragraph" w:customStyle="1" w:styleId="2CE2791678424767A56174683B220C5326">
    <w:name w:val="2CE2791678424767A56174683B220C5326"/>
    <w:rsid w:val="00DD5BC5"/>
    <w:pPr>
      <w:spacing w:after="200" w:line="276" w:lineRule="auto"/>
    </w:pPr>
    <w:rPr>
      <w:rFonts w:eastAsiaTheme="minorHAnsi"/>
    </w:rPr>
  </w:style>
  <w:style w:type="paragraph" w:customStyle="1" w:styleId="4DDA7C2D74D644B9845CF9501CBE3D5B19">
    <w:name w:val="4DDA7C2D74D644B9845CF9501CBE3D5B19"/>
    <w:rsid w:val="00DD5BC5"/>
    <w:pPr>
      <w:spacing w:after="200" w:line="276" w:lineRule="auto"/>
    </w:pPr>
    <w:rPr>
      <w:rFonts w:eastAsiaTheme="minorHAnsi"/>
    </w:rPr>
  </w:style>
  <w:style w:type="paragraph" w:customStyle="1" w:styleId="8D8CB5E2562745B4A67C55A687ED690319">
    <w:name w:val="8D8CB5E2562745B4A67C55A687ED690319"/>
    <w:rsid w:val="00DD5BC5"/>
    <w:pPr>
      <w:spacing w:after="200" w:line="276" w:lineRule="auto"/>
    </w:pPr>
    <w:rPr>
      <w:rFonts w:eastAsiaTheme="minorHAnsi"/>
    </w:rPr>
  </w:style>
  <w:style w:type="paragraph" w:customStyle="1" w:styleId="CDE360FDAF2C4FBB8F5F278509410EFA19">
    <w:name w:val="CDE360FDAF2C4FBB8F5F278509410EFA19"/>
    <w:rsid w:val="00DD5BC5"/>
    <w:pPr>
      <w:spacing w:after="200" w:line="276" w:lineRule="auto"/>
    </w:pPr>
    <w:rPr>
      <w:rFonts w:eastAsiaTheme="minorHAnsi"/>
    </w:rPr>
  </w:style>
  <w:style w:type="paragraph" w:customStyle="1" w:styleId="0C4AE284DBA24D52BA9E3B66410DD15015">
    <w:name w:val="0C4AE284DBA24D52BA9E3B66410DD15015"/>
    <w:rsid w:val="00DD5BC5"/>
    <w:pPr>
      <w:spacing w:after="200" w:line="276" w:lineRule="auto"/>
    </w:pPr>
    <w:rPr>
      <w:rFonts w:eastAsiaTheme="minorHAnsi"/>
    </w:rPr>
  </w:style>
  <w:style w:type="paragraph" w:customStyle="1" w:styleId="1F9A0AF28D1449C3BA42F072FAC55CF315">
    <w:name w:val="1F9A0AF28D1449C3BA42F072FAC55CF315"/>
    <w:rsid w:val="00DD5BC5"/>
    <w:pPr>
      <w:spacing w:after="200" w:line="276" w:lineRule="auto"/>
    </w:pPr>
    <w:rPr>
      <w:rFonts w:eastAsiaTheme="minorHAnsi"/>
    </w:rPr>
  </w:style>
  <w:style w:type="paragraph" w:customStyle="1" w:styleId="390C1C07A3BC418698855C024D4C6E7E14">
    <w:name w:val="390C1C07A3BC418698855C024D4C6E7E14"/>
    <w:rsid w:val="00DD5BC5"/>
    <w:pPr>
      <w:spacing w:after="200" w:line="276" w:lineRule="auto"/>
    </w:pPr>
    <w:rPr>
      <w:rFonts w:eastAsiaTheme="minorHAnsi"/>
    </w:rPr>
  </w:style>
  <w:style w:type="paragraph" w:customStyle="1" w:styleId="C7546882941045AF9A93BC3BE64D9D9514">
    <w:name w:val="C7546882941045AF9A93BC3BE64D9D9514"/>
    <w:rsid w:val="00DD5BC5"/>
    <w:pPr>
      <w:spacing w:after="200" w:line="276" w:lineRule="auto"/>
    </w:pPr>
    <w:rPr>
      <w:rFonts w:eastAsiaTheme="minorHAnsi"/>
    </w:rPr>
  </w:style>
  <w:style w:type="paragraph" w:customStyle="1" w:styleId="7DEDFBCBFF53460E9C48A51A07E1168E14">
    <w:name w:val="7DEDFBCBFF53460E9C48A51A07E1168E14"/>
    <w:rsid w:val="00DD5BC5"/>
    <w:pPr>
      <w:spacing w:after="200" w:line="276" w:lineRule="auto"/>
    </w:pPr>
    <w:rPr>
      <w:rFonts w:eastAsiaTheme="minorHAnsi"/>
    </w:rPr>
  </w:style>
  <w:style w:type="paragraph" w:customStyle="1" w:styleId="B33F03224EDC42C89D31FEE288AE888214">
    <w:name w:val="B33F03224EDC42C89D31FEE288AE888214"/>
    <w:rsid w:val="00DD5BC5"/>
    <w:pPr>
      <w:spacing w:after="200" w:line="276" w:lineRule="auto"/>
    </w:pPr>
    <w:rPr>
      <w:rFonts w:eastAsiaTheme="minorHAnsi"/>
    </w:rPr>
  </w:style>
  <w:style w:type="paragraph" w:customStyle="1" w:styleId="ABD6BE17535A445BB72B8F75811112DB14">
    <w:name w:val="ABD6BE17535A445BB72B8F75811112DB14"/>
    <w:rsid w:val="00DD5BC5"/>
    <w:pPr>
      <w:spacing w:after="200" w:line="276" w:lineRule="auto"/>
    </w:pPr>
    <w:rPr>
      <w:rFonts w:eastAsiaTheme="minorHAnsi"/>
    </w:rPr>
  </w:style>
  <w:style w:type="paragraph" w:customStyle="1" w:styleId="C58A8D863F6B4E8A91A337E2654C076714">
    <w:name w:val="C58A8D863F6B4E8A91A337E2654C076714"/>
    <w:rsid w:val="00DD5BC5"/>
    <w:pPr>
      <w:spacing w:after="200" w:line="276" w:lineRule="auto"/>
    </w:pPr>
    <w:rPr>
      <w:rFonts w:eastAsiaTheme="minorHAnsi"/>
    </w:rPr>
  </w:style>
  <w:style w:type="paragraph" w:customStyle="1" w:styleId="8A83A74168A84A0BA2FD308A0B96BE7B14">
    <w:name w:val="8A83A74168A84A0BA2FD308A0B96BE7B14"/>
    <w:rsid w:val="00DD5BC5"/>
    <w:pPr>
      <w:spacing w:after="200" w:line="276" w:lineRule="auto"/>
    </w:pPr>
    <w:rPr>
      <w:rFonts w:eastAsiaTheme="minorHAnsi"/>
    </w:rPr>
  </w:style>
  <w:style w:type="paragraph" w:customStyle="1" w:styleId="28463099ABBD42C591CD6A1E823CA11E14">
    <w:name w:val="28463099ABBD42C591CD6A1E823CA11E14"/>
    <w:rsid w:val="00DD5BC5"/>
    <w:pPr>
      <w:spacing w:after="200" w:line="276" w:lineRule="auto"/>
    </w:pPr>
    <w:rPr>
      <w:rFonts w:eastAsiaTheme="minorHAnsi"/>
    </w:rPr>
  </w:style>
  <w:style w:type="paragraph" w:customStyle="1" w:styleId="7554AE817562478980DF75A8EBCBDDBA12">
    <w:name w:val="7554AE817562478980DF75A8EBCBDDBA12"/>
    <w:rsid w:val="00DD5BC5"/>
    <w:pPr>
      <w:spacing w:after="200" w:line="276" w:lineRule="auto"/>
    </w:pPr>
    <w:rPr>
      <w:rFonts w:eastAsiaTheme="minorHAnsi"/>
    </w:rPr>
  </w:style>
  <w:style w:type="paragraph" w:customStyle="1" w:styleId="7DF9E454E87941A19EBD4589DA21680110">
    <w:name w:val="7DF9E454E87941A19EBD4589DA21680110"/>
    <w:rsid w:val="00DD5BC5"/>
    <w:pPr>
      <w:spacing w:after="200" w:line="276" w:lineRule="auto"/>
    </w:pPr>
    <w:rPr>
      <w:rFonts w:eastAsiaTheme="minorHAnsi"/>
    </w:rPr>
  </w:style>
  <w:style w:type="paragraph" w:customStyle="1" w:styleId="FEFF50098D4F45F1B0170D443B8EB6C67">
    <w:name w:val="FEFF50098D4F45F1B0170D443B8EB6C67"/>
    <w:rsid w:val="00DD5BC5"/>
    <w:pPr>
      <w:spacing w:after="200" w:line="276" w:lineRule="auto"/>
    </w:pPr>
    <w:rPr>
      <w:rFonts w:eastAsiaTheme="minorHAnsi"/>
    </w:rPr>
  </w:style>
  <w:style w:type="paragraph" w:customStyle="1" w:styleId="6A833AA620A941C1AF51589BBFC9DFCD28">
    <w:name w:val="6A833AA620A941C1AF51589BBFC9DFCD28"/>
    <w:rsid w:val="00DD5BC5"/>
    <w:pPr>
      <w:spacing w:after="200" w:line="276" w:lineRule="auto"/>
    </w:pPr>
    <w:rPr>
      <w:rFonts w:eastAsiaTheme="minorHAnsi"/>
    </w:rPr>
  </w:style>
  <w:style w:type="paragraph" w:customStyle="1" w:styleId="53751BF10BD84BC1950D3C074FB7246B27">
    <w:name w:val="53751BF10BD84BC1950D3C074FB7246B27"/>
    <w:rsid w:val="00DD5BC5"/>
    <w:pPr>
      <w:spacing w:after="200" w:line="276" w:lineRule="auto"/>
    </w:pPr>
    <w:rPr>
      <w:rFonts w:eastAsiaTheme="minorHAnsi"/>
    </w:rPr>
  </w:style>
  <w:style w:type="paragraph" w:customStyle="1" w:styleId="8F80813B35324010AD67286D242F7EF728">
    <w:name w:val="8F80813B35324010AD67286D242F7EF728"/>
    <w:rsid w:val="00DD5BC5"/>
    <w:pPr>
      <w:spacing w:after="200" w:line="276" w:lineRule="auto"/>
    </w:pPr>
    <w:rPr>
      <w:rFonts w:eastAsiaTheme="minorHAnsi"/>
    </w:rPr>
  </w:style>
  <w:style w:type="paragraph" w:customStyle="1" w:styleId="AFB6FFE2F9EC41ECA798B34B846890C727">
    <w:name w:val="AFB6FFE2F9EC41ECA798B34B846890C727"/>
    <w:rsid w:val="00DD5BC5"/>
    <w:pPr>
      <w:spacing w:after="200" w:line="276" w:lineRule="auto"/>
    </w:pPr>
    <w:rPr>
      <w:rFonts w:eastAsiaTheme="minorHAnsi"/>
    </w:rPr>
  </w:style>
  <w:style w:type="paragraph" w:customStyle="1" w:styleId="0E76EF027EE544838CAB2B0D15CDFDB427">
    <w:name w:val="0E76EF027EE544838CAB2B0D15CDFDB427"/>
    <w:rsid w:val="00DD5BC5"/>
    <w:pPr>
      <w:spacing w:after="200" w:line="276" w:lineRule="auto"/>
    </w:pPr>
    <w:rPr>
      <w:rFonts w:eastAsiaTheme="minorHAnsi"/>
    </w:rPr>
  </w:style>
  <w:style w:type="paragraph" w:customStyle="1" w:styleId="8801AAB456D44729AE32D8D28A763F7E27">
    <w:name w:val="8801AAB456D44729AE32D8D28A763F7E27"/>
    <w:rsid w:val="00DD5BC5"/>
    <w:pPr>
      <w:spacing w:after="200" w:line="276" w:lineRule="auto"/>
    </w:pPr>
    <w:rPr>
      <w:rFonts w:eastAsiaTheme="minorHAnsi"/>
    </w:rPr>
  </w:style>
  <w:style w:type="paragraph" w:customStyle="1" w:styleId="1CD4859BE5764B32BA26EC4D8D9F887C27">
    <w:name w:val="1CD4859BE5764B32BA26EC4D8D9F887C27"/>
    <w:rsid w:val="00DD5BC5"/>
    <w:pPr>
      <w:spacing w:after="200" w:line="276" w:lineRule="auto"/>
    </w:pPr>
    <w:rPr>
      <w:rFonts w:eastAsiaTheme="minorHAnsi"/>
    </w:rPr>
  </w:style>
  <w:style w:type="paragraph" w:customStyle="1" w:styleId="E03BE3CF5BCD4BB78B71F4549711A75827">
    <w:name w:val="E03BE3CF5BCD4BB78B71F4549711A75827"/>
    <w:rsid w:val="00DD5BC5"/>
    <w:pPr>
      <w:spacing w:after="200" w:line="276" w:lineRule="auto"/>
    </w:pPr>
    <w:rPr>
      <w:rFonts w:eastAsiaTheme="minorHAnsi"/>
    </w:rPr>
  </w:style>
  <w:style w:type="paragraph" w:customStyle="1" w:styleId="FA682CD5C5414548AF73508C99536E1127">
    <w:name w:val="FA682CD5C5414548AF73508C99536E1127"/>
    <w:rsid w:val="00DD5BC5"/>
    <w:pPr>
      <w:spacing w:after="200" w:line="276" w:lineRule="auto"/>
    </w:pPr>
    <w:rPr>
      <w:rFonts w:eastAsiaTheme="minorHAnsi"/>
    </w:rPr>
  </w:style>
  <w:style w:type="paragraph" w:customStyle="1" w:styleId="D5D70949DB614270937812BF77D0B09327">
    <w:name w:val="D5D70949DB614270937812BF77D0B09327"/>
    <w:rsid w:val="00DD5BC5"/>
    <w:pPr>
      <w:spacing w:after="200" w:line="276" w:lineRule="auto"/>
    </w:pPr>
    <w:rPr>
      <w:rFonts w:eastAsiaTheme="minorHAnsi"/>
    </w:rPr>
  </w:style>
  <w:style w:type="paragraph" w:customStyle="1" w:styleId="133EF53CC4F04F84A233601589DD8FF927">
    <w:name w:val="133EF53CC4F04F84A233601589DD8FF927"/>
    <w:rsid w:val="00DD5BC5"/>
    <w:pPr>
      <w:spacing w:after="200" w:line="276" w:lineRule="auto"/>
    </w:pPr>
    <w:rPr>
      <w:rFonts w:eastAsiaTheme="minorHAnsi"/>
    </w:rPr>
  </w:style>
  <w:style w:type="paragraph" w:customStyle="1" w:styleId="2CE2791678424767A56174683B220C5327">
    <w:name w:val="2CE2791678424767A56174683B220C5327"/>
    <w:rsid w:val="00DD5BC5"/>
    <w:pPr>
      <w:spacing w:after="200" w:line="276" w:lineRule="auto"/>
    </w:pPr>
    <w:rPr>
      <w:rFonts w:eastAsiaTheme="minorHAnsi"/>
    </w:rPr>
  </w:style>
  <w:style w:type="paragraph" w:customStyle="1" w:styleId="4DDA7C2D74D644B9845CF9501CBE3D5B20">
    <w:name w:val="4DDA7C2D74D644B9845CF9501CBE3D5B20"/>
    <w:rsid w:val="00DD5BC5"/>
    <w:pPr>
      <w:spacing w:after="200" w:line="276" w:lineRule="auto"/>
    </w:pPr>
    <w:rPr>
      <w:rFonts w:eastAsiaTheme="minorHAnsi"/>
    </w:rPr>
  </w:style>
  <w:style w:type="paragraph" w:customStyle="1" w:styleId="8D8CB5E2562745B4A67C55A687ED690320">
    <w:name w:val="8D8CB5E2562745B4A67C55A687ED690320"/>
    <w:rsid w:val="00DD5BC5"/>
    <w:pPr>
      <w:spacing w:after="200" w:line="276" w:lineRule="auto"/>
    </w:pPr>
    <w:rPr>
      <w:rFonts w:eastAsiaTheme="minorHAnsi"/>
    </w:rPr>
  </w:style>
  <w:style w:type="paragraph" w:customStyle="1" w:styleId="CDE360FDAF2C4FBB8F5F278509410EFA20">
    <w:name w:val="CDE360FDAF2C4FBB8F5F278509410EFA20"/>
    <w:rsid w:val="00DD5BC5"/>
    <w:pPr>
      <w:spacing w:after="200" w:line="276" w:lineRule="auto"/>
    </w:pPr>
    <w:rPr>
      <w:rFonts w:eastAsiaTheme="minorHAnsi"/>
    </w:rPr>
  </w:style>
  <w:style w:type="paragraph" w:customStyle="1" w:styleId="0C4AE284DBA24D52BA9E3B66410DD15016">
    <w:name w:val="0C4AE284DBA24D52BA9E3B66410DD15016"/>
    <w:rsid w:val="00DD5BC5"/>
    <w:pPr>
      <w:spacing w:after="200" w:line="276" w:lineRule="auto"/>
    </w:pPr>
    <w:rPr>
      <w:rFonts w:eastAsiaTheme="minorHAnsi"/>
    </w:rPr>
  </w:style>
  <w:style w:type="paragraph" w:customStyle="1" w:styleId="1F9A0AF28D1449C3BA42F072FAC55CF316">
    <w:name w:val="1F9A0AF28D1449C3BA42F072FAC55CF316"/>
    <w:rsid w:val="00DD5BC5"/>
    <w:pPr>
      <w:spacing w:after="200" w:line="276" w:lineRule="auto"/>
    </w:pPr>
    <w:rPr>
      <w:rFonts w:eastAsiaTheme="minorHAnsi"/>
    </w:rPr>
  </w:style>
  <w:style w:type="paragraph" w:customStyle="1" w:styleId="390C1C07A3BC418698855C024D4C6E7E15">
    <w:name w:val="390C1C07A3BC418698855C024D4C6E7E15"/>
    <w:rsid w:val="00DD5BC5"/>
    <w:pPr>
      <w:spacing w:after="200" w:line="276" w:lineRule="auto"/>
    </w:pPr>
    <w:rPr>
      <w:rFonts w:eastAsiaTheme="minorHAnsi"/>
    </w:rPr>
  </w:style>
  <w:style w:type="paragraph" w:customStyle="1" w:styleId="C7546882941045AF9A93BC3BE64D9D9515">
    <w:name w:val="C7546882941045AF9A93BC3BE64D9D9515"/>
    <w:rsid w:val="00DD5BC5"/>
    <w:pPr>
      <w:spacing w:after="200" w:line="276" w:lineRule="auto"/>
    </w:pPr>
    <w:rPr>
      <w:rFonts w:eastAsiaTheme="minorHAnsi"/>
    </w:rPr>
  </w:style>
  <w:style w:type="paragraph" w:customStyle="1" w:styleId="7DEDFBCBFF53460E9C48A51A07E1168E15">
    <w:name w:val="7DEDFBCBFF53460E9C48A51A07E1168E15"/>
    <w:rsid w:val="00DD5BC5"/>
    <w:pPr>
      <w:spacing w:after="200" w:line="276" w:lineRule="auto"/>
    </w:pPr>
    <w:rPr>
      <w:rFonts w:eastAsiaTheme="minorHAnsi"/>
    </w:rPr>
  </w:style>
  <w:style w:type="paragraph" w:customStyle="1" w:styleId="B33F03224EDC42C89D31FEE288AE888215">
    <w:name w:val="B33F03224EDC42C89D31FEE288AE888215"/>
    <w:rsid w:val="00DD5BC5"/>
    <w:pPr>
      <w:spacing w:after="200" w:line="276" w:lineRule="auto"/>
    </w:pPr>
    <w:rPr>
      <w:rFonts w:eastAsiaTheme="minorHAnsi"/>
    </w:rPr>
  </w:style>
  <w:style w:type="paragraph" w:customStyle="1" w:styleId="ABD6BE17535A445BB72B8F75811112DB15">
    <w:name w:val="ABD6BE17535A445BB72B8F75811112DB15"/>
    <w:rsid w:val="00DD5BC5"/>
    <w:pPr>
      <w:spacing w:after="200" w:line="276" w:lineRule="auto"/>
    </w:pPr>
    <w:rPr>
      <w:rFonts w:eastAsiaTheme="minorHAnsi"/>
    </w:rPr>
  </w:style>
  <w:style w:type="paragraph" w:customStyle="1" w:styleId="C58A8D863F6B4E8A91A337E2654C076715">
    <w:name w:val="C58A8D863F6B4E8A91A337E2654C076715"/>
    <w:rsid w:val="00DD5BC5"/>
    <w:pPr>
      <w:spacing w:after="200" w:line="276" w:lineRule="auto"/>
    </w:pPr>
    <w:rPr>
      <w:rFonts w:eastAsiaTheme="minorHAnsi"/>
    </w:rPr>
  </w:style>
  <w:style w:type="paragraph" w:customStyle="1" w:styleId="8A83A74168A84A0BA2FD308A0B96BE7B15">
    <w:name w:val="8A83A74168A84A0BA2FD308A0B96BE7B15"/>
    <w:rsid w:val="00DD5BC5"/>
    <w:pPr>
      <w:spacing w:after="200" w:line="276" w:lineRule="auto"/>
    </w:pPr>
    <w:rPr>
      <w:rFonts w:eastAsiaTheme="minorHAnsi"/>
    </w:rPr>
  </w:style>
  <w:style w:type="paragraph" w:customStyle="1" w:styleId="28463099ABBD42C591CD6A1E823CA11E15">
    <w:name w:val="28463099ABBD42C591CD6A1E823CA11E15"/>
    <w:rsid w:val="00DD5BC5"/>
    <w:pPr>
      <w:spacing w:after="200" w:line="276" w:lineRule="auto"/>
    </w:pPr>
    <w:rPr>
      <w:rFonts w:eastAsiaTheme="minorHAnsi"/>
    </w:rPr>
  </w:style>
  <w:style w:type="paragraph" w:customStyle="1" w:styleId="7554AE817562478980DF75A8EBCBDDBA13">
    <w:name w:val="7554AE817562478980DF75A8EBCBDDBA13"/>
    <w:rsid w:val="00DD5BC5"/>
    <w:pPr>
      <w:spacing w:after="200" w:line="276" w:lineRule="auto"/>
    </w:pPr>
    <w:rPr>
      <w:rFonts w:eastAsiaTheme="minorHAnsi"/>
    </w:rPr>
  </w:style>
  <w:style w:type="paragraph" w:customStyle="1" w:styleId="7DF9E454E87941A19EBD4589DA21680111">
    <w:name w:val="7DF9E454E87941A19EBD4589DA21680111"/>
    <w:rsid w:val="00DD5BC5"/>
    <w:pPr>
      <w:spacing w:after="200" w:line="276" w:lineRule="auto"/>
    </w:pPr>
    <w:rPr>
      <w:rFonts w:eastAsiaTheme="minorHAnsi"/>
    </w:rPr>
  </w:style>
  <w:style w:type="paragraph" w:customStyle="1" w:styleId="FEFF50098D4F45F1B0170D443B8EB6C68">
    <w:name w:val="FEFF50098D4F45F1B0170D443B8EB6C68"/>
    <w:rsid w:val="00DD5BC5"/>
    <w:pPr>
      <w:spacing w:after="200" w:line="276" w:lineRule="auto"/>
    </w:pPr>
    <w:rPr>
      <w:rFonts w:eastAsiaTheme="minorHAnsi"/>
    </w:rPr>
  </w:style>
  <w:style w:type="paragraph" w:customStyle="1" w:styleId="6A833AA620A941C1AF51589BBFC9DFCD29">
    <w:name w:val="6A833AA620A941C1AF51589BBFC9DFCD29"/>
    <w:rsid w:val="00DD5BC5"/>
    <w:pPr>
      <w:spacing w:after="200" w:line="276" w:lineRule="auto"/>
    </w:pPr>
    <w:rPr>
      <w:rFonts w:eastAsiaTheme="minorHAnsi"/>
    </w:rPr>
  </w:style>
  <w:style w:type="paragraph" w:customStyle="1" w:styleId="53751BF10BD84BC1950D3C074FB7246B28">
    <w:name w:val="53751BF10BD84BC1950D3C074FB7246B28"/>
    <w:rsid w:val="00DD5BC5"/>
    <w:pPr>
      <w:spacing w:after="200" w:line="276" w:lineRule="auto"/>
    </w:pPr>
    <w:rPr>
      <w:rFonts w:eastAsiaTheme="minorHAnsi"/>
    </w:rPr>
  </w:style>
  <w:style w:type="paragraph" w:customStyle="1" w:styleId="8F80813B35324010AD67286D242F7EF729">
    <w:name w:val="8F80813B35324010AD67286D242F7EF729"/>
    <w:rsid w:val="00DD5BC5"/>
    <w:pPr>
      <w:spacing w:after="200" w:line="276" w:lineRule="auto"/>
    </w:pPr>
    <w:rPr>
      <w:rFonts w:eastAsiaTheme="minorHAnsi"/>
    </w:rPr>
  </w:style>
  <w:style w:type="paragraph" w:customStyle="1" w:styleId="AFB6FFE2F9EC41ECA798B34B846890C728">
    <w:name w:val="AFB6FFE2F9EC41ECA798B34B846890C728"/>
    <w:rsid w:val="00DD5BC5"/>
    <w:pPr>
      <w:spacing w:after="200" w:line="276" w:lineRule="auto"/>
    </w:pPr>
    <w:rPr>
      <w:rFonts w:eastAsiaTheme="minorHAnsi"/>
    </w:rPr>
  </w:style>
  <w:style w:type="paragraph" w:customStyle="1" w:styleId="0E76EF027EE544838CAB2B0D15CDFDB428">
    <w:name w:val="0E76EF027EE544838CAB2B0D15CDFDB428"/>
    <w:rsid w:val="00DD5BC5"/>
    <w:pPr>
      <w:spacing w:after="200" w:line="276" w:lineRule="auto"/>
    </w:pPr>
    <w:rPr>
      <w:rFonts w:eastAsiaTheme="minorHAnsi"/>
    </w:rPr>
  </w:style>
  <w:style w:type="paragraph" w:customStyle="1" w:styleId="8801AAB456D44729AE32D8D28A763F7E28">
    <w:name w:val="8801AAB456D44729AE32D8D28A763F7E28"/>
    <w:rsid w:val="00DD5BC5"/>
    <w:pPr>
      <w:spacing w:after="200" w:line="276" w:lineRule="auto"/>
    </w:pPr>
    <w:rPr>
      <w:rFonts w:eastAsiaTheme="minorHAnsi"/>
    </w:rPr>
  </w:style>
  <w:style w:type="paragraph" w:customStyle="1" w:styleId="1CD4859BE5764B32BA26EC4D8D9F887C28">
    <w:name w:val="1CD4859BE5764B32BA26EC4D8D9F887C28"/>
    <w:rsid w:val="00DD5BC5"/>
    <w:pPr>
      <w:spacing w:after="200" w:line="276" w:lineRule="auto"/>
    </w:pPr>
    <w:rPr>
      <w:rFonts w:eastAsiaTheme="minorHAnsi"/>
    </w:rPr>
  </w:style>
  <w:style w:type="paragraph" w:customStyle="1" w:styleId="E03BE3CF5BCD4BB78B71F4549711A75828">
    <w:name w:val="E03BE3CF5BCD4BB78B71F4549711A75828"/>
    <w:rsid w:val="00DD5BC5"/>
    <w:pPr>
      <w:spacing w:after="200" w:line="276" w:lineRule="auto"/>
    </w:pPr>
    <w:rPr>
      <w:rFonts w:eastAsiaTheme="minorHAnsi"/>
    </w:rPr>
  </w:style>
  <w:style w:type="paragraph" w:customStyle="1" w:styleId="FA682CD5C5414548AF73508C99536E1128">
    <w:name w:val="FA682CD5C5414548AF73508C99536E1128"/>
    <w:rsid w:val="00DD5BC5"/>
    <w:pPr>
      <w:spacing w:after="200" w:line="276" w:lineRule="auto"/>
    </w:pPr>
    <w:rPr>
      <w:rFonts w:eastAsiaTheme="minorHAnsi"/>
    </w:rPr>
  </w:style>
  <w:style w:type="paragraph" w:customStyle="1" w:styleId="D5D70949DB614270937812BF77D0B09328">
    <w:name w:val="D5D70949DB614270937812BF77D0B09328"/>
    <w:rsid w:val="00DD5BC5"/>
    <w:pPr>
      <w:spacing w:after="200" w:line="276" w:lineRule="auto"/>
    </w:pPr>
    <w:rPr>
      <w:rFonts w:eastAsiaTheme="minorHAnsi"/>
    </w:rPr>
  </w:style>
  <w:style w:type="paragraph" w:customStyle="1" w:styleId="133EF53CC4F04F84A233601589DD8FF928">
    <w:name w:val="133EF53CC4F04F84A233601589DD8FF928"/>
    <w:rsid w:val="00DD5BC5"/>
    <w:pPr>
      <w:spacing w:after="200" w:line="276" w:lineRule="auto"/>
    </w:pPr>
    <w:rPr>
      <w:rFonts w:eastAsiaTheme="minorHAnsi"/>
    </w:rPr>
  </w:style>
  <w:style w:type="paragraph" w:customStyle="1" w:styleId="2CE2791678424767A56174683B220C5328">
    <w:name w:val="2CE2791678424767A56174683B220C5328"/>
    <w:rsid w:val="00DD5BC5"/>
    <w:pPr>
      <w:spacing w:after="200" w:line="276" w:lineRule="auto"/>
    </w:pPr>
    <w:rPr>
      <w:rFonts w:eastAsiaTheme="minorHAnsi"/>
    </w:rPr>
  </w:style>
  <w:style w:type="paragraph" w:customStyle="1" w:styleId="4DDA7C2D74D644B9845CF9501CBE3D5B21">
    <w:name w:val="4DDA7C2D74D644B9845CF9501CBE3D5B21"/>
    <w:rsid w:val="00DD5BC5"/>
    <w:pPr>
      <w:spacing w:after="200" w:line="276" w:lineRule="auto"/>
    </w:pPr>
    <w:rPr>
      <w:rFonts w:eastAsiaTheme="minorHAnsi"/>
    </w:rPr>
  </w:style>
  <w:style w:type="paragraph" w:customStyle="1" w:styleId="8D8CB5E2562745B4A67C55A687ED690321">
    <w:name w:val="8D8CB5E2562745B4A67C55A687ED690321"/>
    <w:rsid w:val="00DD5BC5"/>
    <w:pPr>
      <w:spacing w:after="200" w:line="276" w:lineRule="auto"/>
    </w:pPr>
    <w:rPr>
      <w:rFonts w:eastAsiaTheme="minorHAnsi"/>
    </w:rPr>
  </w:style>
  <w:style w:type="paragraph" w:customStyle="1" w:styleId="CDE360FDAF2C4FBB8F5F278509410EFA21">
    <w:name w:val="CDE360FDAF2C4FBB8F5F278509410EFA21"/>
    <w:rsid w:val="00DD5BC5"/>
    <w:pPr>
      <w:spacing w:after="200" w:line="276" w:lineRule="auto"/>
    </w:pPr>
    <w:rPr>
      <w:rFonts w:eastAsiaTheme="minorHAnsi"/>
    </w:rPr>
  </w:style>
  <w:style w:type="paragraph" w:customStyle="1" w:styleId="0C4AE284DBA24D52BA9E3B66410DD15017">
    <w:name w:val="0C4AE284DBA24D52BA9E3B66410DD15017"/>
    <w:rsid w:val="00DD5BC5"/>
    <w:pPr>
      <w:spacing w:after="200" w:line="276" w:lineRule="auto"/>
    </w:pPr>
    <w:rPr>
      <w:rFonts w:eastAsiaTheme="minorHAnsi"/>
    </w:rPr>
  </w:style>
  <w:style w:type="paragraph" w:customStyle="1" w:styleId="1F9A0AF28D1449C3BA42F072FAC55CF317">
    <w:name w:val="1F9A0AF28D1449C3BA42F072FAC55CF317"/>
    <w:rsid w:val="00DD5BC5"/>
    <w:pPr>
      <w:spacing w:after="200" w:line="276" w:lineRule="auto"/>
    </w:pPr>
    <w:rPr>
      <w:rFonts w:eastAsiaTheme="minorHAnsi"/>
    </w:rPr>
  </w:style>
  <w:style w:type="paragraph" w:customStyle="1" w:styleId="390C1C07A3BC418698855C024D4C6E7E16">
    <w:name w:val="390C1C07A3BC418698855C024D4C6E7E16"/>
    <w:rsid w:val="00DD5BC5"/>
    <w:pPr>
      <w:spacing w:after="200" w:line="276" w:lineRule="auto"/>
    </w:pPr>
    <w:rPr>
      <w:rFonts w:eastAsiaTheme="minorHAnsi"/>
    </w:rPr>
  </w:style>
  <w:style w:type="paragraph" w:customStyle="1" w:styleId="C7546882941045AF9A93BC3BE64D9D9516">
    <w:name w:val="C7546882941045AF9A93BC3BE64D9D9516"/>
    <w:rsid w:val="00DD5BC5"/>
    <w:pPr>
      <w:spacing w:after="200" w:line="276" w:lineRule="auto"/>
    </w:pPr>
    <w:rPr>
      <w:rFonts w:eastAsiaTheme="minorHAnsi"/>
    </w:rPr>
  </w:style>
  <w:style w:type="paragraph" w:customStyle="1" w:styleId="7DEDFBCBFF53460E9C48A51A07E1168E16">
    <w:name w:val="7DEDFBCBFF53460E9C48A51A07E1168E16"/>
    <w:rsid w:val="00DD5BC5"/>
    <w:pPr>
      <w:spacing w:after="200" w:line="276" w:lineRule="auto"/>
    </w:pPr>
    <w:rPr>
      <w:rFonts w:eastAsiaTheme="minorHAnsi"/>
    </w:rPr>
  </w:style>
  <w:style w:type="paragraph" w:customStyle="1" w:styleId="B33F03224EDC42C89D31FEE288AE888216">
    <w:name w:val="B33F03224EDC42C89D31FEE288AE888216"/>
    <w:rsid w:val="00DD5BC5"/>
    <w:pPr>
      <w:spacing w:after="200" w:line="276" w:lineRule="auto"/>
    </w:pPr>
    <w:rPr>
      <w:rFonts w:eastAsiaTheme="minorHAnsi"/>
    </w:rPr>
  </w:style>
  <w:style w:type="paragraph" w:customStyle="1" w:styleId="ABD6BE17535A445BB72B8F75811112DB16">
    <w:name w:val="ABD6BE17535A445BB72B8F75811112DB16"/>
    <w:rsid w:val="00DD5BC5"/>
    <w:pPr>
      <w:spacing w:after="200" w:line="276" w:lineRule="auto"/>
    </w:pPr>
    <w:rPr>
      <w:rFonts w:eastAsiaTheme="minorHAnsi"/>
    </w:rPr>
  </w:style>
  <w:style w:type="paragraph" w:customStyle="1" w:styleId="C58A8D863F6B4E8A91A337E2654C076716">
    <w:name w:val="C58A8D863F6B4E8A91A337E2654C076716"/>
    <w:rsid w:val="00DD5BC5"/>
    <w:pPr>
      <w:spacing w:after="200" w:line="276" w:lineRule="auto"/>
    </w:pPr>
    <w:rPr>
      <w:rFonts w:eastAsiaTheme="minorHAnsi"/>
    </w:rPr>
  </w:style>
  <w:style w:type="paragraph" w:customStyle="1" w:styleId="8A83A74168A84A0BA2FD308A0B96BE7B16">
    <w:name w:val="8A83A74168A84A0BA2FD308A0B96BE7B16"/>
    <w:rsid w:val="00DD5BC5"/>
    <w:pPr>
      <w:spacing w:after="200" w:line="276" w:lineRule="auto"/>
    </w:pPr>
    <w:rPr>
      <w:rFonts w:eastAsiaTheme="minorHAnsi"/>
    </w:rPr>
  </w:style>
  <w:style w:type="paragraph" w:customStyle="1" w:styleId="28463099ABBD42C591CD6A1E823CA11E16">
    <w:name w:val="28463099ABBD42C591CD6A1E823CA11E16"/>
    <w:rsid w:val="00DD5BC5"/>
    <w:pPr>
      <w:spacing w:after="200" w:line="276" w:lineRule="auto"/>
    </w:pPr>
    <w:rPr>
      <w:rFonts w:eastAsiaTheme="minorHAnsi"/>
    </w:rPr>
  </w:style>
  <w:style w:type="paragraph" w:customStyle="1" w:styleId="7554AE817562478980DF75A8EBCBDDBA14">
    <w:name w:val="7554AE817562478980DF75A8EBCBDDBA14"/>
    <w:rsid w:val="00DD5BC5"/>
    <w:pPr>
      <w:spacing w:after="200" w:line="276" w:lineRule="auto"/>
    </w:pPr>
    <w:rPr>
      <w:rFonts w:eastAsiaTheme="minorHAnsi"/>
    </w:rPr>
  </w:style>
  <w:style w:type="paragraph" w:customStyle="1" w:styleId="7DF9E454E87941A19EBD4589DA21680112">
    <w:name w:val="7DF9E454E87941A19EBD4589DA21680112"/>
    <w:rsid w:val="00DD5BC5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4853D-AB8E-5048-9E57-D8E9E92F6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Microsoft Office User</cp:lastModifiedBy>
  <cp:revision>6</cp:revision>
  <dcterms:created xsi:type="dcterms:W3CDTF">2021-03-29T22:49:00Z</dcterms:created>
  <dcterms:modified xsi:type="dcterms:W3CDTF">2023-12-04T22:08:00Z</dcterms:modified>
</cp:coreProperties>
</file>